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F5B3F1" w14:textId="78D3983D" w:rsidR="00103DF0" w:rsidRPr="006D5D4A" w:rsidRDefault="00103DF0" w:rsidP="00AB6482">
      <w:pPr>
        <w:widowControl/>
        <w:spacing w:line="480" w:lineRule="auto"/>
        <w:jc w:val="left"/>
        <w:rPr>
          <w:kern w:val="0"/>
          <w:szCs w:val="32"/>
          <w:lang w:val="en-GB"/>
        </w:rPr>
      </w:pPr>
      <w:r w:rsidRPr="000C11BD">
        <w:rPr>
          <w:b/>
          <w:sz w:val="36"/>
          <w:szCs w:val="36"/>
          <w:lang w:val="en-GB"/>
        </w:rPr>
        <w:t>S</w:t>
      </w:r>
      <w:r w:rsidR="0042504D">
        <w:rPr>
          <w:rFonts w:hint="eastAsia"/>
          <w:b/>
          <w:sz w:val="36"/>
          <w:szCs w:val="36"/>
          <w:lang w:val="en-GB"/>
        </w:rPr>
        <w:t>1</w:t>
      </w:r>
      <w:r w:rsidRPr="000C11BD">
        <w:rPr>
          <w:b/>
          <w:sz w:val="36"/>
          <w:szCs w:val="36"/>
          <w:lang w:val="en-GB"/>
        </w:rPr>
        <w:t xml:space="preserve"> </w:t>
      </w:r>
      <w:r>
        <w:rPr>
          <w:b/>
          <w:sz w:val="36"/>
          <w:szCs w:val="36"/>
          <w:lang w:val="en-GB"/>
        </w:rPr>
        <w:t>Results</w:t>
      </w:r>
      <w:bookmarkStart w:id="0" w:name="_GoBack"/>
      <w:bookmarkEnd w:id="0"/>
    </w:p>
    <w:p w14:paraId="704BC6AE" w14:textId="0B87AEAE" w:rsidR="00703E38" w:rsidRDefault="00103DF0" w:rsidP="00AB6482">
      <w:pPr>
        <w:spacing w:line="480" w:lineRule="auto"/>
        <w:rPr>
          <w:rFonts w:eastAsia="ＭＳ ゴシック"/>
          <w:kern w:val="0"/>
          <w:lang w:val="en-GB"/>
        </w:rPr>
      </w:pPr>
      <w:r w:rsidRPr="00103DF0">
        <w:rPr>
          <w:b/>
          <w:kern w:val="0"/>
          <w:lang w:val="en-GB"/>
        </w:rPr>
        <w:t>Off-ball screen</w:t>
      </w:r>
      <w:r w:rsidR="00315CCA">
        <w:rPr>
          <w:rFonts w:hint="eastAsia"/>
          <w:b/>
          <w:kern w:val="0"/>
          <w:lang w:val="en-GB"/>
        </w:rPr>
        <w:t>-play</w:t>
      </w:r>
      <w:r w:rsidRPr="00103DF0">
        <w:rPr>
          <w:b/>
          <w:kern w:val="0"/>
          <w:lang w:val="en-GB"/>
        </w:rPr>
        <w:t xml:space="preserve"> class</w:t>
      </w:r>
      <w:r>
        <w:rPr>
          <w:b/>
          <w:kern w:val="0"/>
          <w:lang w:val="en-GB"/>
        </w:rPr>
        <w:t xml:space="preserve">ification using </w:t>
      </w:r>
      <w:r w:rsidR="00315CCA" w:rsidRPr="00315CCA">
        <w:rPr>
          <w:b/>
          <w:kern w:val="0"/>
          <w:lang w:val="en-GB"/>
        </w:rPr>
        <w:t xml:space="preserve">one-against-one </w:t>
      </w:r>
      <w:r>
        <w:rPr>
          <w:b/>
          <w:kern w:val="0"/>
          <w:lang w:val="en-GB"/>
        </w:rPr>
        <w:t xml:space="preserve">multi-class SVM. </w:t>
      </w:r>
      <w:r w:rsidR="006D29FF">
        <w:rPr>
          <w:kern w:val="0"/>
          <w:lang w:val="en-GB"/>
        </w:rPr>
        <w:t>In addition to the one-against-all SVM, w</w:t>
      </w:r>
      <w:r w:rsidR="006D29FF" w:rsidRPr="000C11BD">
        <w:rPr>
          <w:kern w:val="0"/>
          <w:lang w:val="en-GB"/>
        </w:rPr>
        <w:t xml:space="preserve">e </w:t>
      </w:r>
      <w:r w:rsidR="00315CCA">
        <w:rPr>
          <w:rFonts w:hint="eastAsia"/>
          <w:kern w:val="0"/>
          <w:lang w:val="en-GB"/>
        </w:rPr>
        <w:t xml:space="preserve">also </w:t>
      </w:r>
      <w:r w:rsidR="00902108">
        <w:rPr>
          <w:kern w:val="0"/>
          <w:lang w:val="en-GB"/>
        </w:rPr>
        <w:t>classified off-ball screen</w:t>
      </w:r>
      <w:r w:rsidR="002436C9">
        <w:rPr>
          <w:kern w:val="0"/>
          <w:lang w:val="en-GB"/>
        </w:rPr>
        <w:t>-play</w:t>
      </w:r>
      <w:r w:rsidR="00902108">
        <w:rPr>
          <w:kern w:val="0"/>
          <w:lang w:val="en-GB"/>
        </w:rPr>
        <w:t xml:space="preserve"> using </w:t>
      </w:r>
      <w:r w:rsidR="006D29FF">
        <w:rPr>
          <w:kern w:val="0"/>
          <w:lang w:val="en-GB"/>
        </w:rPr>
        <w:t xml:space="preserve">the </w:t>
      </w:r>
      <w:r w:rsidR="00902108">
        <w:rPr>
          <w:kern w:val="0"/>
          <w:lang w:val="en-GB"/>
        </w:rPr>
        <w:t xml:space="preserve">one-against-one SVM. </w:t>
      </w:r>
      <w:r w:rsidR="00766480">
        <w:rPr>
          <w:kern w:val="0"/>
          <w:lang w:val="en-GB"/>
        </w:rPr>
        <w:t>S</w:t>
      </w:r>
      <w:r w:rsidR="00F66434">
        <w:rPr>
          <w:kern w:val="0"/>
          <w:lang w:val="en-GB"/>
        </w:rPr>
        <w:t>4</w:t>
      </w:r>
      <w:r w:rsidR="00766480">
        <w:rPr>
          <w:kern w:val="0"/>
          <w:lang w:val="en-GB"/>
        </w:rPr>
        <w:t xml:space="preserve"> </w:t>
      </w:r>
      <w:r w:rsidR="00CC739E">
        <w:rPr>
          <w:kern w:val="0"/>
          <w:lang w:val="en-GB"/>
        </w:rPr>
        <w:t>Fig</w:t>
      </w:r>
      <w:r w:rsidR="00902108">
        <w:rPr>
          <w:kern w:val="0"/>
          <w:lang w:val="en-GB"/>
        </w:rPr>
        <w:t xml:space="preserve"> shows the classification</w:t>
      </w:r>
      <w:r w:rsidR="006D29FF">
        <w:rPr>
          <w:kern w:val="0"/>
          <w:lang w:val="en-GB"/>
        </w:rPr>
        <w:t xml:space="preserve"> result</w:t>
      </w:r>
      <w:r w:rsidR="00902108">
        <w:rPr>
          <w:kern w:val="0"/>
          <w:lang w:val="en-GB"/>
        </w:rPr>
        <w:t xml:space="preserve">. </w:t>
      </w:r>
      <w:r w:rsidR="00E3685E" w:rsidRPr="005658DC">
        <w:rPr>
          <w:rFonts w:eastAsia="ＭＳ ゴシック"/>
          <w:kern w:val="0"/>
          <w:lang w:val="en-GB"/>
        </w:rPr>
        <w:t xml:space="preserve">In this study, down </w:t>
      </w:r>
      <w:r w:rsidR="00E3685E" w:rsidRPr="005658DC">
        <w:rPr>
          <w:rFonts w:eastAsia="ＭＳ ゴシック"/>
          <w:noProof/>
          <w:kern w:val="0"/>
          <w:lang w:val="en-GB"/>
        </w:rPr>
        <w:t>screen</w:t>
      </w:r>
      <w:r w:rsidR="00E3685E" w:rsidRPr="005658DC">
        <w:rPr>
          <w:rFonts w:eastAsia="ＭＳ ゴシック"/>
          <w:kern w:val="0"/>
          <w:lang w:val="en-GB"/>
        </w:rPr>
        <w:t>, flare screen,</w:t>
      </w:r>
      <w:r w:rsidR="00E376A1">
        <w:rPr>
          <w:rFonts w:eastAsia="ＭＳ ゴシック"/>
          <w:kern w:val="0"/>
          <w:lang w:val="en-GB"/>
        </w:rPr>
        <w:t xml:space="preserve"> back screen,</w:t>
      </w:r>
      <w:r w:rsidR="00E3685E" w:rsidRPr="005658DC">
        <w:rPr>
          <w:rFonts w:eastAsia="ＭＳ ゴシック"/>
          <w:kern w:val="0"/>
          <w:lang w:val="en-GB"/>
        </w:rPr>
        <w:t xml:space="preserve"> and </w:t>
      </w:r>
      <w:r w:rsidR="00E3685E" w:rsidRPr="005658DC">
        <w:rPr>
          <w:rFonts w:eastAsia="ＭＳ ゴシック"/>
          <w:noProof/>
          <w:kern w:val="0"/>
          <w:lang w:val="en-GB"/>
        </w:rPr>
        <w:t>cross screen</w:t>
      </w:r>
      <w:r w:rsidR="00E3685E" w:rsidRPr="005658DC">
        <w:rPr>
          <w:rFonts w:eastAsia="ＭＳ ゴシック"/>
          <w:kern w:val="0"/>
          <w:lang w:val="en-GB"/>
        </w:rPr>
        <w:t xml:space="preserve"> were used</w:t>
      </w:r>
      <w:r w:rsidR="009101D1">
        <w:rPr>
          <w:rFonts w:eastAsia="ＭＳ ゴシック" w:hint="eastAsia"/>
          <w:kern w:val="0"/>
          <w:lang w:val="en-GB"/>
        </w:rPr>
        <w:t xml:space="preserve"> for classification</w:t>
      </w:r>
      <w:r w:rsidR="00E3685E" w:rsidRPr="005658DC">
        <w:rPr>
          <w:rFonts w:eastAsia="ＭＳ ゴシック"/>
          <w:kern w:val="0"/>
          <w:lang w:val="en-GB"/>
        </w:rPr>
        <w:t>.</w:t>
      </w:r>
      <w:r w:rsidR="00E3685E">
        <w:rPr>
          <w:rFonts w:eastAsia="ＭＳ ゴシック" w:hint="eastAsia"/>
          <w:kern w:val="0"/>
          <w:lang w:val="en-GB"/>
        </w:rPr>
        <w:t xml:space="preserve"> </w:t>
      </w:r>
      <w:r w:rsidR="00E53685" w:rsidRPr="005658DC">
        <w:rPr>
          <w:rFonts w:eastAsia="ＭＳ ゴシック"/>
          <w:kern w:val="0"/>
          <w:lang w:val="en-GB"/>
        </w:rPr>
        <w:t xml:space="preserve">Down screen and </w:t>
      </w:r>
      <w:r w:rsidR="00E53685" w:rsidRPr="005658DC">
        <w:rPr>
          <w:rFonts w:eastAsia="ＭＳ ゴシック"/>
          <w:noProof/>
          <w:kern w:val="0"/>
          <w:lang w:val="en-GB"/>
        </w:rPr>
        <w:t>cross screen</w:t>
      </w:r>
      <w:r w:rsidR="00E53685" w:rsidRPr="005658DC">
        <w:rPr>
          <w:rFonts w:eastAsia="ＭＳ ゴシック"/>
          <w:kern w:val="0"/>
          <w:lang w:val="en-GB"/>
        </w:rPr>
        <w:t xml:space="preserve"> were classified relatively </w:t>
      </w:r>
      <w:r w:rsidR="00E53685" w:rsidRPr="005658DC">
        <w:rPr>
          <w:rFonts w:eastAsia="ＭＳ ゴシック"/>
          <w:noProof/>
          <w:kern w:val="0"/>
          <w:lang w:val="en-GB"/>
        </w:rPr>
        <w:t>precisely</w:t>
      </w:r>
      <w:r w:rsidR="006D29FF">
        <w:rPr>
          <w:rFonts w:eastAsia="ＭＳ ゴシック"/>
          <w:noProof/>
          <w:kern w:val="0"/>
          <w:lang w:val="en-GB"/>
        </w:rPr>
        <w:t>;</w:t>
      </w:r>
      <w:r w:rsidR="00E53685" w:rsidRPr="005658DC">
        <w:rPr>
          <w:rFonts w:eastAsia="ＭＳ ゴシック"/>
          <w:kern w:val="0"/>
          <w:lang w:val="en-GB"/>
        </w:rPr>
        <w:t xml:space="preserve"> </w:t>
      </w:r>
      <w:r w:rsidR="006D29FF">
        <w:rPr>
          <w:rFonts w:eastAsia="ＭＳ ゴシック"/>
          <w:kern w:val="0"/>
          <w:lang w:val="en-GB"/>
        </w:rPr>
        <w:t>however,</w:t>
      </w:r>
      <w:r w:rsidR="006D29FF" w:rsidRPr="005658DC">
        <w:rPr>
          <w:rFonts w:eastAsia="ＭＳ ゴシック"/>
          <w:kern w:val="0"/>
          <w:lang w:val="en-GB"/>
        </w:rPr>
        <w:t xml:space="preserve"> </w:t>
      </w:r>
      <w:r w:rsidR="00E53685" w:rsidRPr="005658DC">
        <w:rPr>
          <w:rFonts w:eastAsia="ＭＳ ゴシック"/>
          <w:kern w:val="0"/>
          <w:lang w:val="en-GB"/>
        </w:rPr>
        <w:t xml:space="preserve">flare screen was </w:t>
      </w:r>
      <w:r w:rsidR="009101D1">
        <w:rPr>
          <w:rFonts w:eastAsia="ＭＳ ゴシック" w:hint="eastAsia"/>
          <w:kern w:val="0"/>
          <w:lang w:val="en-GB"/>
        </w:rPr>
        <w:t xml:space="preserve">sometimes </w:t>
      </w:r>
      <w:r w:rsidR="00E53685" w:rsidRPr="005658DC">
        <w:rPr>
          <w:rFonts w:eastAsia="ＭＳ ゴシック"/>
          <w:kern w:val="0"/>
          <w:lang w:val="en-GB"/>
        </w:rPr>
        <w:t xml:space="preserve">misclassified as back screen. It </w:t>
      </w:r>
      <w:r w:rsidR="006D29FF">
        <w:rPr>
          <w:rFonts w:eastAsia="ＭＳ ゴシック"/>
          <w:kern w:val="0"/>
          <w:lang w:val="en-GB"/>
        </w:rPr>
        <w:t>appears</w:t>
      </w:r>
      <w:r w:rsidR="006D29FF" w:rsidRPr="005658DC">
        <w:rPr>
          <w:rFonts w:eastAsia="ＭＳ ゴシック"/>
          <w:kern w:val="0"/>
          <w:lang w:val="en-GB"/>
        </w:rPr>
        <w:t xml:space="preserve"> </w:t>
      </w:r>
      <w:r w:rsidR="00E53685" w:rsidRPr="005658DC">
        <w:rPr>
          <w:rFonts w:eastAsia="ＭＳ ゴシック"/>
          <w:kern w:val="0"/>
          <w:lang w:val="en-GB"/>
        </w:rPr>
        <w:t xml:space="preserve">that it is common between flare screen and </w:t>
      </w:r>
      <w:r w:rsidR="00E53685" w:rsidRPr="005658DC">
        <w:rPr>
          <w:rFonts w:eastAsia="ＭＳ ゴシック"/>
          <w:noProof/>
          <w:kern w:val="0"/>
          <w:lang w:val="en-GB"/>
        </w:rPr>
        <w:t>back</w:t>
      </w:r>
      <w:r w:rsidR="00E53685" w:rsidRPr="005658DC">
        <w:rPr>
          <w:rFonts w:eastAsia="ＭＳ ゴシック"/>
          <w:kern w:val="0"/>
          <w:lang w:val="en-GB"/>
        </w:rPr>
        <w:t xml:space="preserve"> screen </w:t>
      </w:r>
      <w:r w:rsidR="006D29FF">
        <w:rPr>
          <w:rFonts w:eastAsia="ＭＳ ゴシック"/>
          <w:kern w:val="0"/>
          <w:lang w:val="en-GB"/>
        </w:rPr>
        <w:t>because</w:t>
      </w:r>
      <w:r w:rsidR="006D29FF" w:rsidRPr="005658DC">
        <w:rPr>
          <w:rFonts w:eastAsia="ＭＳ ゴシック"/>
          <w:kern w:val="0"/>
          <w:lang w:val="en-GB"/>
        </w:rPr>
        <w:t xml:space="preserve"> </w:t>
      </w:r>
      <w:r w:rsidR="006D29FF">
        <w:rPr>
          <w:rFonts w:eastAsia="ＭＳ ゴシック"/>
          <w:kern w:val="0"/>
          <w:lang w:val="en-GB"/>
        </w:rPr>
        <w:t xml:space="preserve">the </w:t>
      </w:r>
      <w:r w:rsidR="00E53685" w:rsidRPr="005658DC">
        <w:rPr>
          <w:rFonts w:eastAsia="ＭＳ ゴシック"/>
          <w:kern w:val="0"/>
          <w:lang w:val="en-GB"/>
        </w:rPr>
        <w:t xml:space="preserve">screener sets </w:t>
      </w:r>
      <w:r w:rsidR="006D29FF">
        <w:rPr>
          <w:rFonts w:eastAsia="ＭＳ ゴシック"/>
          <w:kern w:val="0"/>
          <w:lang w:val="en-GB"/>
        </w:rPr>
        <w:t xml:space="preserve">the </w:t>
      </w:r>
      <w:r w:rsidR="00E53685" w:rsidRPr="005658DC">
        <w:rPr>
          <w:rFonts w:eastAsia="ＭＳ ゴシック"/>
          <w:kern w:val="0"/>
          <w:lang w:val="en-GB"/>
        </w:rPr>
        <w:t xml:space="preserve">screen </w:t>
      </w:r>
      <w:r w:rsidR="006D29FF">
        <w:rPr>
          <w:rFonts w:eastAsia="ＭＳ ゴシック"/>
          <w:kern w:val="0"/>
          <w:lang w:val="en-GB"/>
        </w:rPr>
        <w:t>distant</w:t>
      </w:r>
      <w:r w:rsidR="006D29FF" w:rsidRPr="005658DC">
        <w:rPr>
          <w:rFonts w:eastAsia="ＭＳ ゴシック"/>
          <w:kern w:val="0"/>
          <w:lang w:val="en-GB"/>
        </w:rPr>
        <w:t xml:space="preserve"> </w:t>
      </w:r>
      <w:r w:rsidR="00E53685" w:rsidRPr="005658DC">
        <w:rPr>
          <w:rFonts w:eastAsia="ＭＳ ゴシック"/>
          <w:kern w:val="0"/>
          <w:lang w:val="en-GB"/>
        </w:rPr>
        <w:t xml:space="preserve">from the ring. In addition, the user sometimes </w:t>
      </w:r>
      <w:r w:rsidR="00E53685" w:rsidRPr="005658DC">
        <w:rPr>
          <w:rFonts w:eastAsia="ＭＳ ゴシック"/>
          <w:noProof/>
          <w:kern w:val="0"/>
          <w:lang w:val="en-GB"/>
        </w:rPr>
        <w:t>moves</w:t>
      </w:r>
      <w:r w:rsidR="00E53685" w:rsidRPr="005658DC">
        <w:rPr>
          <w:rFonts w:eastAsia="ＭＳ ゴシック"/>
          <w:kern w:val="0"/>
          <w:lang w:val="en-GB"/>
        </w:rPr>
        <w:t xml:space="preserve"> toward the ring in flare screen and sometimes move</w:t>
      </w:r>
      <w:r w:rsidR="006D29FF">
        <w:rPr>
          <w:rFonts w:eastAsia="ＭＳ ゴシック"/>
          <w:kern w:val="0"/>
          <w:lang w:val="en-GB"/>
        </w:rPr>
        <w:t>s</w:t>
      </w:r>
      <w:r w:rsidR="00E53685" w:rsidRPr="005658DC">
        <w:rPr>
          <w:rFonts w:eastAsia="ＭＳ ゴシック"/>
          <w:kern w:val="0"/>
          <w:lang w:val="en-GB"/>
        </w:rPr>
        <w:t xml:space="preserve"> away from the passer and the ring in </w:t>
      </w:r>
      <w:r w:rsidR="00E53685" w:rsidRPr="005658DC">
        <w:rPr>
          <w:rFonts w:eastAsia="ＭＳ ゴシック"/>
          <w:noProof/>
          <w:kern w:val="0"/>
          <w:lang w:val="en-GB"/>
        </w:rPr>
        <w:t>back</w:t>
      </w:r>
      <w:r w:rsidR="000506C7">
        <w:rPr>
          <w:rFonts w:eastAsia="ＭＳ ゴシック"/>
          <w:kern w:val="0"/>
          <w:lang w:val="en-GB"/>
        </w:rPr>
        <w:t xml:space="preserve"> screen (cf. Table 1</w:t>
      </w:r>
      <w:r w:rsidR="00E53685" w:rsidRPr="005658DC">
        <w:rPr>
          <w:rFonts w:eastAsia="ＭＳ ゴシック"/>
          <w:kern w:val="0"/>
          <w:lang w:val="en-GB"/>
        </w:rPr>
        <w:t>).</w:t>
      </w:r>
    </w:p>
    <w:p w14:paraId="3475C9D4" w14:textId="77777777" w:rsidR="00C82FAF" w:rsidRDefault="00C82FAF" w:rsidP="00AB6482">
      <w:pPr>
        <w:spacing w:line="480" w:lineRule="auto"/>
        <w:rPr>
          <w:rFonts w:eastAsia="ＭＳ ゴシック"/>
          <w:kern w:val="0"/>
          <w:lang w:val="en-GB"/>
        </w:rPr>
      </w:pPr>
    </w:p>
    <w:p w14:paraId="49F6B37A" w14:textId="6D7E7C52" w:rsidR="00BF799F" w:rsidRDefault="006D29FF" w:rsidP="00AB6482">
      <w:pPr>
        <w:spacing w:line="480" w:lineRule="auto"/>
        <w:rPr>
          <w:lang w:val="en-GB"/>
        </w:rPr>
      </w:pPr>
      <w:r>
        <w:rPr>
          <w:b/>
          <w:color w:val="000000" w:themeColor="text1"/>
          <w:lang w:val="en-GB"/>
        </w:rPr>
        <w:t>C</w:t>
      </w:r>
      <w:r w:rsidR="00AE58A3" w:rsidRPr="005658DC">
        <w:rPr>
          <w:b/>
          <w:color w:val="000000" w:themeColor="text1"/>
          <w:lang w:val="en-GB"/>
        </w:rPr>
        <w:t xml:space="preserve">orrect and </w:t>
      </w:r>
      <w:r>
        <w:rPr>
          <w:b/>
          <w:color w:val="000000" w:themeColor="text1"/>
          <w:lang w:val="en-GB"/>
        </w:rPr>
        <w:t>incorrect</w:t>
      </w:r>
      <w:r w:rsidRPr="005658DC">
        <w:rPr>
          <w:b/>
          <w:color w:val="000000" w:themeColor="text1"/>
          <w:lang w:val="en-GB"/>
        </w:rPr>
        <w:t xml:space="preserve"> </w:t>
      </w:r>
      <w:r w:rsidR="00AE58A3" w:rsidRPr="005658DC">
        <w:rPr>
          <w:b/>
          <w:color w:val="000000" w:themeColor="text1"/>
          <w:lang w:val="en-GB"/>
        </w:rPr>
        <w:t>classification</w:t>
      </w:r>
      <w:r>
        <w:rPr>
          <w:b/>
          <w:color w:val="000000" w:themeColor="text1"/>
          <w:lang w:val="en-GB"/>
        </w:rPr>
        <w:t>s</w:t>
      </w:r>
      <w:r w:rsidR="00464E83">
        <w:rPr>
          <w:rFonts w:hint="eastAsia"/>
          <w:b/>
          <w:color w:val="000000" w:themeColor="text1"/>
          <w:lang w:val="en-GB"/>
        </w:rPr>
        <w:t xml:space="preserve"> for detailed types of </w:t>
      </w:r>
      <w:r w:rsidR="00464E83">
        <w:rPr>
          <w:rFonts w:hint="eastAsia"/>
          <w:b/>
          <w:kern w:val="0"/>
          <w:lang w:val="en-GB"/>
        </w:rPr>
        <w:t>o</w:t>
      </w:r>
      <w:r w:rsidR="00464E83" w:rsidRPr="00103DF0">
        <w:rPr>
          <w:b/>
          <w:kern w:val="0"/>
          <w:lang w:val="en-GB"/>
        </w:rPr>
        <w:t>ff-ball screen</w:t>
      </w:r>
      <w:r w:rsidR="00464E83">
        <w:rPr>
          <w:rFonts w:hint="eastAsia"/>
          <w:b/>
          <w:kern w:val="0"/>
          <w:lang w:val="en-GB"/>
        </w:rPr>
        <w:t>-plays</w:t>
      </w:r>
      <w:r w:rsidR="00AE58A3" w:rsidRPr="005658DC">
        <w:rPr>
          <w:b/>
          <w:color w:val="000000" w:themeColor="text1"/>
          <w:lang w:val="en-GB"/>
        </w:rPr>
        <w:t>.</w:t>
      </w:r>
      <w:r w:rsidR="00AE58A3" w:rsidRPr="00F67682">
        <w:rPr>
          <w:color w:val="000000" w:themeColor="text1"/>
          <w:lang w:val="en-GB"/>
        </w:rPr>
        <w:t xml:space="preserve"> </w:t>
      </w:r>
      <w:r w:rsidR="00AE58A3">
        <w:rPr>
          <w:color w:val="000000" w:themeColor="text1"/>
          <w:lang w:val="en-GB"/>
        </w:rPr>
        <w:t xml:space="preserve">In </w:t>
      </w:r>
      <w:r>
        <w:rPr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>one-against-all SVM, there were some misclassification</w:t>
      </w:r>
      <w:r>
        <w:rPr>
          <w:color w:val="000000" w:themeColor="text1"/>
          <w:lang w:val="en-GB"/>
        </w:rPr>
        <w:t>s</w:t>
      </w:r>
      <w:r w:rsidR="00AE58A3">
        <w:rPr>
          <w:color w:val="000000" w:themeColor="text1"/>
          <w:lang w:val="en-GB"/>
        </w:rPr>
        <w:t xml:space="preserve">. </w:t>
      </w:r>
      <w:r w:rsidR="00766480">
        <w:rPr>
          <w:color w:val="000000" w:themeColor="text1"/>
          <w:lang w:val="en-GB"/>
        </w:rPr>
        <w:t>S</w:t>
      </w:r>
      <w:r w:rsidR="00F66434">
        <w:rPr>
          <w:color w:val="000000" w:themeColor="text1"/>
          <w:lang w:val="en-GB"/>
        </w:rPr>
        <w:t>5</w:t>
      </w:r>
      <w:r w:rsidR="00766480">
        <w:rPr>
          <w:color w:val="000000" w:themeColor="text1"/>
          <w:lang w:val="en-GB"/>
        </w:rPr>
        <w:t xml:space="preserve"> </w:t>
      </w:r>
      <w:r w:rsidR="00AE58A3" w:rsidRPr="00F67682">
        <w:rPr>
          <w:color w:val="000000" w:themeColor="text1"/>
          <w:lang w:val="en-GB"/>
        </w:rPr>
        <w:t>Fig shows</w:t>
      </w:r>
      <w:r w:rsidR="00AE58A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an</w:t>
      </w:r>
      <w:r w:rsidR="00AE58A3">
        <w:rPr>
          <w:color w:val="000000" w:themeColor="text1"/>
          <w:lang w:val="en-GB"/>
        </w:rPr>
        <w:t xml:space="preserve"> example of correct and </w:t>
      </w:r>
      <w:r>
        <w:rPr>
          <w:color w:val="000000" w:themeColor="text1"/>
          <w:lang w:val="en-GB"/>
        </w:rPr>
        <w:t xml:space="preserve">incorrect </w:t>
      </w:r>
      <w:r w:rsidR="00AE58A3">
        <w:rPr>
          <w:color w:val="000000" w:themeColor="text1"/>
          <w:lang w:val="en-GB"/>
        </w:rPr>
        <w:t>classification</w:t>
      </w:r>
      <w:r>
        <w:rPr>
          <w:color w:val="000000" w:themeColor="text1"/>
          <w:lang w:val="en-GB"/>
        </w:rPr>
        <w:t>s</w:t>
      </w:r>
      <w:r w:rsidR="00AE58A3">
        <w:rPr>
          <w:color w:val="000000" w:themeColor="text1"/>
          <w:lang w:val="en-GB"/>
        </w:rPr>
        <w:t xml:space="preserve">. </w:t>
      </w:r>
      <w:r w:rsidR="00AE58A3" w:rsidRPr="005658DC">
        <w:rPr>
          <w:color w:val="000000" w:themeColor="text1"/>
          <w:lang w:val="en-GB"/>
        </w:rPr>
        <w:t xml:space="preserve">The left and </w:t>
      </w:r>
      <w:proofErr w:type="spellStart"/>
      <w:r w:rsidR="007134C5">
        <w:rPr>
          <w:color w:val="000000" w:themeColor="text1"/>
          <w:lang w:val="en-GB"/>
        </w:rPr>
        <w:t>center</w:t>
      </w:r>
      <w:proofErr w:type="spellEnd"/>
      <w:r w:rsidR="00AE58A3" w:rsidRPr="005658DC">
        <w:rPr>
          <w:color w:val="000000" w:themeColor="text1"/>
          <w:lang w:val="en-GB"/>
        </w:rPr>
        <w:t xml:space="preserve"> </w:t>
      </w:r>
      <w:r w:rsidR="006A607B">
        <w:rPr>
          <w:color w:val="000000" w:themeColor="text1"/>
          <w:lang w:val="en-GB"/>
        </w:rPr>
        <w:t>ones</w:t>
      </w:r>
      <w:r w:rsidR="006A607B" w:rsidRPr="005658DC">
        <w:rPr>
          <w:color w:val="000000" w:themeColor="text1"/>
          <w:lang w:val="en-GB"/>
        </w:rPr>
        <w:t xml:space="preserve"> </w:t>
      </w:r>
      <w:r w:rsidR="00AE58A3" w:rsidRPr="005658DC">
        <w:rPr>
          <w:color w:val="000000" w:themeColor="text1"/>
          <w:lang w:val="en-GB"/>
        </w:rPr>
        <w:t>represent back and flare screen</w:t>
      </w:r>
      <w:r w:rsidR="00DE6A7A">
        <w:rPr>
          <w:color w:val="000000" w:themeColor="text1"/>
          <w:lang w:val="en-GB"/>
        </w:rPr>
        <w:t>s</w:t>
      </w:r>
      <w:r w:rsidR="00AE58A3" w:rsidRPr="005658DC">
        <w:rPr>
          <w:color w:val="000000" w:themeColor="text1"/>
          <w:lang w:val="en-GB"/>
        </w:rPr>
        <w:t xml:space="preserve"> which </w:t>
      </w:r>
      <w:r w:rsidR="00DE6A7A">
        <w:rPr>
          <w:color w:val="000000" w:themeColor="text1"/>
          <w:lang w:val="en-GB"/>
        </w:rPr>
        <w:t>were</w:t>
      </w:r>
      <w:r w:rsidR="00AE58A3" w:rsidRPr="005658DC">
        <w:rPr>
          <w:color w:val="000000" w:themeColor="text1"/>
          <w:lang w:val="en-GB"/>
        </w:rPr>
        <w:t xml:space="preserve"> classified correctly.</w:t>
      </w:r>
      <w:r w:rsidR="00AE58A3">
        <w:rPr>
          <w:color w:val="000000" w:themeColor="text1"/>
          <w:lang w:val="en-GB"/>
        </w:rPr>
        <w:t xml:space="preserve"> In </w:t>
      </w:r>
      <w:r w:rsidR="00DE6A7A">
        <w:rPr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 xml:space="preserve">left </w:t>
      </w:r>
      <w:r w:rsidR="006A607B">
        <w:rPr>
          <w:color w:val="000000" w:themeColor="text1"/>
          <w:lang w:val="en-GB"/>
        </w:rPr>
        <w:t>one</w:t>
      </w:r>
      <w:r w:rsidR="00AE58A3">
        <w:rPr>
          <w:color w:val="000000" w:themeColor="text1"/>
          <w:lang w:val="en-GB"/>
        </w:rPr>
        <w:t xml:space="preserve">, the screener set the screen from the defender’s backside </w:t>
      </w:r>
      <w:r w:rsidR="00DE6A7A">
        <w:rPr>
          <w:color w:val="000000" w:themeColor="text1"/>
          <w:lang w:val="en-GB"/>
        </w:rPr>
        <w:t xml:space="preserve">distant </w:t>
      </w:r>
      <w:r w:rsidR="00AE58A3">
        <w:rPr>
          <w:color w:val="000000" w:themeColor="text1"/>
          <w:lang w:val="en-GB"/>
        </w:rPr>
        <w:t>from the</w:t>
      </w:r>
      <w:r w:rsidR="00703E38">
        <w:rPr>
          <w:color w:val="000000" w:themeColor="text1"/>
          <w:lang w:val="en-GB"/>
        </w:rPr>
        <w:t xml:space="preserve"> goal </w:t>
      </w:r>
      <w:r w:rsidR="00AE58A3">
        <w:rPr>
          <w:color w:val="000000" w:themeColor="text1"/>
          <w:lang w:val="en-GB"/>
        </w:rPr>
        <w:t xml:space="preserve">and the user used </w:t>
      </w:r>
      <w:r w:rsidR="00DE6A7A">
        <w:rPr>
          <w:color w:val="000000" w:themeColor="text1"/>
          <w:lang w:val="en-GB"/>
        </w:rPr>
        <w:t>this screen</w:t>
      </w:r>
      <w:r w:rsidR="00AE58A3">
        <w:rPr>
          <w:color w:val="000000" w:themeColor="text1"/>
          <w:lang w:val="en-GB"/>
        </w:rPr>
        <w:t xml:space="preserve"> to move toward the ring</w:t>
      </w:r>
      <w:r w:rsidR="007134C5">
        <w:rPr>
          <w:rFonts w:hint="eastAsia"/>
          <w:color w:val="000000" w:themeColor="text1"/>
          <w:lang w:val="en-GB"/>
        </w:rPr>
        <w:t>,</w:t>
      </w:r>
      <w:r w:rsidR="00AE58A3">
        <w:rPr>
          <w:color w:val="000000" w:themeColor="text1"/>
          <w:lang w:val="en-GB"/>
        </w:rPr>
        <w:t xml:space="preserve"> </w:t>
      </w:r>
      <w:r w:rsidR="009101D1">
        <w:rPr>
          <w:rFonts w:hint="eastAsia"/>
          <w:color w:val="000000" w:themeColor="text1"/>
          <w:lang w:val="en-GB"/>
        </w:rPr>
        <w:t xml:space="preserve">which is </w:t>
      </w:r>
      <w:r w:rsidR="00DE6A7A">
        <w:rPr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 xml:space="preserve">same as </w:t>
      </w:r>
      <w:r w:rsidR="009101D1">
        <w:rPr>
          <w:rFonts w:hint="eastAsia"/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>back screen character</w:t>
      </w:r>
      <w:r w:rsidR="009101D1">
        <w:rPr>
          <w:rFonts w:hint="eastAsia"/>
          <w:color w:val="000000" w:themeColor="text1"/>
          <w:lang w:val="en-GB"/>
        </w:rPr>
        <w:t>istic</w:t>
      </w:r>
      <w:r w:rsidR="00AE58A3">
        <w:rPr>
          <w:color w:val="000000" w:themeColor="text1"/>
          <w:lang w:val="en-GB"/>
        </w:rPr>
        <w:t xml:space="preserve">s </w:t>
      </w:r>
      <w:r w:rsidR="009101D1">
        <w:rPr>
          <w:rFonts w:hint="eastAsia"/>
          <w:color w:val="000000" w:themeColor="text1"/>
          <w:lang w:val="en-GB"/>
        </w:rPr>
        <w:t>described</w:t>
      </w:r>
      <w:r w:rsidR="009101D1">
        <w:rPr>
          <w:color w:val="000000" w:themeColor="text1"/>
          <w:lang w:val="en-GB"/>
        </w:rPr>
        <w:t xml:space="preserve"> </w:t>
      </w:r>
      <w:r w:rsidR="00AE58A3">
        <w:rPr>
          <w:color w:val="000000" w:themeColor="text1"/>
          <w:lang w:val="en-GB"/>
        </w:rPr>
        <w:t xml:space="preserve">in Table 1. In </w:t>
      </w:r>
      <w:r w:rsidR="00DE6A7A">
        <w:rPr>
          <w:color w:val="000000" w:themeColor="text1"/>
          <w:lang w:val="en-GB"/>
        </w:rPr>
        <w:t xml:space="preserve">the </w:t>
      </w:r>
      <w:proofErr w:type="spellStart"/>
      <w:r w:rsidR="007134C5">
        <w:rPr>
          <w:color w:val="000000" w:themeColor="text1"/>
          <w:lang w:val="en-GB"/>
        </w:rPr>
        <w:t>center</w:t>
      </w:r>
      <w:proofErr w:type="spellEnd"/>
      <w:r w:rsidR="00DE6A7A">
        <w:rPr>
          <w:color w:val="000000" w:themeColor="text1"/>
          <w:lang w:val="en-GB"/>
        </w:rPr>
        <w:t xml:space="preserve"> </w:t>
      </w:r>
      <w:r w:rsidR="006A607B">
        <w:rPr>
          <w:color w:val="000000" w:themeColor="text1"/>
          <w:lang w:val="en-GB"/>
        </w:rPr>
        <w:t>one</w:t>
      </w:r>
      <w:r w:rsidR="00AE58A3">
        <w:rPr>
          <w:color w:val="000000" w:themeColor="text1"/>
          <w:lang w:val="en-GB"/>
        </w:rPr>
        <w:t xml:space="preserve">, the screener set the screen </w:t>
      </w:r>
      <w:r w:rsidR="00DE6A7A">
        <w:rPr>
          <w:color w:val="000000" w:themeColor="text1"/>
          <w:lang w:val="en-GB"/>
        </w:rPr>
        <w:t xml:space="preserve">distant </w:t>
      </w:r>
      <w:r w:rsidR="00AE58A3">
        <w:rPr>
          <w:color w:val="000000" w:themeColor="text1"/>
          <w:lang w:val="en-GB"/>
        </w:rPr>
        <w:t>from the basket ring</w:t>
      </w:r>
      <w:r w:rsidR="00DE6A7A">
        <w:rPr>
          <w:color w:val="000000" w:themeColor="text1"/>
          <w:lang w:val="en-GB"/>
        </w:rPr>
        <w:t>,</w:t>
      </w:r>
      <w:r w:rsidR="00AE58A3">
        <w:rPr>
          <w:color w:val="000000" w:themeColor="text1"/>
          <w:lang w:val="en-GB"/>
        </w:rPr>
        <w:t xml:space="preserve"> and the user used it to move away from the passer and the ring</w:t>
      </w:r>
      <w:r w:rsidR="007134C5">
        <w:rPr>
          <w:rFonts w:hint="eastAsia"/>
          <w:color w:val="000000" w:themeColor="text1"/>
          <w:lang w:val="en-GB"/>
        </w:rPr>
        <w:t>,</w:t>
      </w:r>
      <w:r w:rsidR="00AE58A3">
        <w:rPr>
          <w:color w:val="000000" w:themeColor="text1"/>
          <w:lang w:val="en-GB"/>
        </w:rPr>
        <w:t xml:space="preserve"> </w:t>
      </w:r>
      <w:r w:rsidR="009101D1">
        <w:rPr>
          <w:rFonts w:hint="eastAsia"/>
          <w:color w:val="000000" w:themeColor="text1"/>
          <w:lang w:val="en-GB"/>
        </w:rPr>
        <w:t xml:space="preserve">which is </w:t>
      </w:r>
      <w:r w:rsidR="00DE6A7A">
        <w:rPr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 xml:space="preserve">same as </w:t>
      </w:r>
      <w:r w:rsidR="009101D1">
        <w:rPr>
          <w:rFonts w:hint="eastAsia"/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>flare screen character</w:t>
      </w:r>
      <w:r w:rsidR="009101D1">
        <w:rPr>
          <w:rFonts w:hint="eastAsia"/>
          <w:color w:val="000000" w:themeColor="text1"/>
          <w:lang w:val="en-GB"/>
        </w:rPr>
        <w:t>istic</w:t>
      </w:r>
      <w:r w:rsidR="00AE58A3">
        <w:rPr>
          <w:color w:val="000000" w:themeColor="text1"/>
          <w:lang w:val="en-GB"/>
        </w:rPr>
        <w:t xml:space="preserve">s </w:t>
      </w:r>
      <w:r w:rsidR="002436C9">
        <w:rPr>
          <w:color w:val="000000" w:themeColor="text1"/>
          <w:lang w:val="en-GB"/>
        </w:rPr>
        <w:t xml:space="preserve">also </w:t>
      </w:r>
      <w:r w:rsidR="00AE58A3">
        <w:rPr>
          <w:color w:val="000000" w:themeColor="text1"/>
          <w:lang w:val="en-GB"/>
        </w:rPr>
        <w:t xml:space="preserve">shown in Table 1. However, in </w:t>
      </w:r>
      <w:r w:rsidR="00DE6A7A">
        <w:rPr>
          <w:color w:val="000000" w:themeColor="text1"/>
          <w:lang w:val="en-GB"/>
        </w:rPr>
        <w:t xml:space="preserve">the </w:t>
      </w:r>
      <w:r w:rsidR="00AE58A3">
        <w:rPr>
          <w:color w:val="000000" w:themeColor="text1"/>
          <w:lang w:val="en-GB"/>
        </w:rPr>
        <w:t xml:space="preserve">right </w:t>
      </w:r>
      <w:r w:rsidR="006A607B">
        <w:rPr>
          <w:color w:val="000000" w:themeColor="text1"/>
          <w:lang w:val="en-GB"/>
        </w:rPr>
        <w:t>one</w:t>
      </w:r>
      <w:r w:rsidR="00AE58A3">
        <w:rPr>
          <w:color w:val="000000" w:themeColor="text1"/>
          <w:lang w:val="en-GB"/>
        </w:rPr>
        <w:t xml:space="preserve">, the classification by </w:t>
      </w:r>
      <w:r w:rsidR="007915C9">
        <w:rPr>
          <w:color w:val="000000" w:themeColor="text1"/>
          <w:lang w:val="en-GB"/>
        </w:rPr>
        <w:t>SVM</w:t>
      </w:r>
      <w:r w:rsidR="00AE58A3">
        <w:rPr>
          <w:color w:val="000000" w:themeColor="text1"/>
          <w:lang w:val="en-GB"/>
        </w:rPr>
        <w:t xml:space="preserve"> was flare screen</w:t>
      </w:r>
      <w:r w:rsidR="00DE6A7A">
        <w:rPr>
          <w:color w:val="000000" w:themeColor="text1"/>
          <w:lang w:val="en-GB"/>
        </w:rPr>
        <w:t>; however</w:t>
      </w:r>
      <w:r w:rsidR="007134C5">
        <w:rPr>
          <w:rFonts w:hint="eastAsia"/>
          <w:color w:val="000000" w:themeColor="text1"/>
          <w:lang w:val="en-GB"/>
        </w:rPr>
        <w:t>,</w:t>
      </w:r>
      <w:r w:rsidR="00AE58A3">
        <w:rPr>
          <w:color w:val="000000" w:themeColor="text1"/>
          <w:lang w:val="en-GB"/>
        </w:rPr>
        <w:t xml:space="preserve"> the </w:t>
      </w:r>
      <w:r w:rsidR="00DE6A7A">
        <w:rPr>
          <w:color w:val="000000" w:themeColor="text1"/>
          <w:lang w:val="en-GB"/>
        </w:rPr>
        <w:t>visual classification result</w:t>
      </w:r>
      <w:r w:rsidR="00AE58A3">
        <w:rPr>
          <w:color w:val="000000" w:themeColor="text1"/>
          <w:lang w:val="en-GB"/>
        </w:rPr>
        <w:t xml:space="preserve"> was back screen. </w:t>
      </w:r>
      <w:r w:rsidR="00DE6A7A">
        <w:rPr>
          <w:color w:val="000000" w:themeColor="text1"/>
          <w:lang w:val="en-GB"/>
        </w:rPr>
        <w:t xml:space="preserve">Here, the </w:t>
      </w:r>
      <w:r w:rsidR="00AE58A3">
        <w:rPr>
          <w:color w:val="000000" w:themeColor="text1"/>
          <w:lang w:val="en-GB"/>
        </w:rPr>
        <w:t xml:space="preserve">screener set the screen from the defender’s backside </w:t>
      </w:r>
      <w:r w:rsidR="00DE6A7A">
        <w:rPr>
          <w:color w:val="000000" w:themeColor="text1"/>
          <w:lang w:val="en-GB"/>
        </w:rPr>
        <w:t xml:space="preserve">distant </w:t>
      </w:r>
      <w:r w:rsidR="00AE58A3">
        <w:rPr>
          <w:color w:val="000000" w:themeColor="text1"/>
          <w:lang w:val="en-GB"/>
        </w:rPr>
        <w:t xml:space="preserve">from the </w:t>
      </w:r>
      <w:r w:rsidR="00703E38">
        <w:rPr>
          <w:color w:val="000000" w:themeColor="text1"/>
          <w:lang w:val="en-GB"/>
        </w:rPr>
        <w:t>goal</w:t>
      </w:r>
      <w:r w:rsidR="00AE58A3">
        <w:rPr>
          <w:color w:val="000000" w:themeColor="text1"/>
          <w:lang w:val="en-GB"/>
        </w:rPr>
        <w:t xml:space="preserve">, just like back screen. However, the user used it to move away from the passer and the ring, just </w:t>
      </w:r>
      <w:r w:rsidR="00AE58A3">
        <w:rPr>
          <w:color w:val="000000" w:themeColor="text1"/>
          <w:lang w:val="en-GB"/>
        </w:rPr>
        <w:lastRenderedPageBreak/>
        <w:t>like flare screen.</w:t>
      </w:r>
      <w:r w:rsidR="00703E38">
        <w:rPr>
          <w:color w:val="000000" w:themeColor="text1"/>
          <w:lang w:val="en-GB"/>
        </w:rPr>
        <w:t xml:space="preserve"> </w:t>
      </w:r>
      <w:r w:rsidR="00DE6A7A">
        <w:rPr>
          <w:color w:val="000000" w:themeColor="text1"/>
          <w:lang w:val="en-GB"/>
        </w:rPr>
        <w:t>In this study,</w:t>
      </w:r>
      <w:r w:rsidR="003B7A72">
        <w:rPr>
          <w:color w:val="000000" w:themeColor="text1"/>
          <w:lang w:val="en-GB"/>
        </w:rPr>
        <w:t xml:space="preserve"> </w:t>
      </w:r>
      <w:r w:rsidR="00DE6A7A">
        <w:rPr>
          <w:lang w:val="en-GB"/>
        </w:rPr>
        <w:t>i</w:t>
      </w:r>
      <w:r w:rsidR="003B7A72" w:rsidRPr="005658DC">
        <w:rPr>
          <w:lang w:val="en-GB"/>
        </w:rPr>
        <w:t xml:space="preserve">t </w:t>
      </w:r>
      <w:r w:rsidR="003B7A72">
        <w:rPr>
          <w:rFonts w:hint="eastAsia"/>
          <w:lang w:val="en-GB"/>
        </w:rPr>
        <w:t>would be</w:t>
      </w:r>
      <w:r w:rsidR="003B7A72" w:rsidRPr="005658DC">
        <w:rPr>
          <w:lang w:val="en-GB"/>
        </w:rPr>
        <w:t xml:space="preserve"> impossible to distinguish this situation from </w:t>
      </w:r>
      <w:r w:rsidR="00906587">
        <w:rPr>
          <w:lang w:val="en-GB"/>
        </w:rPr>
        <w:t xml:space="preserve">a </w:t>
      </w:r>
      <w:r w:rsidR="003B7A72" w:rsidRPr="005658DC">
        <w:rPr>
          <w:noProof/>
          <w:lang w:val="en-GB"/>
        </w:rPr>
        <w:t>real screen</w:t>
      </w:r>
      <w:r w:rsidR="003B7A72">
        <w:rPr>
          <w:rFonts w:hint="eastAsia"/>
          <w:noProof/>
          <w:lang w:val="en-GB"/>
        </w:rPr>
        <w:t>-play</w:t>
      </w:r>
      <w:r w:rsidR="003B7A72" w:rsidRPr="005658DC">
        <w:rPr>
          <w:lang w:val="en-GB"/>
        </w:rPr>
        <w:t xml:space="preserve"> </w:t>
      </w:r>
      <w:r w:rsidR="00906587">
        <w:rPr>
          <w:lang w:val="en-GB"/>
        </w:rPr>
        <w:t>using</w:t>
      </w:r>
      <w:r w:rsidR="00906587" w:rsidRPr="005658DC">
        <w:rPr>
          <w:lang w:val="en-GB"/>
        </w:rPr>
        <w:t xml:space="preserve"> </w:t>
      </w:r>
      <w:r w:rsidR="003B7A72" w:rsidRPr="005658DC">
        <w:rPr>
          <w:lang w:val="en-GB"/>
        </w:rPr>
        <w:t>only</w:t>
      </w:r>
      <w:r w:rsidR="003B7A72">
        <w:rPr>
          <w:rFonts w:hint="eastAsia"/>
          <w:lang w:val="en-GB"/>
        </w:rPr>
        <w:t xml:space="preserve"> a set of </w:t>
      </w:r>
      <w:r w:rsidR="007134C5">
        <w:rPr>
          <w:rFonts w:hint="eastAsia"/>
          <w:noProof/>
          <w:lang w:val="en-GB"/>
        </w:rPr>
        <w:t>XY</w:t>
      </w:r>
      <w:r w:rsidR="003B7A72" w:rsidRPr="005658DC">
        <w:rPr>
          <w:lang w:val="en-GB"/>
        </w:rPr>
        <w:t xml:space="preserve"> coordinates </w:t>
      </w:r>
      <w:r w:rsidR="003B7A72">
        <w:rPr>
          <w:rFonts w:hint="eastAsia"/>
          <w:lang w:val="en-GB"/>
        </w:rPr>
        <w:t>for each</w:t>
      </w:r>
      <w:r w:rsidR="003B7A72" w:rsidRPr="005658DC">
        <w:rPr>
          <w:lang w:val="en-GB"/>
        </w:rPr>
        <w:t xml:space="preserve"> player.</w:t>
      </w:r>
      <w:r w:rsidR="00A122CC">
        <w:rPr>
          <w:lang w:val="en-GB"/>
        </w:rPr>
        <w:t xml:space="preserve"> </w:t>
      </w:r>
      <w:r w:rsidR="00462AD8">
        <w:rPr>
          <w:lang w:val="en-GB"/>
        </w:rPr>
        <w:t xml:space="preserve">Other parameters which </w:t>
      </w:r>
      <w:r w:rsidR="00B44EE8">
        <w:rPr>
          <w:lang w:val="en-GB"/>
        </w:rPr>
        <w:t>represent the view of tactics (</w:t>
      </w:r>
      <w:r w:rsidR="00906587">
        <w:rPr>
          <w:lang w:val="en-GB"/>
        </w:rPr>
        <w:t>e.g</w:t>
      </w:r>
      <w:r w:rsidR="00B44EE8">
        <w:rPr>
          <w:lang w:val="en-GB"/>
        </w:rPr>
        <w:t xml:space="preserve">. the direction of </w:t>
      </w:r>
      <w:r w:rsidR="00906587">
        <w:rPr>
          <w:lang w:val="en-GB"/>
        </w:rPr>
        <w:t xml:space="preserve">a </w:t>
      </w:r>
      <w:r w:rsidR="00B44EE8">
        <w:rPr>
          <w:lang w:val="en-GB"/>
        </w:rPr>
        <w:t xml:space="preserve">player’s face) would be </w:t>
      </w:r>
      <w:r w:rsidR="00906587">
        <w:rPr>
          <w:lang w:val="en-GB"/>
        </w:rPr>
        <w:t>required</w:t>
      </w:r>
      <w:r w:rsidR="00B44EE8">
        <w:rPr>
          <w:lang w:val="en-GB"/>
        </w:rPr>
        <w:t>.</w:t>
      </w:r>
    </w:p>
    <w:p w14:paraId="432CE7EE" w14:textId="37873BC1" w:rsidR="00AE58A3" w:rsidRDefault="00AE58A3" w:rsidP="00AB6482">
      <w:pPr>
        <w:spacing w:line="48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 </w:t>
      </w:r>
    </w:p>
    <w:sectPr w:rsidR="00AE58A3" w:rsidSect="00AB6482">
      <w:headerReference w:type="even" r:id="rId9"/>
      <w:headerReference w:type="default" r:id="rId10"/>
      <w:footerReference w:type="even" r:id="rId11"/>
      <w:pgSz w:w="11906" w:h="16838" w:code="9"/>
      <w:pgMar w:top="1985" w:right="1701" w:bottom="1701" w:left="1701" w:header="851" w:footer="992" w:gutter="0"/>
      <w:cols w:space="425"/>
      <w:docGrid w:linePitch="657" w:charSpace="12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4F6FD6" w14:textId="77777777" w:rsidR="002F553C" w:rsidRDefault="002F553C">
      <w:r>
        <w:separator/>
      </w:r>
    </w:p>
  </w:endnote>
  <w:endnote w:type="continuationSeparator" w:id="0">
    <w:p w14:paraId="52B124F6" w14:textId="77777777" w:rsidR="002F553C" w:rsidRDefault="002F5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9AE6F7" w14:textId="77777777" w:rsidR="00906587" w:rsidRDefault="0090658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</w:p>
  <w:p w14:paraId="549B6E0B" w14:textId="77777777" w:rsidR="00906587" w:rsidRDefault="00906587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F44072" w14:textId="77777777" w:rsidR="002F553C" w:rsidRDefault="002F553C">
      <w:r>
        <w:separator/>
      </w:r>
    </w:p>
  </w:footnote>
  <w:footnote w:type="continuationSeparator" w:id="0">
    <w:p w14:paraId="6AB076B7" w14:textId="77777777" w:rsidR="002F553C" w:rsidRDefault="002F55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FB7F1" w14:textId="77777777" w:rsidR="00906587" w:rsidRDefault="00906587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8105073" w14:textId="77777777" w:rsidR="00906587" w:rsidRDefault="00906587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34D0EC" w14:textId="1523C3A7" w:rsidR="00906587" w:rsidRDefault="00906587">
    <w:pPr>
      <w:pStyle w:val="a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2504D" w:rsidRPr="0042504D">
      <w:rPr>
        <w:noProof/>
        <w:lang w:val="ja-JP"/>
      </w:rPr>
      <w:t>2</w:t>
    </w:r>
    <w:r>
      <w:rPr>
        <w:noProof/>
        <w:lang w:val="ja-JP"/>
      </w:rPr>
      <w:fldChar w:fldCharType="end"/>
    </w:r>
  </w:p>
  <w:p w14:paraId="6A3FABB3" w14:textId="77777777" w:rsidR="00906587" w:rsidRPr="00C934D6" w:rsidRDefault="00906587" w:rsidP="00C934D6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30DEC"/>
    <w:multiLevelType w:val="hybridMultilevel"/>
    <w:tmpl w:val="94D4284E"/>
    <w:lvl w:ilvl="0" w:tplc="0409000F">
      <w:start w:val="1"/>
      <w:numFmt w:val="decimal"/>
      <w:lvlText w:val="%1."/>
      <w:lvlJc w:val="left"/>
      <w:pPr>
        <w:ind w:left="540" w:hanging="420"/>
      </w:p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1">
    <w:nsid w:val="087C3580"/>
    <w:multiLevelType w:val="hybridMultilevel"/>
    <w:tmpl w:val="4DAEA3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0D9E1AB0"/>
    <w:multiLevelType w:val="multilevel"/>
    <w:tmpl w:val="AF8E88D8"/>
    <w:lvl w:ilvl="0">
      <w:start w:val="1"/>
      <w:numFmt w:val="decimal"/>
      <w:lvlText w:val="(A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>
    <w:nsid w:val="0E6F7A2E"/>
    <w:multiLevelType w:val="hybridMultilevel"/>
    <w:tmpl w:val="1CCE6EBE"/>
    <w:lvl w:ilvl="0" w:tplc="0F2A0B9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12EB6D23"/>
    <w:multiLevelType w:val="multilevel"/>
    <w:tmpl w:val="55ACFF3A"/>
    <w:lvl w:ilvl="0">
      <w:start w:val="1"/>
      <w:numFmt w:val="decimal"/>
      <w:lvlText w:val="A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>
    <w:nsid w:val="135A162A"/>
    <w:multiLevelType w:val="hybridMultilevel"/>
    <w:tmpl w:val="57C6D9E8"/>
    <w:lvl w:ilvl="0" w:tplc="9E42DC06">
      <w:start w:val="1"/>
      <w:numFmt w:val="upperLetter"/>
      <w:lvlText w:val="(%1)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6">
    <w:nsid w:val="1B857A35"/>
    <w:multiLevelType w:val="multilevel"/>
    <w:tmpl w:val="E000118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>
    <w:nsid w:val="237C0E9A"/>
    <w:multiLevelType w:val="hybridMultilevel"/>
    <w:tmpl w:val="8F10BA7A"/>
    <w:lvl w:ilvl="0" w:tplc="F35C9228">
      <w:start w:val="1"/>
      <w:numFmt w:val="upperLetter"/>
      <w:lvlText w:val="(%1)"/>
      <w:lvlJc w:val="left"/>
      <w:pPr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49EF1B08"/>
    <w:multiLevelType w:val="hybridMultilevel"/>
    <w:tmpl w:val="500C32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51C12C31"/>
    <w:multiLevelType w:val="multilevel"/>
    <w:tmpl w:val="66F4266C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>
    <w:nsid w:val="53CA267F"/>
    <w:multiLevelType w:val="hybridMultilevel"/>
    <w:tmpl w:val="2DDCE1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5E860D5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>
    <w:nsid w:val="5FB60E84"/>
    <w:multiLevelType w:val="multilevel"/>
    <w:tmpl w:val="66F4266C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>
    <w:nsid w:val="62E10E29"/>
    <w:multiLevelType w:val="multilevel"/>
    <w:tmpl w:val="B5FC1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3F44C3D"/>
    <w:multiLevelType w:val="multilevel"/>
    <w:tmpl w:val="01687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0122D2B"/>
    <w:multiLevelType w:val="multilevel"/>
    <w:tmpl w:val="C4E2BBF6"/>
    <w:lvl w:ilvl="0">
      <w:start w:val="7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>
    <w:nsid w:val="741921FF"/>
    <w:multiLevelType w:val="hybridMultilevel"/>
    <w:tmpl w:val="ED94E2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744F47AE"/>
    <w:multiLevelType w:val="multilevel"/>
    <w:tmpl w:val="35A4521C"/>
    <w:styleLink w:val="WWOutlineListStyle"/>
    <w:lvl w:ilvl="0">
      <w:start w:val="1"/>
      <w:numFmt w:val="decimal"/>
      <w:pStyle w:val="11"/>
      <w:lvlText w:val="%1"/>
      <w:lvlJc w:val="left"/>
    </w:lvl>
    <w:lvl w:ilvl="1">
      <w:start w:val="1"/>
      <w:numFmt w:val="decimal"/>
      <w:pStyle w:val="21"/>
      <w:lvlText w:val="%1.%2"/>
      <w:lvlJc w:val="left"/>
    </w:lvl>
    <w:lvl w:ilvl="2">
      <w:start w:val="1"/>
      <w:numFmt w:val="decimal"/>
      <w:pStyle w:val="31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8">
    <w:nsid w:val="74EB3A0C"/>
    <w:multiLevelType w:val="multilevel"/>
    <w:tmpl w:val="463CF04A"/>
    <w:lvl w:ilvl="0">
      <w:start w:val="8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3"/>
      <w:numFmt w:val="decimal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9">
    <w:nsid w:val="7F860CB4"/>
    <w:multiLevelType w:val="multilevel"/>
    <w:tmpl w:val="3260D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9"/>
  </w:num>
  <w:num w:numId="5">
    <w:abstractNumId w:val="17"/>
  </w:num>
  <w:num w:numId="6">
    <w:abstractNumId w:val="4"/>
  </w:num>
  <w:num w:numId="7">
    <w:abstractNumId w:val="10"/>
  </w:num>
  <w:num w:numId="8">
    <w:abstractNumId w:val="1"/>
  </w:num>
  <w:num w:numId="9">
    <w:abstractNumId w:val="2"/>
  </w:num>
  <w:num w:numId="10">
    <w:abstractNumId w:val="0"/>
  </w:num>
  <w:num w:numId="11">
    <w:abstractNumId w:val="5"/>
  </w:num>
  <w:num w:numId="12">
    <w:abstractNumId w:val="7"/>
  </w:num>
  <w:num w:numId="13">
    <w:abstractNumId w:val="13"/>
  </w:num>
  <w:num w:numId="14">
    <w:abstractNumId w:val="14"/>
  </w:num>
  <w:num w:numId="15">
    <w:abstractNumId w:val="19"/>
  </w:num>
  <w:num w:numId="16">
    <w:abstractNumId w:val="12"/>
  </w:num>
  <w:num w:numId="17">
    <w:abstractNumId w:val="15"/>
  </w:num>
  <w:num w:numId="18">
    <w:abstractNumId w:val="8"/>
  </w:num>
  <w:num w:numId="19">
    <w:abstractNumId w:val="16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rawingGridHorizontalSpacing w:val="123"/>
  <w:drawingGridVerticalSpacing w:val="65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TGwMDY2swAyDZV0lIJTi4sz8/NACozNawHjxV6a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3F340D"/>
    <w:rsid w:val="00000780"/>
    <w:rsid w:val="00001ECD"/>
    <w:rsid w:val="00002162"/>
    <w:rsid w:val="00002AF7"/>
    <w:rsid w:val="00002D96"/>
    <w:rsid w:val="0000317C"/>
    <w:rsid w:val="000035E1"/>
    <w:rsid w:val="00003747"/>
    <w:rsid w:val="00003B92"/>
    <w:rsid w:val="00003E9F"/>
    <w:rsid w:val="00004216"/>
    <w:rsid w:val="000045A8"/>
    <w:rsid w:val="00004E55"/>
    <w:rsid w:val="00004FD7"/>
    <w:rsid w:val="000057BE"/>
    <w:rsid w:val="00005C2A"/>
    <w:rsid w:val="00005F5D"/>
    <w:rsid w:val="000060B3"/>
    <w:rsid w:val="000061E4"/>
    <w:rsid w:val="0000694B"/>
    <w:rsid w:val="00006A31"/>
    <w:rsid w:val="00006B21"/>
    <w:rsid w:val="0000719F"/>
    <w:rsid w:val="00007721"/>
    <w:rsid w:val="00007CE4"/>
    <w:rsid w:val="00010371"/>
    <w:rsid w:val="000105FF"/>
    <w:rsid w:val="00010FCF"/>
    <w:rsid w:val="00011811"/>
    <w:rsid w:val="00011830"/>
    <w:rsid w:val="00011E53"/>
    <w:rsid w:val="00011FEA"/>
    <w:rsid w:val="00012AF9"/>
    <w:rsid w:val="000132D8"/>
    <w:rsid w:val="00013D7C"/>
    <w:rsid w:val="0001484D"/>
    <w:rsid w:val="000152AC"/>
    <w:rsid w:val="00015459"/>
    <w:rsid w:val="00015690"/>
    <w:rsid w:val="00015B4E"/>
    <w:rsid w:val="00020052"/>
    <w:rsid w:val="000204B1"/>
    <w:rsid w:val="000206F2"/>
    <w:rsid w:val="00020B9E"/>
    <w:rsid w:val="00020ED3"/>
    <w:rsid w:val="00022135"/>
    <w:rsid w:val="00022D9E"/>
    <w:rsid w:val="000233F5"/>
    <w:rsid w:val="000234B6"/>
    <w:rsid w:val="00023956"/>
    <w:rsid w:val="00023E41"/>
    <w:rsid w:val="00024B36"/>
    <w:rsid w:val="00024BA8"/>
    <w:rsid w:val="00025590"/>
    <w:rsid w:val="000265C5"/>
    <w:rsid w:val="00026A08"/>
    <w:rsid w:val="00026DB3"/>
    <w:rsid w:val="00027E98"/>
    <w:rsid w:val="0003025D"/>
    <w:rsid w:val="00030510"/>
    <w:rsid w:val="00030993"/>
    <w:rsid w:val="0003136D"/>
    <w:rsid w:val="00031619"/>
    <w:rsid w:val="00031ADB"/>
    <w:rsid w:val="00031CDC"/>
    <w:rsid w:val="000323B8"/>
    <w:rsid w:val="000337FF"/>
    <w:rsid w:val="00033B47"/>
    <w:rsid w:val="00033D1C"/>
    <w:rsid w:val="00033FC4"/>
    <w:rsid w:val="00034C1B"/>
    <w:rsid w:val="00034FB6"/>
    <w:rsid w:val="00035265"/>
    <w:rsid w:val="00035988"/>
    <w:rsid w:val="00035B26"/>
    <w:rsid w:val="00035C5F"/>
    <w:rsid w:val="00035EF4"/>
    <w:rsid w:val="000363BE"/>
    <w:rsid w:val="0003678C"/>
    <w:rsid w:val="00036A29"/>
    <w:rsid w:val="00037420"/>
    <w:rsid w:val="00037A81"/>
    <w:rsid w:val="00037B68"/>
    <w:rsid w:val="00037EB2"/>
    <w:rsid w:val="000414FA"/>
    <w:rsid w:val="00041B06"/>
    <w:rsid w:val="00042627"/>
    <w:rsid w:val="0004329E"/>
    <w:rsid w:val="0004352B"/>
    <w:rsid w:val="000438C2"/>
    <w:rsid w:val="00043945"/>
    <w:rsid w:val="00043ED3"/>
    <w:rsid w:val="000440AB"/>
    <w:rsid w:val="00044356"/>
    <w:rsid w:val="00044699"/>
    <w:rsid w:val="00044996"/>
    <w:rsid w:val="00045415"/>
    <w:rsid w:val="0004559B"/>
    <w:rsid w:val="000456E3"/>
    <w:rsid w:val="00045B7E"/>
    <w:rsid w:val="00045FD2"/>
    <w:rsid w:val="000462C8"/>
    <w:rsid w:val="00046860"/>
    <w:rsid w:val="000469DA"/>
    <w:rsid w:val="00047475"/>
    <w:rsid w:val="000474A9"/>
    <w:rsid w:val="00047AC4"/>
    <w:rsid w:val="00047F45"/>
    <w:rsid w:val="000501FC"/>
    <w:rsid w:val="000506C7"/>
    <w:rsid w:val="000508C3"/>
    <w:rsid w:val="00050BE3"/>
    <w:rsid w:val="00051069"/>
    <w:rsid w:val="00051350"/>
    <w:rsid w:val="0005166E"/>
    <w:rsid w:val="00051C57"/>
    <w:rsid w:val="000527C7"/>
    <w:rsid w:val="000532C5"/>
    <w:rsid w:val="00053C68"/>
    <w:rsid w:val="0005420A"/>
    <w:rsid w:val="000547C7"/>
    <w:rsid w:val="00054CB9"/>
    <w:rsid w:val="000552CB"/>
    <w:rsid w:val="0005627A"/>
    <w:rsid w:val="0005698E"/>
    <w:rsid w:val="00056C91"/>
    <w:rsid w:val="0005726A"/>
    <w:rsid w:val="000605F1"/>
    <w:rsid w:val="000609AF"/>
    <w:rsid w:val="00061E0C"/>
    <w:rsid w:val="00062634"/>
    <w:rsid w:val="00062CF2"/>
    <w:rsid w:val="00063A51"/>
    <w:rsid w:val="00064136"/>
    <w:rsid w:val="000650C1"/>
    <w:rsid w:val="0006588D"/>
    <w:rsid w:val="00065AAD"/>
    <w:rsid w:val="00066AA0"/>
    <w:rsid w:val="00066B44"/>
    <w:rsid w:val="00067880"/>
    <w:rsid w:val="000705DD"/>
    <w:rsid w:val="00071857"/>
    <w:rsid w:val="0007295A"/>
    <w:rsid w:val="000735CF"/>
    <w:rsid w:val="00074394"/>
    <w:rsid w:val="00074489"/>
    <w:rsid w:val="00075318"/>
    <w:rsid w:val="000753B4"/>
    <w:rsid w:val="00075D52"/>
    <w:rsid w:val="00076302"/>
    <w:rsid w:val="000763DF"/>
    <w:rsid w:val="000763E7"/>
    <w:rsid w:val="00080955"/>
    <w:rsid w:val="00080CEC"/>
    <w:rsid w:val="00080FF7"/>
    <w:rsid w:val="00081948"/>
    <w:rsid w:val="00081959"/>
    <w:rsid w:val="00082033"/>
    <w:rsid w:val="00082D5A"/>
    <w:rsid w:val="000830C2"/>
    <w:rsid w:val="00084903"/>
    <w:rsid w:val="00084E32"/>
    <w:rsid w:val="00084F7E"/>
    <w:rsid w:val="00085778"/>
    <w:rsid w:val="00085F53"/>
    <w:rsid w:val="00086193"/>
    <w:rsid w:val="0008666A"/>
    <w:rsid w:val="00086823"/>
    <w:rsid w:val="00086A0F"/>
    <w:rsid w:val="00086E60"/>
    <w:rsid w:val="00087E3D"/>
    <w:rsid w:val="00090406"/>
    <w:rsid w:val="0009067E"/>
    <w:rsid w:val="00090841"/>
    <w:rsid w:val="000908A1"/>
    <w:rsid w:val="00091197"/>
    <w:rsid w:val="0009140E"/>
    <w:rsid w:val="00091875"/>
    <w:rsid w:val="000922FA"/>
    <w:rsid w:val="00092433"/>
    <w:rsid w:val="00092C16"/>
    <w:rsid w:val="0009399F"/>
    <w:rsid w:val="00093CAD"/>
    <w:rsid w:val="000946CE"/>
    <w:rsid w:val="000946DC"/>
    <w:rsid w:val="0009487C"/>
    <w:rsid w:val="00094AF5"/>
    <w:rsid w:val="00094D09"/>
    <w:rsid w:val="000955BA"/>
    <w:rsid w:val="00095E84"/>
    <w:rsid w:val="00096283"/>
    <w:rsid w:val="0009653B"/>
    <w:rsid w:val="0009740E"/>
    <w:rsid w:val="00097FB7"/>
    <w:rsid w:val="000A02BB"/>
    <w:rsid w:val="000A094A"/>
    <w:rsid w:val="000A0C29"/>
    <w:rsid w:val="000A0EEE"/>
    <w:rsid w:val="000A1DCE"/>
    <w:rsid w:val="000A3068"/>
    <w:rsid w:val="000A42C3"/>
    <w:rsid w:val="000A44D6"/>
    <w:rsid w:val="000A4588"/>
    <w:rsid w:val="000A4EDE"/>
    <w:rsid w:val="000A56F1"/>
    <w:rsid w:val="000A5738"/>
    <w:rsid w:val="000A6264"/>
    <w:rsid w:val="000A6605"/>
    <w:rsid w:val="000A675A"/>
    <w:rsid w:val="000A785F"/>
    <w:rsid w:val="000A7BD2"/>
    <w:rsid w:val="000B0019"/>
    <w:rsid w:val="000B0FFE"/>
    <w:rsid w:val="000B100A"/>
    <w:rsid w:val="000B237E"/>
    <w:rsid w:val="000B2393"/>
    <w:rsid w:val="000B2419"/>
    <w:rsid w:val="000B24D5"/>
    <w:rsid w:val="000B38E6"/>
    <w:rsid w:val="000B3F18"/>
    <w:rsid w:val="000B469C"/>
    <w:rsid w:val="000B4CD7"/>
    <w:rsid w:val="000B4DC4"/>
    <w:rsid w:val="000B515D"/>
    <w:rsid w:val="000B5E4C"/>
    <w:rsid w:val="000B5F6A"/>
    <w:rsid w:val="000B6766"/>
    <w:rsid w:val="000B67BB"/>
    <w:rsid w:val="000B67BD"/>
    <w:rsid w:val="000B6F1C"/>
    <w:rsid w:val="000B7BE9"/>
    <w:rsid w:val="000C0863"/>
    <w:rsid w:val="000C09EC"/>
    <w:rsid w:val="000C11BD"/>
    <w:rsid w:val="000C1279"/>
    <w:rsid w:val="000C1693"/>
    <w:rsid w:val="000C2497"/>
    <w:rsid w:val="000C4742"/>
    <w:rsid w:val="000C492A"/>
    <w:rsid w:val="000C5D2A"/>
    <w:rsid w:val="000C6D3C"/>
    <w:rsid w:val="000C6F2E"/>
    <w:rsid w:val="000C7102"/>
    <w:rsid w:val="000C728C"/>
    <w:rsid w:val="000C7752"/>
    <w:rsid w:val="000C78EE"/>
    <w:rsid w:val="000C7E51"/>
    <w:rsid w:val="000D1118"/>
    <w:rsid w:val="000D1193"/>
    <w:rsid w:val="000D1647"/>
    <w:rsid w:val="000D31EB"/>
    <w:rsid w:val="000D3676"/>
    <w:rsid w:val="000D3AE4"/>
    <w:rsid w:val="000D5BB1"/>
    <w:rsid w:val="000D5F70"/>
    <w:rsid w:val="000D5FEA"/>
    <w:rsid w:val="000D609C"/>
    <w:rsid w:val="000D61F4"/>
    <w:rsid w:val="000D6A63"/>
    <w:rsid w:val="000D7455"/>
    <w:rsid w:val="000D7F67"/>
    <w:rsid w:val="000E0D0F"/>
    <w:rsid w:val="000E0D40"/>
    <w:rsid w:val="000E1A81"/>
    <w:rsid w:val="000E2764"/>
    <w:rsid w:val="000E2B0E"/>
    <w:rsid w:val="000E2BDB"/>
    <w:rsid w:val="000E2CD1"/>
    <w:rsid w:val="000E325A"/>
    <w:rsid w:val="000E3A04"/>
    <w:rsid w:val="000E3A0C"/>
    <w:rsid w:val="000E3A50"/>
    <w:rsid w:val="000E3E95"/>
    <w:rsid w:val="000E473C"/>
    <w:rsid w:val="000E4F23"/>
    <w:rsid w:val="000E4F69"/>
    <w:rsid w:val="000E5E10"/>
    <w:rsid w:val="000E65E6"/>
    <w:rsid w:val="000E6780"/>
    <w:rsid w:val="000E69B7"/>
    <w:rsid w:val="000E715A"/>
    <w:rsid w:val="000E785F"/>
    <w:rsid w:val="000E7C72"/>
    <w:rsid w:val="000F012C"/>
    <w:rsid w:val="000F10E9"/>
    <w:rsid w:val="000F128F"/>
    <w:rsid w:val="000F1327"/>
    <w:rsid w:val="000F133E"/>
    <w:rsid w:val="000F13E8"/>
    <w:rsid w:val="000F1452"/>
    <w:rsid w:val="000F179C"/>
    <w:rsid w:val="000F180C"/>
    <w:rsid w:val="000F1882"/>
    <w:rsid w:val="000F270A"/>
    <w:rsid w:val="000F2B83"/>
    <w:rsid w:val="000F4987"/>
    <w:rsid w:val="000F4C98"/>
    <w:rsid w:val="000F4CC3"/>
    <w:rsid w:val="000F4E1F"/>
    <w:rsid w:val="000F596B"/>
    <w:rsid w:val="000F6196"/>
    <w:rsid w:val="000F65A2"/>
    <w:rsid w:val="000F7449"/>
    <w:rsid w:val="000F76BA"/>
    <w:rsid w:val="000F7819"/>
    <w:rsid w:val="000F7F9A"/>
    <w:rsid w:val="00100596"/>
    <w:rsid w:val="001010ED"/>
    <w:rsid w:val="001014F7"/>
    <w:rsid w:val="00102641"/>
    <w:rsid w:val="00103DF0"/>
    <w:rsid w:val="001040DC"/>
    <w:rsid w:val="00104731"/>
    <w:rsid w:val="001051B6"/>
    <w:rsid w:val="00105411"/>
    <w:rsid w:val="00105E15"/>
    <w:rsid w:val="001061D6"/>
    <w:rsid w:val="0010651B"/>
    <w:rsid w:val="001066F8"/>
    <w:rsid w:val="001068D2"/>
    <w:rsid w:val="00106D65"/>
    <w:rsid w:val="001071BC"/>
    <w:rsid w:val="001078FF"/>
    <w:rsid w:val="00107EEC"/>
    <w:rsid w:val="0011144D"/>
    <w:rsid w:val="0011161B"/>
    <w:rsid w:val="00111793"/>
    <w:rsid w:val="00111BAF"/>
    <w:rsid w:val="00111E5B"/>
    <w:rsid w:val="00112136"/>
    <w:rsid w:val="0011227B"/>
    <w:rsid w:val="00112B73"/>
    <w:rsid w:val="001138AD"/>
    <w:rsid w:val="001145C7"/>
    <w:rsid w:val="00114D06"/>
    <w:rsid w:val="00114EC0"/>
    <w:rsid w:val="00114F59"/>
    <w:rsid w:val="00115A33"/>
    <w:rsid w:val="00115B6A"/>
    <w:rsid w:val="00116729"/>
    <w:rsid w:val="0011706A"/>
    <w:rsid w:val="00120933"/>
    <w:rsid w:val="001210E5"/>
    <w:rsid w:val="00121408"/>
    <w:rsid w:val="001214CD"/>
    <w:rsid w:val="0012200E"/>
    <w:rsid w:val="001226DC"/>
    <w:rsid w:val="00123694"/>
    <w:rsid w:val="00123CEB"/>
    <w:rsid w:val="0012450B"/>
    <w:rsid w:val="001249A7"/>
    <w:rsid w:val="00125368"/>
    <w:rsid w:val="0012550E"/>
    <w:rsid w:val="00125DCF"/>
    <w:rsid w:val="00125F80"/>
    <w:rsid w:val="00125FFD"/>
    <w:rsid w:val="00127B6B"/>
    <w:rsid w:val="00127BA5"/>
    <w:rsid w:val="0013035C"/>
    <w:rsid w:val="0013098D"/>
    <w:rsid w:val="00131C62"/>
    <w:rsid w:val="00132459"/>
    <w:rsid w:val="001324DD"/>
    <w:rsid w:val="001329FD"/>
    <w:rsid w:val="00134038"/>
    <w:rsid w:val="001348CB"/>
    <w:rsid w:val="001348E0"/>
    <w:rsid w:val="0013584A"/>
    <w:rsid w:val="00136576"/>
    <w:rsid w:val="00136FBB"/>
    <w:rsid w:val="00137375"/>
    <w:rsid w:val="00140F4B"/>
    <w:rsid w:val="00142391"/>
    <w:rsid w:val="00142B60"/>
    <w:rsid w:val="00143AAA"/>
    <w:rsid w:val="00144089"/>
    <w:rsid w:val="00144794"/>
    <w:rsid w:val="00145BC7"/>
    <w:rsid w:val="001465C6"/>
    <w:rsid w:val="00146D88"/>
    <w:rsid w:val="00150367"/>
    <w:rsid w:val="001507E2"/>
    <w:rsid w:val="001513B4"/>
    <w:rsid w:val="00151490"/>
    <w:rsid w:val="00151821"/>
    <w:rsid w:val="00151C01"/>
    <w:rsid w:val="00153828"/>
    <w:rsid w:val="00154D23"/>
    <w:rsid w:val="00155362"/>
    <w:rsid w:val="0015553F"/>
    <w:rsid w:val="00155D85"/>
    <w:rsid w:val="001568D8"/>
    <w:rsid w:val="00156CC9"/>
    <w:rsid w:val="001570C3"/>
    <w:rsid w:val="00157E7D"/>
    <w:rsid w:val="00160319"/>
    <w:rsid w:val="001606E1"/>
    <w:rsid w:val="00162AB9"/>
    <w:rsid w:val="0016377C"/>
    <w:rsid w:val="00163B5A"/>
    <w:rsid w:val="001643BD"/>
    <w:rsid w:val="00164681"/>
    <w:rsid w:val="00164BD2"/>
    <w:rsid w:val="00165985"/>
    <w:rsid w:val="00165E78"/>
    <w:rsid w:val="0016610B"/>
    <w:rsid w:val="0016642F"/>
    <w:rsid w:val="00167590"/>
    <w:rsid w:val="00167A66"/>
    <w:rsid w:val="00167F8A"/>
    <w:rsid w:val="00170AA7"/>
    <w:rsid w:val="00170B04"/>
    <w:rsid w:val="001711AA"/>
    <w:rsid w:val="0017141B"/>
    <w:rsid w:val="00171A3B"/>
    <w:rsid w:val="00172030"/>
    <w:rsid w:val="00173C54"/>
    <w:rsid w:val="00174B83"/>
    <w:rsid w:val="00176F16"/>
    <w:rsid w:val="0017788C"/>
    <w:rsid w:val="00180502"/>
    <w:rsid w:val="001807E2"/>
    <w:rsid w:val="00180DC1"/>
    <w:rsid w:val="001811FE"/>
    <w:rsid w:val="001812C2"/>
    <w:rsid w:val="001815B8"/>
    <w:rsid w:val="00181875"/>
    <w:rsid w:val="00182274"/>
    <w:rsid w:val="0018258D"/>
    <w:rsid w:val="00182B86"/>
    <w:rsid w:val="001839DD"/>
    <w:rsid w:val="00183BBC"/>
    <w:rsid w:val="00183ED3"/>
    <w:rsid w:val="0018522C"/>
    <w:rsid w:val="00185A40"/>
    <w:rsid w:val="00185DD3"/>
    <w:rsid w:val="001864FF"/>
    <w:rsid w:val="00186BAC"/>
    <w:rsid w:val="0018754F"/>
    <w:rsid w:val="0018770A"/>
    <w:rsid w:val="00187916"/>
    <w:rsid w:val="00187BAD"/>
    <w:rsid w:val="00187FF6"/>
    <w:rsid w:val="00190112"/>
    <w:rsid w:val="00190B34"/>
    <w:rsid w:val="00190C8A"/>
    <w:rsid w:val="00190F4F"/>
    <w:rsid w:val="00191D05"/>
    <w:rsid w:val="001934B8"/>
    <w:rsid w:val="0019369B"/>
    <w:rsid w:val="001943FD"/>
    <w:rsid w:val="0019457A"/>
    <w:rsid w:val="00194CFC"/>
    <w:rsid w:val="00195D5D"/>
    <w:rsid w:val="0019623B"/>
    <w:rsid w:val="00196475"/>
    <w:rsid w:val="0019658D"/>
    <w:rsid w:val="00196952"/>
    <w:rsid w:val="001971EA"/>
    <w:rsid w:val="00197200"/>
    <w:rsid w:val="00197435"/>
    <w:rsid w:val="0019748C"/>
    <w:rsid w:val="00197AB8"/>
    <w:rsid w:val="00197F82"/>
    <w:rsid w:val="00197FD8"/>
    <w:rsid w:val="001A20D9"/>
    <w:rsid w:val="001A25A7"/>
    <w:rsid w:val="001A2623"/>
    <w:rsid w:val="001A3B2B"/>
    <w:rsid w:val="001A43D8"/>
    <w:rsid w:val="001A45DC"/>
    <w:rsid w:val="001A4947"/>
    <w:rsid w:val="001A4B15"/>
    <w:rsid w:val="001A55E7"/>
    <w:rsid w:val="001A6118"/>
    <w:rsid w:val="001A6AC2"/>
    <w:rsid w:val="001A7DE5"/>
    <w:rsid w:val="001B08FD"/>
    <w:rsid w:val="001B1AF7"/>
    <w:rsid w:val="001B2ACC"/>
    <w:rsid w:val="001B2F70"/>
    <w:rsid w:val="001B3108"/>
    <w:rsid w:val="001B38E8"/>
    <w:rsid w:val="001B3C3A"/>
    <w:rsid w:val="001B496D"/>
    <w:rsid w:val="001B4ACD"/>
    <w:rsid w:val="001B4B1A"/>
    <w:rsid w:val="001B57DB"/>
    <w:rsid w:val="001B5826"/>
    <w:rsid w:val="001B5A38"/>
    <w:rsid w:val="001B610F"/>
    <w:rsid w:val="001B6262"/>
    <w:rsid w:val="001B66D0"/>
    <w:rsid w:val="001B6F99"/>
    <w:rsid w:val="001B7565"/>
    <w:rsid w:val="001B79EE"/>
    <w:rsid w:val="001B7EE1"/>
    <w:rsid w:val="001C047E"/>
    <w:rsid w:val="001C0618"/>
    <w:rsid w:val="001C0CE1"/>
    <w:rsid w:val="001C0DD7"/>
    <w:rsid w:val="001C0E67"/>
    <w:rsid w:val="001C0ECD"/>
    <w:rsid w:val="001C0FF1"/>
    <w:rsid w:val="001C2031"/>
    <w:rsid w:val="001C39BF"/>
    <w:rsid w:val="001C3DBE"/>
    <w:rsid w:val="001C5070"/>
    <w:rsid w:val="001C564A"/>
    <w:rsid w:val="001C566E"/>
    <w:rsid w:val="001C604A"/>
    <w:rsid w:val="001C73AE"/>
    <w:rsid w:val="001C7778"/>
    <w:rsid w:val="001C7D18"/>
    <w:rsid w:val="001D131C"/>
    <w:rsid w:val="001D1CC4"/>
    <w:rsid w:val="001D2C2D"/>
    <w:rsid w:val="001D30F7"/>
    <w:rsid w:val="001D340E"/>
    <w:rsid w:val="001D3857"/>
    <w:rsid w:val="001D464A"/>
    <w:rsid w:val="001D54E2"/>
    <w:rsid w:val="001D71C1"/>
    <w:rsid w:val="001D7285"/>
    <w:rsid w:val="001E00D8"/>
    <w:rsid w:val="001E07AF"/>
    <w:rsid w:val="001E1A10"/>
    <w:rsid w:val="001E25CD"/>
    <w:rsid w:val="001E268A"/>
    <w:rsid w:val="001E3CBA"/>
    <w:rsid w:val="001E3EA5"/>
    <w:rsid w:val="001E3F19"/>
    <w:rsid w:val="001E419E"/>
    <w:rsid w:val="001E4EA9"/>
    <w:rsid w:val="001E53B1"/>
    <w:rsid w:val="001E5B17"/>
    <w:rsid w:val="001E6DD1"/>
    <w:rsid w:val="001E6E69"/>
    <w:rsid w:val="001E7063"/>
    <w:rsid w:val="001E7376"/>
    <w:rsid w:val="001E7733"/>
    <w:rsid w:val="001E78F5"/>
    <w:rsid w:val="001E7D53"/>
    <w:rsid w:val="001E7FCD"/>
    <w:rsid w:val="001F083E"/>
    <w:rsid w:val="001F0BC0"/>
    <w:rsid w:val="001F0C52"/>
    <w:rsid w:val="001F15B5"/>
    <w:rsid w:val="001F185A"/>
    <w:rsid w:val="001F191B"/>
    <w:rsid w:val="001F1A3D"/>
    <w:rsid w:val="001F2030"/>
    <w:rsid w:val="001F3910"/>
    <w:rsid w:val="001F3C78"/>
    <w:rsid w:val="001F4052"/>
    <w:rsid w:val="001F55D2"/>
    <w:rsid w:val="001F5868"/>
    <w:rsid w:val="001F6991"/>
    <w:rsid w:val="001F69FD"/>
    <w:rsid w:val="001F6D51"/>
    <w:rsid w:val="001F7691"/>
    <w:rsid w:val="001F7C51"/>
    <w:rsid w:val="001F7F91"/>
    <w:rsid w:val="00200090"/>
    <w:rsid w:val="00200CD1"/>
    <w:rsid w:val="002014C6"/>
    <w:rsid w:val="00201629"/>
    <w:rsid w:val="00202343"/>
    <w:rsid w:val="002025D6"/>
    <w:rsid w:val="00203212"/>
    <w:rsid w:val="002035BB"/>
    <w:rsid w:val="00203834"/>
    <w:rsid w:val="00204E9C"/>
    <w:rsid w:val="00204F6E"/>
    <w:rsid w:val="00205392"/>
    <w:rsid w:val="00206F45"/>
    <w:rsid w:val="00207F8B"/>
    <w:rsid w:val="002111FA"/>
    <w:rsid w:val="00212955"/>
    <w:rsid w:val="002129B1"/>
    <w:rsid w:val="00212AE1"/>
    <w:rsid w:val="00212B97"/>
    <w:rsid w:val="0021418F"/>
    <w:rsid w:val="002146D1"/>
    <w:rsid w:val="002149A6"/>
    <w:rsid w:val="00214EF7"/>
    <w:rsid w:val="002156F7"/>
    <w:rsid w:val="0021580F"/>
    <w:rsid w:val="00215D89"/>
    <w:rsid w:val="00216F9D"/>
    <w:rsid w:val="002171F9"/>
    <w:rsid w:val="00220282"/>
    <w:rsid w:val="0022039B"/>
    <w:rsid w:val="002214CB"/>
    <w:rsid w:val="00221E51"/>
    <w:rsid w:val="00221F32"/>
    <w:rsid w:val="002220AE"/>
    <w:rsid w:val="00222981"/>
    <w:rsid w:val="00222CAE"/>
    <w:rsid w:val="002230DE"/>
    <w:rsid w:val="00223AAB"/>
    <w:rsid w:val="00223DFA"/>
    <w:rsid w:val="00223E56"/>
    <w:rsid w:val="002251A2"/>
    <w:rsid w:val="00225D93"/>
    <w:rsid w:val="00226265"/>
    <w:rsid w:val="00226A47"/>
    <w:rsid w:val="0022752B"/>
    <w:rsid w:val="00230412"/>
    <w:rsid w:val="00230506"/>
    <w:rsid w:val="00230DE9"/>
    <w:rsid w:val="00231828"/>
    <w:rsid w:val="00232E8C"/>
    <w:rsid w:val="00233094"/>
    <w:rsid w:val="00233342"/>
    <w:rsid w:val="00233A77"/>
    <w:rsid w:val="00233B1A"/>
    <w:rsid w:val="00234224"/>
    <w:rsid w:val="0023434F"/>
    <w:rsid w:val="00234387"/>
    <w:rsid w:val="0023488C"/>
    <w:rsid w:val="0023541D"/>
    <w:rsid w:val="002356B8"/>
    <w:rsid w:val="00235773"/>
    <w:rsid w:val="002357B9"/>
    <w:rsid w:val="00235A63"/>
    <w:rsid w:val="002365C2"/>
    <w:rsid w:val="00236B9E"/>
    <w:rsid w:val="00237265"/>
    <w:rsid w:val="00241A6C"/>
    <w:rsid w:val="0024247C"/>
    <w:rsid w:val="0024288B"/>
    <w:rsid w:val="002434F6"/>
    <w:rsid w:val="002436C9"/>
    <w:rsid w:val="00243D8F"/>
    <w:rsid w:val="00243E28"/>
    <w:rsid w:val="00244378"/>
    <w:rsid w:val="002448F1"/>
    <w:rsid w:val="00244C7A"/>
    <w:rsid w:val="00244D2B"/>
    <w:rsid w:val="00244EEA"/>
    <w:rsid w:val="0024545C"/>
    <w:rsid w:val="00246785"/>
    <w:rsid w:val="00246859"/>
    <w:rsid w:val="002468A3"/>
    <w:rsid w:val="00246C09"/>
    <w:rsid w:val="00246C83"/>
    <w:rsid w:val="002519D5"/>
    <w:rsid w:val="00251CAC"/>
    <w:rsid w:val="00251F2D"/>
    <w:rsid w:val="00253AEB"/>
    <w:rsid w:val="00253C10"/>
    <w:rsid w:val="002547DC"/>
    <w:rsid w:val="00254D02"/>
    <w:rsid w:val="00254F86"/>
    <w:rsid w:val="00255904"/>
    <w:rsid w:val="00255BE9"/>
    <w:rsid w:val="00255FF6"/>
    <w:rsid w:val="00256229"/>
    <w:rsid w:val="00256CB1"/>
    <w:rsid w:val="002571D9"/>
    <w:rsid w:val="00257B39"/>
    <w:rsid w:val="00257BEC"/>
    <w:rsid w:val="00260224"/>
    <w:rsid w:val="00260B28"/>
    <w:rsid w:val="00261445"/>
    <w:rsid w:val="00262185"/>
    <w:rsid w:val="002627F4"/>
    <w:rsid w:val="0026353F"/>
    <w:rsid w:val="002642ED"/>
    <w:rsid w:val="002645FC"/>
    <w:rsid w:val="00264A71"/>
    <w:rsid w:val="00264C09"/>
    <w:rsid w:val="00264C2B"/>
    <w:rsid w:val="002659BB"/>
    <w:rsid w:val="0026632E"/>
    <w:rsid w:val="00266D4A"/>
    <w:rsid w:val="002675A9"/>
    <w:rsid w:val="00267940"/>
    <w:rsid w:val="00267B2A"/>
    <w:rsid w:val="0027023C"/>
    <w:rsid w:val="00270364"/>
    <w:rsid w:val="00270452"/>
    <w:rsid w:val="00271467"/>
    <w:rsid w:val="00271727"/>
    <w:rsid w:val="00271913"/>
    <w:rsid w:val="0027195C"/>
    <w:rsid w:val="00271AA0"/>
    <w:rsid w:val="00272FA2"/>
    <w:rsid w:val="002735CF"/>
    <w:rsid w:val="00274ED2"/>
    <w:rsid w:val="0027525D"/>
    <w:rsid w:val="002755D7"/>
    <w:rsid w:val="00275FE5"/>
    <w:rsid w:val="002769A3"/>
    <w:rsid w:val="002772ED"/>
    <w:rsid w:val="00277768"/>
    <w:rsid w:val="00277C51"/>
    <w:rsid w:val="00280D08"/>
    <w:rsid w:val="00280D37"/>
    <w:rsid w:val="00280DA9"/>
    <w:rsid w:val="00280EEE"/>
    <w:rsid w:val="0028109C"/>
    <w:rsid w:val="0028144A"/>
    <w:rsid w:val="00281D43"/>
    <w:rsid w:val="00282472"/>
    <w:rsid w:val="002825B3"/>
    <w:rsid w:val="00282898"/>
    <w:rsid w:val="002829A0"/>
    <w:rsid w:val="00282F20"/>
    <w:rsid w:val="002833F8"/>
    <w:rsid w:val="002839D4"/>
    <w:rsid w:val="00283A4C"/>
    <w:rsid w:val="0028459D"/>
    <w:rsid w:val="00284603"/>
    <w:rsid w:val="002847F4"/>
    <w:rsid w:val="002857CA"/>
    <w:rsid w:val="002858CB"/>
    <w:rsid w:val="00285B8E"/>
    <w:rsid w:val="00285BE7"/>
    <w:rsid w:val="002864F5"/>
    <w:rsid w:val="00286843"/>
    <w:rsid w:val="00286EC4"/>
    <w:rsid w:val="00291112"/>
    <w:rsid w:val="00291AFD"/>
    <w:rsid w:val="00291DAE"/>
    <w:rsid w:val="00291E27"/>
    <w:rsid w:val="0029238E"/>
    <w:rsid w:val="00292669"/>
    <w:rsid w:val="00292C82"/>
    <w:rsid w:val="00293BB6"/>
    <w:rsid w:val="002941C0"/>
    <w:rsid w:val="0029494F"/>
    <w:rsid w:val="00296B4C"/>
    <w:rsid w:val="002A003E"/>
    <w:rsid w:val="002A0715"/>
    <w:rsid w:val="002A0E7C"/>
    <w:rsid w:val="002A0F10"/>
    <w:rsid w:val="002A16D8"/>
    <w:rsid w:val="002A1723"/>
    <w:rsid w:val="002A2776"/>
    <w:rsid w:val="002A38C2"/>
    <w:rsid w:val="002A3D6B"/>
    <w:rsid w:val="002A3D76"/>
    <w:rsid w:val="002A40EB"/>
    <w:rsid w:val="002A4784"/>
    <w:rsid w:val="002A4F60"/>
    <w:rsid w:val="002A5F17"/>
    <w:rsid w:val="002A6AB1"/>
    <w:rsid w:val="002A6C07"/>
    <w:rsid w:val="002A70B3"/>
    <w:rsid w:val="002B0670"/>
    <w:rsid w:val="002B0B5E"/>
    <w:rsid w:val="002B0BD4"/>
    <w:rsid w:val="002B1FBE"/>
    <w:rsid w:val="002B3249"/>
    <w:rsid w:val="002B32C9"/>
    <w:rsid w:val="002B4F34"/>
    <w:rsid w:val="002B52A9"/>
    <w:rsid w:val="002B5410"/>
    <w:rsid w:val="002B594E"/>
    <w:rsid w:val="002B5EAD"/>
    <w:rsid w:val="002B61D9"/>
    <w:rsid w:val="002B6C69"/>
    <w:rsid w:val="002B7703"/>
    <w:rsid w:val="002C0CBE"/>
    <w:rsid w:val="002C236B"/>
    <w:rsid w:val="002C2654"/>
    <w:rsid w:val="002C3327"/>
    <w:rsid w:val="002C431E"/>
    <w:rsid w:val="002C4BCA"/>
    <w:rsid w:val="002C5F18"/>
    <w:rsid w:val="002C5FB5"/>
    <w:rsid w:val="002C6E7A"/>
    <w:rsid w:val="002C71DA"/>
    <w:rsid w:val="002C7F5F"/>
    <w:rsid w:val="002C7F9C"/>
    <w:rsid w:val="002D0213"/>
    <w:rsid w:val="002D0CD8"/>
    <w:rsid w:val="002D14FA"/>
    <w:rsid w:val="002D2525"/>
    <w:rsid w:val="002D2686"/>
    <w:rsid w:val="002D2964"/>
    <w:rsid w:val="002D2CDB"/>
    <w:rsid w:val="002D4001"/>
    <w:rsid w:val="002D40BF"/>
    <w:rsid w:val="002D426A"/>
    <w:rsid w:val="002D48E8"/>
    <w:rsid w:val="002D4F45"/>
    <w:rsid w:val="002D545E"/>
    <w:rsid w:val="002D588B"/>
    <w:rsid w:val="002D5F98"/>
    <w:rsid w:val="002D63D2"/>
    <w:rsid w:val="002D6681"/>
    <w:rsid w:val="002D6BEE"/>
    <w:rsid w:val="002D7327"/>
    <w:rsid w:val="002D77E9"/>
    <w:rsid w:val="002D7A49"/>
    <w:rsid w:val="002E0CFF"/>
    <w:rsid w:val="002E15F1"/>
    <w:rsid w:val="002E23B2"/>
    <w:rsid w:val="002E342B"/>
    <w:rsid w:val="002E3633"/>
    <w:rsid w:val="002E3939"/>
    <w:rsid w:val="002E44A6"/>
    <w:rsid w:val="002E5CB6"/>
    <w:rsid w:val="002E64C5"/>
    <w:rsid w:val="002E7D99"/>
    <w:rsid w:val="002F0851"/>
    <w:rsid w:val="002F0A16"/>
    <w:rsid w:val="002F10E7"/>
    <w:rsid w:val="002F147D"/>
    <w:rsid w:val="002F1939"/>
    <w:rsid w:val="002F1CF5"/>
    <w:rsid w:val="002F2260"/>
    <w:rsid w:val="002F2353"/>
    <w:rsid w:val="002F27C4"/>
    <w:rsid w:val="002F2B90"/>
    <w:rsid w:val="002F2D89"/>
    <w:rsid w:val="002F2EBB"/>
    <w:rsid w:val="002F31AC"/>
    <w:rsid w:val="002F33B2"/>
    <w:rsid w:val="002F3D32"/>
    <w:rsid w:val="002F553C"/>
    <w:rsid w:val="002F5643"/>
    <w:rsid w:val="002F5690"/>
    <w:rsid w:val="002F5F7E"/>
    <w:rsid w:val="002F6AE9"/>
    <w:rsid w:val="002F6EC9"/>
    <w:rsid w:val="002F781A"/>
    <w:rsid w:val="002F7C91"/>
    <w:rsid w:val="003001EC"/>
    <w:rsid w:val="00300F41"/>
    <w:rsid w:val="00301DFD"/>
    <w:rsid w:val="0030254D"/>
    <w:rsid w:val="00302EF0"/>
    <w:rsid w:val="00303112"/>
    <w:rsid w:val="003032F1"/>
    <w:rsid w:val="00303D56"/>
    <w:rsid w:val="003040AD"/>
    <w:rsid w:val="0030434B"/>
    <w:rsid w:val="00304B0D"/>
    <w:rsid w:val="003057C3"/>
    <w:rsid w:val="00305B6A"/>
    <w:rsid w:val="00305FF3"/>
    <w:rsid w:val="0030681E"/>
    <w:rsid w:val="00306BA2"/>
    <w:rsid w:val="00307563"/>
    <w:rsid w:val="00307614"/>
    <w:rsid w:val="00307B30"/>
    <w:rsid w:val="00307D73"/>
    <w:rsid w:val="00307F1E"/>
    <w:rsid w:val="00310073"/>
    <w:rsid w:val="00311271"/>
    <w:rsid w:val="003118ED"/>
    <w:rsid w:val="00311B42"/>
    <w:rsid w:val="00311DAD"/>
    <w:rsid w:val="00313037"/>
    <w:rsid w:val="00313ABB"/>
    <w:rsid w:val="00314031"/>
    <w:rsid w:val="0031406C"/>
    <w:rsid w:val="0031445C"/>
    <w:rsid w:val="00314655"/>
    <w:rsid w:val="00314EBA"/>
    <w:rsid w:val="0031507D"/>
    <w:rsid w:val="00315A23"/>
    <w:rsid w:val="00315CCA"/>
    <w:rsid w:val="00315FF2"/>
    <w:rsid w:val="003176DE"/>
    <w:rsid w:val="00320D71"/>
    <w:rsid w:val="0032302C"/>
    <w:rsid w:val="00323692"/>
    <w:rsid w:val="00323D4E"/>
    <w:rsid w:val="00323FCD"/>
    <w:rsid w:val="0032551D"/>
    <w:rsid w:val="00325523"/>
    <w:rsid w:val="00325E04"/>
    <w:rsid w:val="00326B9F"/>
    <w:rsid w:val="003303FE"/>
    <w:rsid w:val="00330BFE"/>
    <w:rsid w:val="00330C4C"/>
    <w:rsid w:val="00330FEB"/>
    <w:rsid w:val="003311A9"/>
    <w:rsid w:val="00332C06"/>
    <w:rsid w:val="00332E85"/>
    <w:rsid w:val="00332F95"/>
    <w:rsid w:val="0033381B"/>
    <w:rsid w:val="00333A77"/>
    <w:rsid w:val="00333B2A"/>
    <w:rsid w:val="0033476E"/>
    <w:rsid w:val="003349AE"/>
    <w:rsid w:val="00334AA4"/>
    <w:rsid w:val="0033504E"/>
    <w:rsid w:val="00335967"/>
    <w:rsid w:val="003378B6"/>
    <w:rsid w:val="00337B3B"/>
    <w:rsid w:val="0034064C"/>
    <w:rsid w:val="00340ACA"/>
    <w:rsid w:val="003411A3"/>
    <w:rsid w:val="00341C17"/>
    <w:rsid w:val="0034247A"/>
    <w:rsid w:val="0034278C"/>
    <w:rsid w:val="00342F27"/>
    <w:rsid w:val="00342F87"/>
    <w:rsid w:val="0034357D"/>
    <w:rsid w:val="00344087"/>
    <w:rsid w:val="003447EF"/>
    <w:rsid w:val="00344B3E"/>
    <w:rsid w:val="00346EC6"/>
    <w:rsid w:val="003471DB"/>
    <w:rsid w:val="00350717"/>
    <w:rsid w:val="00350DEE"/>
    <w:rsid w:val="003518D7"/>
    <w:rsid w:val="00351EC4"/>
    <w:rsid w:val="00351EDC"/>
    <w:rsid w:val="003524EE"/>
    <w:rsid w:val="00353EBE"/>
    <w:rsid w:val="00354EC8"/>
    <w:rsid w:val="003556B5"/>
    <w:rsid w:val="00355B1A"/>
    <w:rsid w:val="003561EF"/>
    <w:rsid w:val="00356229"/>
    <w:rsid w:val="00357823"/>
    <w:rsid w:val="00357B39"/>
    <w:rsid w:val="00357DA5"/>
    <w:rsid w:val="00360247"/>
    <w:rsid w:val="00360316"/>
    <w:rsid w:val="0036184D"/>
    <w:rsid w:val="00361BFF"/>
    <w:rsid w:val="00361F92"/>
    <w:rsid w:val="003621A5"/>
    <w:rsid w:val="00362AF8"/>
    <w:rsid w:val="00362D8D"/>
    <w:rsid w:val="003633AC"/>
    <w:rsid w:val="003634D4"/>
    <w:rsid w:val="0036409E"/>
    <w:rsid w:val="003641CF"/>
    <w:rsid w:val="003641F2"/>
    <w:rsid w:val="0036457A"/>
    <w:rsid w:val="0036472F"/>
    <w:rsid w:val="00364955"/>
    <w:rsid w:val="003649B3"/>
    <w:rsid w:val="00364D89"/>
    <w:rsid w:val="00365225"/>
    <w:rsid w:val="00365247"/>
    <w:rsid w:val="00365317"/>
    <w:rsid w:val="003658F2"/>
    <w:rsid w:val="00366600"/>
    <w:rsid w:val="00367020"/>
    <w:rsid w:val="003671F6"/>
    <w:rsid w:val="00370296"/>
    <w:rsid w:val="003708CF"/>
    <w:rsid w:val="003721DA"/>
    <w:rsid w:val="003722F7"/>
    <w:rsid w:val="00372987"/>
    <w:rsid w:val="003732F9"/>
    <w:rsid w:val="0037335A"/>
    <w:rsid w:val="00374051"/>
    <w:rsid w:val="0037410D"/>
    <w:rsid w:val="00374D89"/>
    <w:rsid w:val="00380D0E"/>
    <w:rsid w:val="00381780"/>
    <w:rsid w:val="003820B7"/>
    <w:rsid w:val="003835BC"/>
    <w:rsid w:val="00383BDE"/>
    <w:rsid w:val="003844BD"/>
    <w:rsid w:val="00385089"/>
    <w:rsid w:val="00385212"/>
    <w:rsid w:val="00386AA7"/>
    <w:rsid w:val="00386DA2"/>
    <w:rsid w:val="00386DE6"/>
    <w:rsid w:val="0038716C"/>
    <w:rsid w:val="00390F12"/>
    <w:rsid w:val="003912B1"/>
    <w:rsid w:val="0039221E"/>
    <w:rsid w:val="00392319"/>
    <w:rsid w:val="00392464"/>
    <w:rsid w:val="003933B0"/>
    <w:rsid w:val="003933DE"/>
    <w:rsid w:val="00395090"/>
    <w:rsid w:val="0039549E"/>
    <w:rsid w:val="00395858"/>
    <w:rsid w:val="0039696E"/>
    <w:rsid w:val="00397984"/>
    <w:rsid w:val="003A0093"/>
    <w:rsid w:val="003A07D7"/>
    <w:rsid w:val="003A08F7"/>
    <w:rsid w:val="003A0A89"/>
    <w:rsid w:val="003A0EF5"/>
    <w:rsid w:val="003A0F27"/>
    <w:rsid w:val="003A1B2B"/>
    <w:rsid w:val="003A280A"/>
    <w:rsid w:val="003A393F"/>
    <w:rsid w:val="003A43FB"/>
    <w:rsid w:val="003A4919"/>
    <w:rsid w:val="003A5DC8"/>
    <w:rsid w:val="003A665B"/>
    <w:rsid w:val="003A70E1"/>
    <w:rsid w:val="003A783F"/>
    <w:rsid w:val="003A7D7A"/>
    <w:rsid w:val="003B0DF3"/>
    <w:rsid w:val="003B129E"/>
    <w:rsid w:val="003B2A26"/>
    <w:rsid w:val="003B33B6"/>
    <w:rsid w:val="003B37C0"/>
    <w:rsid w:val="003B38C6"/>
    <w:rsid w:val="003B3BB1"/>
    <w:rsid w:val="003B433A"/>
    <w:rsid w:val="003B5948"/>
    <w:rsid w:val="003B598F"/>
    <w:rsid w:val="003B6DB7"/>
    <w:rsid w:val="003B7A72"/>
    <w:rsid w:val="003C04F5"/>
    <w:rsid w:val="003C1481"/>
    <w:rsid w:val="003C185F"/>
    <w:rsid w:val="003C190F"/>
    <w:rsid w:val="003C1FC9"/>
    <w:rsid w:val="003C2321"/>
    <w:rsid w:val="003C279F"/>
    <w:rsid w:val="003C2A57"/>
    <w:rsid w:val="003C2B19"/>
    <w:rsid w:val="003C3DA6"/>
    <w:rsid w:val="003C3F0F"/>
    <w:rsid w:val="003C41C9"/>
    <w:rsid w:val="003C4F04"/>
    <w:rsid w:val="003C5690"/>
    <w:rsid w:val="003C636C"/>
    <w:rsid w:val="003C6661"/>
    <w:rsid w:val="003C6BB3"/>
    <w:rsid w:val="003C76ED"/>
    <w:rsid w:val="003C782A"/>
    <w:rsid w:val="003D1032"/>
    <w:rsid w:val="003D18BF"/>
    <w:rsid w:val="003D18F5"/>
    <w:rsid w:val="003D1D6A"/>
    <w:rsid w:val="003D1F8E"/>
    <w:rsid w:val="003D29BD"/>
    <w:rsid w:val="003D29F6"/>
    <w:rsid w:val="003D2C6F"/>
    <w:rsid w:val="003D2F7A"/>
    <w:rsid w:val="003D3A17"/>
    <w:rsid w:val="003D3EF5"/>
    <w:rsid w:val="003D4F72"/>
    <w:rsid w:val="003D4FC5"/>
    <w:rsid w:val="003D555C"/>
    <w:rsid w:val="003D5BA6"/>
    <w:rsid w:val="003D6AC8"/>
    <w:rsid w:val="003D6D2A"/>
    <w:rsid w:val="003E0057"/>
    <w:rsid w:val="003E04EF"/>
    <w:rsid w:val="003E0DE5"/>
    <w:rsid w:val="003E1796"/>
    <w:rsid w:val="003E1E58"/>
    <w:rsid w:val="003E28A1"/>
    <w:rsid w:val="003E2A88"/>
    <w:rsid w:val="003E2E1C"/>
    <w:rsid w:val="003E314A"/>
    <w:rsid w:val="003E3889"/>
    <w:rsid w:val="003E3FAF"/>
    <w:rsid w:val="003E41E4"/>
    <w:rsid w:val="003E4A64"/>
    <w:rsid w:val="003E552A"/>
    <w:rsid w:val="003E56AA"/>
    <w:rsid w:val="003E582E"/>
    <w:rsid w:val="003E5952"/>
    <w:rsid w:val="003E5C44"/>
    <w:rsid w:val="003E73A0"/>
    <w:rsid w:val="003E79B3"/>
    <w:rsid w:val="003F0D3D"/>
    <w:rsid w:val="003F129F"/>
    <w:rsid w:val="003F1656"/>
    <w:rsid w:val="003F20B2"/>
    <w:rsid w:val="003F340D"/>
    <w:rsid w:val="003F36A9"/>
    <w:rsid w:val="003F36C2"/>
    <w:rsid w:val="003F4622"/>
    <w:rsid w:val="003F541B"/>
    <w:rsid w:val="003F567B"/>
    <w:rsid w:val="003F5E70"/>
    <w:rsid w:val="003F6A97"/>
    <w:rsid w:val="003F73FF"/>
    <w:rsid w:val="003F75E5"/>
    <w:rsid w:val="004002F9"/>
    <w:rsid w:val="00400958"/>
    <w:rsid w:val="00400C0F"/>
    <w:rsid w:val="00401B8A"/>
    <w:rsid w:val="00401D94"/>
    <w:rsid w:val="00403767"/>
    <w:rsid w:val="00403815"/>
    <w:rsid w:val="00404182"/>
    <w:rsid w:val="00404D06"/>
    <w:rsid w:val="00404D1B"/>
    <w:rsid w:val="00404F55"/>
    <w:rsid w:val="00405300"/>
    <w:rsid w:val="004054D9"/>
    <w:rsid w:val="00406233"/>
    <w:rsid w:val="00410698"/>
    <w:rsid w:val="00411AC2"/>
    <w:rsid w:val="00411DCA"/>
    <w:rsid w:val="00411F90"/>
    <w:rsid w:val="00412856"/>
    <w:rsid w:val="004132E3"/>
    <w:rsid w:val="00413787"/>
    <w:rsid w:val="0041397F"/>
    <w:rsid w:val="00413ED6"/>
    <w:rsid w:val="004141D6"/>
    <w:rsid w:val="00414590"/>
    <w:rsid w:val="0041549C"/>
    <w:rsid w:val="0041554B"/>
    <w:rsid w:val="004155D0"/>
    <w:rsid w:val="00415BB0"/>
    <w:rsid w:val="00416466"/>
    <w:rsid w:val="00416637"/>
    <w:rsid w:val="00416DF0"/>
    <w:rsid w:val="00416E75"/>
    <w:rsid w:val="0041700C"/>
    <w:rsid w:val="004209DF"/>
    <w:rsid w:val="00421720"/>
    <w:rsid w:val="00421DAC"/>
    <w:rsid w:val="0042208A"/>
    <w:rsid w:val="00422460"/>
    <w:rsid w:val="0042292B"/>
    <w:rsid w:val="004229A0"/>
    <w:rsid w:val="00422E92"/>
    <w:rsid w:val="0042314C"/>
    <w:rsid w:val="00423D54"/>
    <w:rsid w:val="004245DF"/>
    <w:rsid w:val="00424F70"/>
    <w:rsid w:val="00424F9B"/>
    <w:rsid w:val="0042504D"/>
    <w:rsid w:val="00426157"/>
    <w:rsid w:val="00426461"/>
    <w:rsid w:val="00426593"/>
    <w:rsid w:val="00426AC0"/>
    <w:rsid w:val="00427237"/>
    <w:rsid w:val="00427917"/>
    <w:rsid w:val="00427E5E"/>
    <w:rsid w:val="00430467"/>
    <w:rsid w:val="004306A9"/>
    <w:rsid w:val="00430803"/>
    <w:rsid w:val="00430F02"/>
    <w:rsid w:val="00431020"/>
    <w:rsid w:val="00432A1D"/>
    <w:rsid w:val="00432ACD"/>
    <w:rsid w:val="00432D2F"/>
    <w:rsid w:val="00433154"/>
    <w:rsid w:val="004335CF"/>
    <w:rsid w:val="00434046"/>
    <w:rsid w:val="00434287"/>
    <w:rsid w:val="00434375"/>
    <w:rsid w:val="004350AA"/>
    <w:rsid w:val="004365B1"/>
    <w:rsid w:val="004365CA"/>
    <w:rsid w:val="004371AE"/>
    <w:rsid w:val="00437400"/>
    <w:rsid w:val="00437725"/>
    <w:rsid w:val="00440090"/>
    <w:rsid w:val="004408A8"/>
    <w:rsid w:val="00440E10"/>
    <w:rsid w:val="00441198"/>
    <w:rsid w:val="0044134E"/>
    <w:rsid w:val="00442798"/>
    <w:rsid w:val="00442958"/>
    <w:rsid w:val="00442BF3"/>
    <w:rsid w:val="00442ED2"/>
    <w:rsid w:val="0044379F"/>
    <w:rsid w:val="00443F6C"/>
    <w:rsid w:val="00444360"/>
    <w:rsid w:val="00444541"/>
    <w:rsid w:val="00444FCE"/>
    <w:rsid w:val="004464CB"/>
    <w:rsid w:val="004473D2"/>
    <w:rsid w:val="004474EF"/>
    <w:rsid w:val="004476ED"/>
    <w:rsid w:val="0044792F"/>
    <w:rsid w:val="00447EFF"/>
    <w:rsid w:val="00450014"/>
    <w:rsid w:val="004501B9"/>
    <w:rsid w:val="00450A49"/>
    <w:rsid w:val="00450C45"/>
    <w:rsid w:val="00450F04"/>
    <w:rsid w:val="00450FE6"/>
    <w:rsid w:val="00451160"/>
    <w:rsid w:val="00451B73"/>
    <w:rsid w:val="00451BEC"/>
    <w:rsid w:val="00451E51"/>
    <w:rsid w:val="0045217A"/>
    <w:rsid w:val="00453000"/>
    <w:rsid w:val="00453091"/>
    <w:rsid w:val="00453768"/>
    <w:rsid w:val="00453D3A"/>
    <w:rsid w:val="00453DA5"/>
    <w:rsid w:val="0045443D"/>
    <w:rsid w:val="00454ACB"/>
    <w:rsid w:val="00455202"/>
    <w:rsid w:val="004556F4"/>
    <w:rsid w:val="00455729"/>
    <w:rsid w:val="00455DC4"/>
    <w:rsid w:val="00456161"/>
    <w:rsid w:val="004569CA"/>
    <w:rsid w:val="00457736"/>
    <w:rsid w:val="00457A98"/>
    <w:rsid w:val="00457C64"/>
    <w:rsid w:val="00457EC5"/>
    <w:rsid w:val="00460F7C"/>
    <w:rsid w:val="00461836"/>
    <w:rsid w:val="00461A59"/>
    <w:rsid w:val="00461AAD"/>
    <w:rsid w:val="00461AF2"/>
    <w:rsid w:val="00461CDE"/>
    <w:rsid w:val="00462AD8"/>
    <w:rsid w:val="00462FF2"/>
    <w:rsid w:val="00463233"/>
    <w:rsid w:val="0046436D"/>
    <w:rsid w:val="00464E83"/>
    <w:rsid w:val="00465BD1"/>
    <w:rsid w:val="00465F59"/>
    <w:rsid w:val="0046607E"/>
    <w:rsid w:val="00466609"/>
    <w:rsid w:val="00466E9D"/>
    <w:rsid w:val="004671C9"/>
    <w:rsid w:val="00467625"/>
    <w:rsid w:val="00470CB5"/>
    <w:rsid w:val="004716F2"/>
    <w:rsid w:val="00471C68"/>
    <w:rsid w:val="00472CC4"/>
    <w:rsid w:val="00472F25"/>
    <w:rsid w:val="00473080"/>
    <w:rsid w:val="00473331"/>
    <w:rsid w:val="00473401"/>
    <w:rsid w:val="00473A08"/>
    <w:rsid w:val="00474006"/>
    <w:rsid w:val="004751F9"/>
    <w:rsid w:val="00475572"/>
    <w:rsid w:val="004758CA"/>
    <w:rsid w:val="00475F4D"/>
    <w:rsid w:val="00475F9D"/>
    <w:rsid w:val="00476469"/>
    <w:rsid w:val="00476B6D"/>
    <w:rsid w:val="00477507"/>
    <w:rsid w:val="004806F2"/>
    <w:rsid w:val="00480BE9"/>
    <w:rsid w:val="00480D37"/>
    <w:rsid w:val="00481282"/>
    <w:rsid w:val="004814D3"/>
    <w:rsid w:val="00481DD3"/>
    <w:rsid w:val="00481EAD"/>
    <w:rsid w:val="0048247C"/>
    <w:rsid w:val="00482B5E"/>
    <w:rsid w:val="004832D0"/>
    <w:rsid w:val="004833B9"/>
    <w:rsid w:val="00483406"/>
    <w:rsid w:val="0048461A"/>
    <w:rsid w:val="00484F42"/>
    <w:rsid w:val="004859B9"/>
    <w:rsid w:val="00485BB9"/>
    <w:rsid w:val="0048649F"/>
    <w:rsid w:val="0048668C"/>
    <w:rsid w:val="00486C3C"/>
    <w:rsid w:val="00486E65"/>
    <w:rsid w:val="00487F44"/>
    <w:rsid w:val="0049187D"/>
    <w:rsid w:val="0049271A"/>
    <w:rsid w:val="00492D9B"/>
    <w:rsid w:val="004931E9"/>
    <w:rsid w:val="00494139"/>
    <w:rsid w:val="0049417B"/>
    <w:rsid w:val="00494B90"/>
    <w:rsid w:val="004959E4"/>
    <w:rsid w:val="004966E4"/>
    <w:rsid w:val="00496865"/>
    <w:rsid w:val="0049687E"/>
    <w:rsid w:val="00496CED"/>
    <w:rsid w:val="00497751"/>
    <w:rsid w:val="00497C3B"/>
    <w:rsid w:val="004A1B09"/>
    <w:rsid w:val="004A2201"/>
    <w:rsid w:val="004A298B"/>
    <w:rsid w:val="004A2C57"/>
    <w:rsid w:val="004A2D17"/>
    <w:rsid w:val="004A355D"/>
    <w:rsid w:val="004A3994"/>
    <w:rsid w:val="004A3A75"/>
    <w:rsid w:val="004A3BB7"/>
    <w:rsid w:val="004A4060"/>
    <w:rsid w:val="004A40FC"/>
    <w:rsid w:val="004A4531"/>
    <w:rsid w:val="004A4AD1"/>
    <w:rsid w:val="004A4BE8"/>
    <w:rsid w:val="004A5EEB"/>
    <w:rsid w:val="004A71B6"/>
    <w:rsid w:val="004A760B"/>
    <w:rsid w:val="004A77D9"/>
    <w:rsid w:val="004B028C"/>
    <w:rsid w:val="004B04BD"/>
    <w:rsid w:val="004B051E"/>
    <w:rsid w:val="004B0D03"/>
    <w:rsid w:val="004B116C"/>
    <w:rsid w:val="004B228B"/>
    <w:rsid w:val="004B26C0"/>
    <w:rsid w:val="004B36EC"/>
    <w:rsid w:val="004B3AED"/>
    <w:rsid w:val="004B3F5E"/>
    <w:rsid w:val="004B463E"/>
    <w:rsid w:val="004B75B5"/>
    <w:rsid w:val="004B7A68"/>
    <w:rsid w:val="004B7BBC"/>
    <w:rsid w:val="004B7F70"/>
    <w:rsid w:val="004B7F74"/>
    <w:rsid w:val="004C0802"/>
    <w:rsid w:val="004C11EF"/>
    <w:rsid w:val="004C188D"/>
    <w:rsid w:val="004C1D33"/>
    <w:rsid w:val="004C2270"/>
    <w:rsid w:val="004C27EE"/>
    <w:rsid w:val="004C2CC4"/>
    <w:rsid w:val="004C357F"/>
    <w:rsid w:val="004C398B"/>
    <w:rsid w:val="004C3AB9"/>
    <w:rsid w:val="004C3DDA"/>
    <w:rsid w:val="004C4306"/>
    <w:rsid w:val="004C4C5F"/>
    <w:rsid w:val="004C5713"/>
    <w:rsid w:val="004C5B66"/>
    <w:rsid w:val="004C6D93"/>
    <w:rsid w:val="004C7038"/>
    <w:rsid w:val="004C75F3"/>
    <w:rsid w:val="004C7B0C"/>
    <w:rsid w:val="004C7E7D"/>
    <w:rsid w:val="004C7E8E"/>
    <w:rsid w:val="004D05DB"/>
    <w:rsid w:val="004D1064"/>
    <w:rsid w:val="004D10AC"/>
    <w:rsid w:val="004D1854"/>
    <w:rsid w:val="004D2B9D"/>
    <w:rsid w:val="004D2C0C"/>
    <w:rsid w:val="004D366A"/>
    <w:rsid w:val="004D3A72"/>
    <w:rsid w:val="004D678E"/>
    <w:rsid w:val="004D6D49"/>
    <w:rsid w:val="004E00DC"/>
    <w:rsid w:val="004E05DA"/>
    <w:rsid w:val="004E086D"/>
    <w:rsid w:val="004E0BB5"/>
    <w:rsid w:val="004E15F0"/>
    <w:rsid w:val="004E25AB"/>
    <w:rsid w:val="004E2980"/>
    <w:rsid w:val="004E2A91"/>
    <w:rsid w:val="004E31B3"/>
    <w:rsid w:val="004E3FEF"/>
    <w:rsid w:val="004E4262"/>
    <w:rsid w:val="004E484A"/>
    <w:rsid w:val="004E4B28"/>
    <w:rsid w:val="004E61E0"/>
    <w:rsid w:val="004E7BB5"/>
    <w:rsid w:val="004E7E62"/>
    <w:rsid w:val="004E7FB9"/>
    <w:rsid w:val="004F0405"/>
    <w:rsid w:val="004F084E"/>
    <w:rsid w:val="004F14D3"/>
    <w:rsid w:val="004F1E3E"/>
    <w:rsid w:val="004F28E1"/>
    <w:rsid w:val="004F2BC0"/>
    <w:rsid w:val="004F3119"/>
    <w:rsid w:val="004F445A"/>
    <w:rsid w:val="004F5028"/>
    <w:rsid w:val="004F5D57"/>
    <w:rsid w:val="004F5DF3"/>
    <w:rsid w:val="004F693B"/>
    <w:rsid w:val="004F6F32"/>
    <w:rsid w:val="00500563"/>
    <w:rsid w:val="00500D98"/>
    <w:rsid w:val="00501712"/>
    <w:rsid w:val="00501917"/>
    <w:rsid w:val="0050199D"/>
    <w:rsid w:val="005021CF"/>
    <w:rsid w:val="00502429"/>
    <w:rsid w:val="00502D10"/>
    <w:rsid w:val="0050345E"/>
    <w:rsid w:val="00503769"/>
    <w:rsid w:val="005053CF"/>
    <w:rsid w:val="00505F37"/>
    <w:rsid w:val="00506B73"/>
    <w:rsid w:val="00507165"/>
    <w:rsid w:val="00507941"/>
    <w:rsid w:val="005110B6"/>
    <w:rsid w:val="005111C4"/>
    <w:rsid w:val="005125E0"/>
    <w:rsid w:val="00512BD9"/>
    <w:rsid w:val="005130B4"/>
    <w:rsid w:val="0051360F"/>
    <w:rsid w:val="0051431E"/>
    <w:rsid w:val="005145BC"/>
    <w:rsid w:val="005159FB"/>
    <w:rsid w:val="00515E9E"/>
    <w:rsid w:val="00515FBD"/>
    <w:rsid w:val="00516DC4"/>
    <w:rsid w:val="00517427"/>
    <w:rsid w:val="00517828"/>
    <w:rsid w:val="00520A49"/>
    <w:rsid w:val="00521FB8"/>
    <w:rsid w:val="00522054"/>
    <w:rsid w:val="00522280"/>
    <w:rsid w:val="0052231E"/>
    <w:rsid w:val="0052390F"/>
    <w:rsid w:val="005245F0"/>
    <w:rsid w:val="0052460A"/>
    <w:rsid w:val="00525672"/>
    <w:rsid w:val="00525BB2"/>
    <w:rsid w:val="00526BF4"/>
    <w:rsid w:val="00526E59"/>
    <w:rsid w:val="00527220"/>
    <w:rsid w:val="0052725C"/>
    <w:rsid w:val="0052731F"/>
    <w:rsid w:val="005278C3"/>
    <w:rsid w:val="00527C2B"/>
    <w:rsid w:val="00527C67"/>
    <w:rsid w:val="00530446"/>
    <w:rsid w:val="005310C3"/>
    <w:rsid w:val="00531837"/>
    <w:rsid w:val="0053258F"/>
    <w:rsid w:val="00532653"/>
    <w:rsid w:val="00532DBD"/>
    <w:rsid w:val="005336AB"/>
    <w:rsid w:val="00533B6B"/>
    <w:rsid w:val="00533B9E"/>
    <w:rsid w:val="00533E40"/>
    <w:rsid w:val="0053422E"/>
    <w:rsid w:val="0053471F"/>
    <w:rsid w:val="00535BC4"/>
    <w:rsid w:val="00536AFC"/>
    <w:rsid w:val="00536DA6"/>
    <w:rsid w:val="0053725C"/>
    <w:rsid w:val="0053734E"/>
    <w:rsid w:val="00537B9F"/>
    <w:rsid w:val="00537F6F"/>
    <w:rsid w:val="005403B5"/>
    <w:rsid w:val="005406FF"/>
    <w:rsid w:val="00540B88"/>
    <w:rsid w:val="00542103"/>
    <w:rsid w:val="005426AF"/>
    <w:rsid w:val="00542BA5"/>
    <w:rsid w:val="00542CEF"/>
    <w:rsid w:val="00542D2C"/>
    <w:rsid w:val="005444A5"/>
    <w:rsid w:val="00544AA9"/>
    <w:rsid w:val="00544FE2"/>
    <w:rsid w:val="005452D9"/>
    <w:rsid w:val="00545A0A"/>
    <w:rsid w:val="005464F8"/>
    <w:rsid w:val="0054724B"/>
    <w:rsid w:val="005502CF"/>
    <w:rsid w:val="00550374"/>
    <w:rsid w:val="0055066C"/>
    <w:rsid w:val="00552B07"/>
    <w:rsid w:val="00552F26"/>
    <w:rsid w:val="00553949"/>
    <w:rsid w:val="00554567"/>
    <w:rsid w:val="0055459F"/>
    <w:rsid w:val="005553FE"/>
    <w:rsid w:val="0055629D"/>
    <w:rsid w:val="005563E2"/>
    <w:rsid w:val="005564C0"/>
    <w:rsid w:val="00557125"/>
    <w:rsid w:val="00557B55"/>
    <w:rsid w:val="00560BC4"/>
    <w:rsid w:val="00560FC3"/>
    <w:rsid w:val="005611A8"/>
    <w:rsid w:val="00561382"/>
    <w:rsid w:val="00561758"/>
    <w:rsid w:val="00561EF9"/>
    <w:rsid w:val="0056281A"/>
    <w:rsid w:val="005634CC"/>
    <w:rsid w:val="00563DCB"/>
    <w:rsid w:val="00563F5F"/>
    <w:rsid w:val="0056441D"/>
    <w:rsid w:val="005644E4"/>
    <w:rsid w:val="00564729"/>
    <w:rsid w:val="0056488C"/>
    <w:rsid w:val="00564ADE"/>
    <w:rsid w:val="005658A5"/>
    <w:rsid w:val="00565991"/>
    <w:rsid w:val="00566555"/>
    <w:rsid w:val="005666A7"/>
    <w:rsid w:val="005666E3"/>
    <w:rsid w:val="005675D5"/>
    <w:rsid w:val="00567E3B"/>
    <w:rsid w:val="005701ED"/>
    <w:rsid w:val="00570675"/>
    <w:rsid w:val="005715BB"/>
    <w:rsid w:val="00571ABA"/>
    <w:rsid w:val="00571E1D"/>
    <w:rsid w:val="00572B4C"/>
    <w:rsid w:val="00572DFB"/>
    <w:rsid w:val="005756E7"/>
    <w:rsid w:val="00575B09"/>
    <w:rsid w:val="00576149"/>
    <w:rsid w:val="00576299"/>
    <w:rsid w:val="005768F9"/>
    <w:rsid w:val="00576C6E"/>
    <w:rsid w:val="00577ABA"/>
    <w:rsid w:val="00577C0E"/>
    <w:rsid w:val="0058029D"/>
    <w:rsid w:val="00580A5D"/>
    <w:rsid w:val="00581A39"/>
    <w:rsid w:val="00582185"/>
    <w:rsid w:val="0058264F"/>
    <w:rsid w:val="005828D4"/>
    <w:rsid w:val="005843FE"/>
    <w:rsid w:val="00584A10"/>
    <w:rsid w:val="00584F6F"/>
    <w:rsid w:val="00585961"/>
    <w:rsid w:val="005863C5"/>
    <w:rsid w:val="00587627"/>
    <w:rsid w:val="00587880"/>
    <w:rsid w:val="00587BED"/>
    <w:rsid w:val="005917D8"/>
    <w:rsid w:val="00591998"/>
    <w:rsid w:val="00592132"/>
    <w:rsid w:val="005924D7"/>
    <w:rsid w:val="00592F0B"/>
    <w:rsid w:val="00593B78"/>
    <w:rsid w:val="00594260"/>
    <w:rsid w:val="00594450"/>
    <w:rsid w:val="005945C4"/>
    <w:rsid w:val="00594D70"/>
    <w:rsid w:val="005950F0"/>
    <w:rsid w:val="00595A00"/>
    <w:rsid w:val="0059638A"/>
    <w:rsid w:val="0059649A"/>
    <w:rsid w:val="005968EC"/>
    <w:rsid w:val="00597F1E"/>
    <w:rsid w:val="005A007B"/>
    <w:rsid w:val="005A08D8"/>
    <w:rsid w:val="005A1071"/>
    <w:rsid w:val="005A13CD"/>
    <w:rsid w:val="005A150B"/>
    <w:rsid w:val="005A15D6"/>
    <w:rsid w:val="005A2112"/>
    <w:rsid w:val="005A2A09"/>
    <w:rsid w:val="005A2ECD"/>
    <w:rsid w:val="005A3369"/>
    <w:rsid w:val="005A35C8"/>
    <w:rsid w:val="005A48B4"/>
    <w:rsid w:val="005A51D3"/>
    <w:rsid w:val="005A5BB8"/>
    <w:rsid w:val="005A5CB0"/>
    <w:rsid w:val="005A5CDB"/>
    <w:rsid w:val="005A65E9"/>
    <w:rsid w:val="005A6E35"/>
    <w:rsid w:val="005A758D"/>
    <w:rsid w:val="005A75C6"/>
    <w:rsid w:val="005B0DE3"/>
    <w:rsid w:val="005B125C"/>
    <w:rsid w:val="005B179E"/>
    <w:rsid w:val="005B1DFA"/>
    <w:rsid w:val="005B21C4"/>
    <w:rsid w:val="005B2972"/>
    <w:rsid w:val="005B2A43"/>
    <w:rsid w:val="005B3587"/>
    <w:rsid w:val="005B36EB"/>
    <w:rsid w:val="005B3819"/>
    <w:rsid w:val="005B3B15"/>
    <w:rsid w:val="005B3F49"/>
    <w:rsid w:val="005B452D"/>
    <w:rsid w:val="005B465A"/>
    <w:rsid w:val="005B487A"/>
    <w:rsid w:val="005B49DF"/>
    <w:rsid w:val="005B4A9E"/>
    <w:rsid w:val="005B51AE"/>
    <w:rsid w:val="005B5783"/>
    <w:rsid w:val="005B5B19"/>
    <w:rsid w:val="005B5BF1"/>
    <w:rsid w:val="005B5D78"/>
    <w:rsid w:val="005B6716"/>
    <w:rsid w:val="005B68C1"/>
    <w:rsid w:val="005C277E"/>
    <w:rsid w:val="005C31F8"/>
    <w:rsid w:val="005C3429"/>
    <w:rsid w:val="005C3549"/>
    <w:rsid w:val="005C41C2"/>
    <w:rsid w:val="005C4959"/>
    <w:rsid w:val="005C4A41"/>
    <w:rsid w:val="005C4BEC"/>
    <w:rsid w:val="005C4F4E"/>
    <w:rsid w:val="005C5516"/>
    <w:rsid w:val="005C6336"/>
    <w:rsid w:val="005C719E"/>
    <w:rsid w:val="005C75BE"/>
    <w:rsid w:val="005C77DB"/>
    <w:rsid w:val="005C7DD0"/>
    <w:rsid w:val="005C7F2C"/>
    <w:rsid w:val="005C7FA0"/>
    <w:rsid w:val="005D052E"/>
    <w:rsid w:val="005D0A67"/>
    <w:rsid w:val="005D112B"/>
    <w:rsid w:val="005D1985"/>
    <w:rsid w:val="005D1B4F"/>
    <w:rsid w:val="005D1F4C"/>
    <w:rsid w:val="005D223C"/>
    <w:rsid w:val="005D25DC"/>
    <w:rsid w:val="005D2FEA"/>
    <w:rsid w:val="005D363D"/>
    <w:rsid w:val="005D3712"/>
    <w:rsid w:val="005D39AF"/>
    <w:rsid w:val="005D3C9B"/>
    <w:rsid w:val="005D4132"/>
    <w:rsid w:val="005D4728"/>
    <w:rsid w:val="005D4AED"/>
    <w:rsid w:val="005D4F30"/>
    <w:rsid w:val="005D53CB"/>
    <w:rsid w:val="005D5543"/>
    <w:rsid w:val="005D566A"/>
    <w:rsid w:val="005D63CF"/>
    <w:rsid w:val="005D7E92"/>
    <w:rsid w:val="005E10A3"/>
    <w:rsid w:val="005E1A45"/>
    <w:rsid w:val="005E1C15"/>
    <w:rsid w:val="005E1F88"/>
    <w:rsid w:val="005E2398"/>
    <w:rsid w:val="005E2F81"/>
    <w:rsid w:val="005E3CE6"/>
    <w:rsid w:val="005E4141"/>
    <w:rsid w:val="005E437F"/>
    <w:rsid w:val="005E445B"/>
    <w:rsid w:val="005E49BF"/>
    <w:rsid w:val="005E4AE8"/>
    <w:rsid w:val="005E5A55"/>
    <w:rsid w:val="005E5ABE"/>
    <w:rsid w:val="005E5C3C"/>
    <w:rsid w:val="005E6D9F"/>
    <w:rsid w:val="005E7266"/>
    <w:rsid w:val="005E7B16"/>
    <w:rsid w:val="005E7B25"/>
    <w:rsid w:val="005E7CC7"/>
    <w:rsid w:val="005E7DDD"/>
    <w:rsid w:val="005F19FC"/>
    <w:rsid w:val="005F262D"/>
    <w:rsid w:val="005F2B74"/>
    <w:rsid w:val="005F32EB"/>
    <w:rsid w:val="005F3BB9"/>
    <w:rsid w:val="005F3C24"/>
    <w:rsid w:val="005F497F"/>
    <w:rsid w:val="005F4A4E"/>
    <w:rsid w:val="005F4CBF"/>
    <w:rsid w:val="005F505D"/>
    <w:rsid w:val="005F50C8"/>
    <w:rsid w:val="005F79BA"/>
    <w:rsid w:val="00601122"/>
    <w:rsid w:val="00601332"/>
    <w:rsid w:val="00602FE6"/>
    <w:rsid w:val="00603023"/>
    <w:rsid w:val="00604A56"/>
    <w:rsid w:val="00604D00"/>
    <w:rsid w:val="00605341"/>
    <w:rsid w:val="006057C2"/>
    <w:rsid w:val="00605900"/>
    <w:rsid w:val="00605DBC"/>
    <w:rsid w:val="00606A06"/>
    <w:rsid w:val="00606C28"/>
    <w:rsid w:val="006072F6"/>
    <w:rsid w:val="00607D61"/>
    <w:rsid w:val="00610399"/>
    <w:rsid w:val="006108A2"/>
    <w:rsid w:val="006116CF"/>
    <w:rsid w:val="00611774"/>
    <w:rsid w:val="00612BAD"/>
    <w:rsid w:val="00612CC2"/>
    <w:rsid w:val="00613156"/>
    <w:rsid w:val="006134B0"/>
    <w:rsid w:val="00613972"/>
    <w:rsid w:val="00613A3C"/>
    <w:rsid w:val="00613E17"/>
    <w:rsid w:val="00613FF0"/>
    <w:rsid w:val="00614601"/>
    <w:rsid w:val="0061474B"/>
    <w:rsid w:val="0061549E"/>
    <w:rsid w:val="00615CB9"/>
    <w:rsid w:val="00616214"/>
    <w:rsid w:val="006163A1"/>
    <w:rsid w:val="00616A12"/>
    <w:rsid w:val="0061735E"/>
    <w:rsid w:val="006178E0"/>
    <w:rsid w:val="00617D21"/>
    <w:rsid w:val="00617F4B"/>
    <w:rsid w:val="00620AAC"/>
    <w:rsid w:val="006211EE"/>
    <w:rsid w:val="00621235"/>
    <w:rsid w:val="006212D9"/>
    <w:rsid w:val="00621D85"/>
    <w:rsid w:val="006226C4"/>
    <w:rsid w:val="00622A3E"/>
    <w:rsid w:val="006232C3"/>
    <w:rsid w:val="00623E5C"/>
    <w:rsid w:val="00623E5F"/>
    <w:rsid w:val="006240D2"/>
    <w:rsid w:val="00624296"/>
    <w:rsid w:val="00624400"/>
    <w:rsid w:val="006254BF"/>
    <w:rsid w:val="0062613D"/>
    <w:rsid w:val="00627083"/>
    <w:rsid w:val="00627235"/>
    <w:rsid w:val="0063167D"/>
    <w:rsid w:val="00631C38"/>
    <w:rsid w:val="006321BA"/>
    <w:rsid w:val="00632E94"/>
    <w:rsid w:val="00633479"/>
    <w:rsid w:val="00633F1B"/>
    <w:rsid w:val="00633F52"/>
    <w:rsid w:val="00634813"/>
    <w:rsid w:val="006363F0"/>
    <w:rsid w:val="006367B5"/>
    <w:rsid w:val="0063698F"/>
    <w:rsid w:val="006377EB"/>
    <w:rsid w:val="00637DE6"/>
    <w:rsid w:val="00640BBF"/>
    <w:rsid w:val="0064115C"/>
    <w:rsid w:val="006413D3"/>
    <w:rsid w:val="0064156F"/>
    <w:rsid w:val="00641F65"/>
    <w:rsid w:val="00642256"/>
    <w:rsid w:val="00642B37"/>
    <w:rsid w:val="00643117"/>
    <w:rsid w:val="006431EA"/>
    <w:rsid w:val="0064471C"/>
    <w:rsid w:val="00647A9B"/>
    <w:rsid w:val="0065056F"/>
    <w:rsid w:val="00651415"/>
    <w:rsid w:val="00651854"/>
    <w:rsid w:val="00651B7D"/>
    <w:rsid w:val="00652068"/>
    <w:rsid w:val="0065271F"/>
    <w:rsid w:val="00652F54"/>
    <w:rsid w:val="00653267"/>
    <w:rsid w:val="00653561"/>
    <w:rsid w:val="00654278"/>
    <w:rsid w:val="00654460"/>
    <w:rsid w:val="00654C6E"/>
    <w:rsid w:val="00654FCF"/>
    <w:rsid w:val="00655A85"/>
    <w:rsid w:val="00656C55"/>
    <w:rsid w:val="00656F16"/>
    <w:rsid w:val="006571BE"/>
    <w:rsid w:val="00657D5D"/>
    <w:rsid w:val="00660228"/>
    <w:rsid w:val="00660265"/>
    <w:rsid w:val="006605A8"/>
    <w:rsid w:val="00660721"/>
    <w:rsid w:val="006611A1"/>
    <w:rsid w:val="006626F1"/>
    <w:rsid w:val="00663426"/>
    <w:rsid w:val="00664DFC"/>
    <w:rsid w:val="0066509B"/>
    <w:rsid w:val="00665C49"/>
    <w:rsid w:val="00666331"/>
    <w:rsid w:val="00666B69"/>
    <w:rsid w:val="00666D8D"/>
    <w:rsid w:val="00666DA1"/>
    <w:rsid w:val="00666F4A"/>
    <w:rsid w:val="0067002A"/>
    <w:rsid w:val="00670839"/>
    <w:rsid w:val="00670880"/>
    <w:rsid w:val="0067110E"/>
    <w:rsid w:val="00671EBC"/>
    <w:rsid w:val="00672ACB"/>
    <w:rsid w:val="00672B1F"/>
    <w:rsid w:val="00672F71"/>
    <w:rsid w:val="006733DE"/>
    <w:rsid w:val="00673F34"/>
    <w:rsid w:val="0067422D"/>
    <w:rsid w:val="00674384"/>
    <w:rsid w:val="00674CED"/>
    <w:rsid w:val="00675232"/>
    <w:rsid w:val="006752E4"/>
    <w:rsid w:val="00675A84"/>
    <w:rsid w:val="00675D6A"/>
    <w:rsid w:val="006760BA"/>
    <w:rsid w:val="006760DC"/>
    <w:rsid w:val="0067655A"/>
    <w:rsid w:val="00680021"/>
    <w:rsid w:val="0068046A"/>
    <w:rsid w:val="006812D4"/>
    <w:rsid w:val="00681755"/>
    <w:rsid w:val="00682126"/>
    <w:rsid w:val="006823BD"/>
    <w:rsid w:val="006826F1"/>
    <w:rsid w:val="006828F1"/>
    <w:rsid w:val="00682A57"/>
    <w:rsid w:val="00683399"/>
    <w:rsid w:val="00685D16"/>
    <w:rsid w:val="00685FA8"/>
    <w:rsid w:val="00686D93"/>
    <w:rsid w:val="00687BC0"/>
    <w:rsid w:val="00687CC0"/>
    <w:rsid w:val="00690A13"/>
    <w:rsid w:val="0069223B"/>
    <w:rsid w:val="0069271F"/>
    <w:rsid w:val="0069317F"/>
    <w:rsid w:val="0069318C"/>
    <w:rsid w:val="006932B5"/>
    <w:rsid w:val="00694366"/>
    <w:rsid w:val="00694E90"/>
    <w:rsid w:val="00694EF6"/>
    <w:rsid w:val="006951FD"/>
    <w:rsid w:val="00695522"/>
    <w:rsid w:val="00695762"/>
    <w:rsid w:val="00695C55"/>
    <w:rsid w:val="00695DAB"/>
    <w:rsid w:val="006965D5"/>
    <w:rsid w:val="00696A17"/>
    <w:rsid w:val="00697034"/>
    <w:rsid w:val="006A1406"/>
    <w:rsid w:val="006A1B48"/>
    <w:rsid w:val="006A2614"/>
    <w:rsid w:val="006A267E"/>
    <w:rsid w:val="006A293D"/>
    <w:rsid w:val="006A299A"/>
    <w:rsid w:val="006A2B70"/>
    <w:rsid w:val="006A2DE1"/>
    <w:rsid w:val="006A3045"/>
    <w:rsid w:val="006A374E"/>
    <w:rsid w:val="006A3FA3"/>
    <w:rsid w:val="006A408B"/>
    <w:rsid w:val="006A42C7"/>
    <w:rsid w:val="006A4FB7"/>
    <w:rsid w:val="006A519D"/>
    <w:rsid w:val="006A5BEE"/>
    <w:rsid w:val="006A5C33"/>
    <w:rsid w:val="006A607B"/>
    <w:rsid w:val="006A61A1"/>
    <w:rsid w:val="006A640A"/>
    <w:rsid w:val="006A6A1E"/>
    <w:rsid w:val="006A6B14"/>
    <w:rsid w:val="006A72E4"/>
    <w:rsid w:val="006B07F6"/>
    <w:rsid w:val="006B0E95"/>
    <w:rsid w:val="006B1154"/>
    <w:rsid w:val="006B1221"/>
    <w:rsid w:val="006B1728"/>
    <w:rsid w:val="006B17DF"/>
    <w:rsid w:val="006B2611"/>
    <w:rsid w:val="006B27CC"/>
    <w:rsid w:val="006B3493"/>
    <w:rsid w:val="006B36C8"/>
    <w:rsid w:val="006B3811"/>
    <w:rsid w:val="006B38F3"/>
    <w:rsid w:val="006B5034"/>
    <w:rsid w:val="006B52AC"/>
    <w:rsid w:val="006B576B"/>
    <w:rsid w:val="006B7A7D"/>
    <w:rsid w:val="006C20F3"/>
    <w:rsid w:val="006C219F"/>
    <w:rsid w:val="006C2377"/>
    <w:rsid w:val="006C2ED0"/>
    <w:rsid w:val="006C3835"/>
    <w:rsid w:val="006C3C60"/>
    <w:rsid w:val="006C4508"/>
    <w:rsid w:val="006C464E"/>
    <w:rsid w:val="006C4C38"/>
    <w:rsid w:val="006C5FAA"/>
    <w:rsid w:val="006C6045"/>
    <w:rsid w:val="006C63C3"/>
    <w:rsid w:val="006C6826"/>
    <w:rsid w:val="006C7194"/>
    <w:rsid w:val="006C7542"/>
    <w:rsid w:val="006C7A77"/>
    <w:rsid w:val="006C7FBC"/>
    <w:rsid w:val="006D015C"/>
    <w:rsid w:val="006D1117"/>
    <w:rsid w:val="006D1A57"/>
    <w:rsid w:val="006D1DCD"/>
    <w:rsid w:val="006D212E"/>
    <w:rsid w:val="006D221A"/>
    <w:rsid w:val="006D23C6"/>
    <w:rsid w:val="006D2724"/>
    <w:rsid w:val="006D29FF"/>
    <w:rsid w:val="006D332E"/>
    <w:rsid w:val="006D3402"/>
    <w:rsid w:val="006D4B40"/>
    <w:rsid w:val="006D55CA"/>
    <w:rsid w:val="006D5B37"/>
    <w:rsid w:val="006D5D4A"/>
    <w:rsid w:val="006D6459"/>
    <w:rsid w:val="006D6931"/>
    <w:rsid w:val="006D69CD"/>
    <w:rsid w:val="006D72AE"/>
    <w:rsid w:val="006D7390"/>
    <w:rsid w:val="006D764C"/>
    <w:rsid w:val="006D7A9C"/>
    <w:rsid w:val="006D7BED"/>
    <w:rsid w:val="006E0AEC"/>
    <w:rsid w:val="006E15C8"/>
    <w:rsid w:val="006E2603"/>
    <w:rsid w:val="006E297B"/>
    <w:rsid w:val="006E2B8A"/>
    <w:rsid w:val="006E2C56"/>
    <w:rsid w:val="006E2F02"/>
    <w:rsid w:val="006E3FC6"/>
    <w:rsid w:val="006E4005"/>
    <w:rsid w:val="006E473B"/>
    <w:rsid w:val="006E5821"/>
    <w:rsid w:val="006E5B78"/>
    <w:rsid w:val="006E6945"/>
    <w:rsid w:val="006E7460"/>
    <w:rsid w:val="006F006A"/>
    <w:rsid w:val="006F00C0"/>
    <w:rsid w:val="006F01DC"/>
    <w:rsid w:val="006F0ECB"/>
    <w:rsid w:val="006F1147"/>
    <w:rsid w:val="006F2142"/>
    <w:rsid w:val="006F21C7"/>
    <w:rsid w:val="006F2930"/>
    <w:rsid w:val="006F2CDD"/>
    <w:rsid w:val="006F3376"/>
    <w:rsid w:val="006F3598"/>
    <w:rsid w:val="006F3619"/>
    <w:rsid w:val="006F4B50"/>
    <w:rsid w:val="006F4E10"/>
    <w:rsid w:val="006F54AF"/>
    <w:rsid w:val="006F5AA1"/>
    <w:rsid w:val="006F6C47"/>
    <w:rsid w:val="006F6D5F"/>
    <w:rsid w:val="006F7038"/>
    <w:rsid w:val="006F75FE"/>
    <w:rsid w:val="006F77C4"/>
    <w:rsid w:val="006F7C47"/>
    <w:rsid w:val="0070108C"/>
    <w:rsid w:val="00701639"/>
    <w:rsid w:val="00701651"/>
    <w:rsid w:val="00702BDA"/>
    <w:rsid w:val="007033BF"/>
    <w:rsid w:val="00703E38"/>
    <w:rsid w:val="0070422D"/>
    <w:rsid w:val="00704266"/>
    <w:rsid w:val="0070431E"/>
    <w:rsid w:val="00704606"/>
    <w:rsid w:val="00704649"/>
    <w:rsid w:val="0070485D"/>
    <w:rsid w:val="007049A9"/>
    <w:rsid w:val="0070501F"/>
    <w:rsid w:val="00705873"/>
    <w:rsid w:val="00706B87"/>
    <w:rsid w:val="00706CE0"/>
    <w:rsid w:val="00706D74"/>
    <w:rsid w:val="007076E5"/>
    <w:rsid w:val="00710250"/>
    <w:rsid w:val="00711006"/>
    <w:rsid w:val="0071178E"/>
    <w:rsid w:val="00711C96"/>
    <w:rsid w:val="00712A56"/>
    <w:rsid w:val="00712DDE"/>
    <w:rsid w:val="0071310B"/>
    <w:rsid w:val="007133A9"/>
    <w:rsid w:val="007134C5"/>
    <w:rsid w:val="00713EF2"/>
    <w:rsid w:val="007140E3"/>
    <w:rsid w:val="00715171"/>
    <w:rsid w:val="00715450"/>
    <w:rsid w:val="00715EC5"/>
    <w:rsid w:val="00715F70"/>
    <w:rsid w:val="0071677B"/>
    <w:rsid w:val="00716E48"/>
    <w:rsid w:val="00717A4F"/>
    <w:rsid w:val="007204F9"/>
    <w:rsid w:val="007206CF"/>
    <w:rsid w:val="0072120B"/>
    <w:rsid w:val="007217D8"/>
    <w:rsid w:val="00721FEA"/>
    <w:rsid w:val="00722086"/>
    <w:rsid w:val="00722A4A"/>
    <w:rsid w:val="0072353B"/>
    <w:rsid w:val="00723DB6"/>
    <w:rsid w:val="00724255"/>
    <w:rsid w:val="00724470"/>
    <w:rsid w:val="00724508"/>
    <w:rsid w:val="00724511"/>
    <w:rsid w:val="007246BA"/>
    <w:rsid w:val="00724838"/>
    <w:rsid w:val="00724A27"/>
    <w:rsid w:val="00724DA9"/>
    <w:rsid w:val="00724EFE"/>
    <w:rsid w:val="0072726C"/>
    <w:rsid w:val="00727678"/>
    <w:rsid w:val="007305B4"/>
    <w:rsid w:val="007309CE"/>
    <w:rsid w:val="007309E3"/>
    <w:rsid w:val="00731688"/>
    <w:rsid w:val="0073198E"/>
    <w:rsid w:val="00731CE1"/>
    <w:rsid w:val="00732658"/>
    <w:rsid w:val="00732838"/>
    <w:rsid w:val="00732AAF"/>
    <w:rsid w:val="00733055"/>
    <w:rsid w:val="0073348F"/>
    <w:rsid w:val="007338EF"/>
    <w:rsid w:val="00734460"/>
    <w:rsid w:val="007345D2"/>
    <w:rsid w:val="00734C70"/>
    <w:rsid w:val="007359C6"/>
    <w:rsid w:val="00735B8E"/>
    <w:rsid w:val="00735C7F"/>
    <w:rsid w:val="00735F9D"/>
    <w:rsid w:val="0073643B"/>
    <w:rsid w:val="007371C1"/>
    <w:rsid w:val="0073757B"/>
    <w:rsid w:val="00737FB2"/>
    <w:rsid w:val="0074041E"/>
    <w:rsid w:val="00740483"/>
    <w:rsid w:val="007405DE"/>
    <w:rsid w:val="00741B12"/>
    <w:rsid w:val="00741F69"/>
    <w:rsid w:val="0074223D"/>
    <w:rsid w:val="007425A5"/>
    <w:rsid w:val="00742A63"/>
    <w:rsid w:val="00743796"/>
    <w:rsid w:val="00743B7D"/>
    <w:rsid w:val="00743EBB"/>
    <w:rsid w:val="007442F1"/>
    <w:rsid w:val="00744381"/>
    <w:rsid w:val="00744587"/>
    <w:rsid w:val="007451EB"/>
    <w:rsid w:val="007453CB"/>
    <w:rsid w:val="0074558D"/>
    <w:rsid w:val="00745AEE"/>
    <w:rsid w:val="00746BF3"/>
    <w:rsid w:val="00747467"/>
    <w:rsid w:val="007476C7"/>
    <w:rsid w:val="007478B0"/>
    <w:rsid w:val="00747C3C"/>
    <w:rsid w:val="00747D26"/>
    <w:rsid w:val="007510E7"/>
    <w:rsid w:val="007512C9"/>
    <w:rsid w:val="00751371"/>
    <w:rsid w:val="00751731"/>
    <w:rsid w:val="00752291"/>
    <w:rsid w:val="0075247D"/>
    <w:rsid w:val="00752606"/>
    <w:rsid w:val="00752A2B"/>
    <w:rsid w:val="00752DCF"/>
    <w:rsid w:val="0075319D"/>
    <w:rsid w:val="00753570"/>
    <w:rsid w:val="00753751"/>
    <w:rsid w:val="0075393A"/>
    <w:rsid w:val="00753F40"/>
    <w:rsid w:val="00755537"/>
    <w:rsid w:val="0075580D"/>
    <w:rsid w:val="00757782"/>
    <w:rsid w:val="00757E5A"/>
    <w:rsid w:val="007601B4"/>
    <w:rsid w:val="00760A0A"/>
    <w:rsid w:val="0076197F"/>
    <w:rsid w:val="0076211B"/>
    <w:rsid w:val="0076264A"/>
    <w:rsid w:val="007633BF"/>
    <w:rsid w:val="007634E3"/>
    <w:rsid w:val="00763576"/>
    <w:rsid w:val="00763656"/>
    <w:rsid w:val="007638B5"/>
    <w:rsid w:val="00763AC0"/>
    <w:rsid w:val="00763CA9"/>
    <w:rsid w:val="007641E5"/>
    <w:rsid w:val="00764E97"/>
    <w:rsid w:val="0076552A"/>
    <w:rsid w:val="0076580E"/>
    <w:rsid w:val="007660F3"/>
    <w:rsid w:val="00766480"/>
    <w:rsid w:val="00766D7B"/>
    <w:rsid w:val="00767E21"/>
    <w:rsid w:val="00770B97"/>
    <w:rsid w:val="00771C31"/>
    <w:rsid w:val="007722D0"/>
    <w:rsid w:val="0077247D"/>
    <w:rsid w:val="00772A4F"/>
    <w:rsid w:val="00772E00"/>
    <w:rsid w:val="0077337D"/>
    <w:rsid w:val="00773D72"/>
    <w:rsid w:val="00775366"/>
    <w:rsid w:val="00775E74"/>
    <w:rsid w:val="00776334"/>
    <w:rsid w:val="00776393"/>
    <w:rsid w:val="00776B66"/>
    <w:rsid w:val="00777BAE"/>
    <w:rsid w:val="00777DAF"/>
    <w:rsid w:val="00780111"/>
    <w:rsid w:val="00780441"/>
    <w:rsid w:val="00781ABE"/>
    <w:rsid w:val="007829FC"/>
    <w:rsid w:val="00782C6D"/>
    <w:rsid w:val="0078323B"/>
    <w:rsid w:val="00783443"/>
    <w:rsid w:val="00783D22"/>
    <w:rsid w:val="00784219"/>
    <w:rsid w:val="0078448C"/>
    <w:rsid w:val="00784520"/>
    <w:rsid w:val="00784615"/>
    <w:rsid w:val="00784901"/>
    <w:rsid w:val="00784937"/>
    <w:rsid w:val="00784AA6"/>
    <w:rsid w:val="00785810"/>
    <w:rsid w:val="00785CF7"/>
    <w:rsid w:val="007869EA"/>
    <w:rsid w:val="00786A37"/>
    <w:rsid w:val="00786BD8"/>
    <w:rsid w:val="00786DD0"/>
    <w:rsid w:val="0079045C"/>
    <w:rsid w:val="007907C5"/>
    <w:rsid w:val="00791407"/>
    <w:rsid w:val="00791433"/>
    <w:rsid w:val="007915C9"/>
    <w:rsid w:val="0079186A"/>
    <w:rsid w:val="00791E3E"/>
    <w:rsid w:val="00793D5A"/>
    <w:rsid w:val="00793F5B"/>
    <w:rsid w:val="00795406"/>
    <w:rsid w:val="00796246"/>
    <w:rsid w:val="0079665A"/>
    <w:rsid w:val="00796F74"/>
    <w:rsid w:val="0079740A"/>
    <w:rsid w:val="00797D7E"/>
    <w:rsid w:val="007A03E5"/>
    <w:rsid w:val="007A0B09"/>
    <w:rsid w:val="007A1629"/>
    <w:rsid w:val="007A20F9"/>
    <w:rsid w:val="007A234B"/>
    <w:rsid w:val="007A28AB"/>
    <w:rsid w:val="007A2BC3"/>
    <w:rsid w:val="007A2E4E"/>
    <w:rsid w:val="007A3653"/>
    <w:rsid w:val="007A4026"/>
    <w:rsid w:val="007A4142"/>
    <w:rsid w:val="007A4D93"/>
    <w:rsid w:val="007A50CF"/>
    <w:rsid w:val="007A5819"/>
    <w:rsid w:val="007A6E0E"/>
    <w:rsid w:val="007A6E18"/>
    <w:rsid w:val="007B13D2"/>
    <w:rsid w:val="007B1594"/>
    <w:rsid w:val="007B167E"/>
    <w:rsid w:val="007B1DCA"/>
    <w:rsid w:val="007B24CA"/>
    <w:rsid w:val="007B27FF"/>
    <w:rsid w:val="007B2C9A"/>
    <w:rsid w:val="007B3AE9"/>
    <w:rsid w:val="007B442E"/>
    <w:rsid w:val="007B4A1A"/>
    <w:rsid w:val="007B609D"/>
    <w:rsid w:val="007B60AF"/>
    <w:rsid w:val="007B62E3"/>
    <w:rsid w:val="007B6455"/>
    <w:rsid w:val="007B668A"/>
    <w:rsid w:val="007B6BD0"/>
    <w:rsid w:val="007B7DF6"/>
    <w:rsid w:val="007C007B"/>
    <w:rsid w:val="007C058B"/>
    <w:rsid w:val="007C1659"/>
    <w:rsid w:val="007C293F"/>
    <w:rsid w:val="007C2FA1"/>
    <w:rsid w:val="007C545F"/>
    <w:rsid w:val="007C57DB"/>
    <w:rsid w:val="007C6C06"/>
    <w:rsid w:val="007C6F68"/>
    <w:rsid w:val="007C70AC"/>
    <w:rsid w:val="007C73A0"/>
    <w:rsid w:val="007C7476"/>
    <w:rsid w:val="007C75E9"/>
    <w:rsid w:val="007C78B5"/>
    <w:rsid w:val="007D0828"/>
    <w:rsid w:val="007D0C0C"/>
    <w:rsid w:val="007D103C"/>
    <w:rsid w:val="007D1589"/>
    <w:rsid w:val="007D1B2B"/>
    <w:rsid w:val="007D1FC2"/>
    <w:rsid w:val="007D414F"/>
    <w:rsid w:val="007D42B7"/>
    <w:rsid w:val="007D4D4E"/>
    <w:rsid w:val="007D671E"/>
    <w:rsid w:val="007D6835"/>
    <w:rsid w:val="007D6D02"/>
    <w:rsid w:val="007D6F8D"/>
    <w:rsid w:val="007D722C"/>
    <w:rsid w:val="007E02EF"/>
    <w:rsid w:val="007E1468"/>
    <w:rsid w:val="007E18AF"/>
    <w:rsid w:val="007E1BFD"/>
    <w:rsid w:val="007E2608"/>
    <w:rsid w:val="007E26C6"/>
    <w:rsid w:val="007E2FB7"/>
    <w:rsid w:val="007E3349"/>
    <w:rsid w:val="007E366F"/>
    <w:rsid w:val="007E3E52"/>
    <w:rsid w:val="007E3FCC"/>
    <w:rsid w:val="007E40A1"/>
    <w:rsid w:val="007E4BE9"/>
    <w:rsid w:val="007E5A1F"/>
    <w:rsid w:val="007E5C9A"/>
    <w:rsid w:val="007E6149"/>
    <w:rsid w:val="007E6BBF"/>
    <w:rsid w:val="007E6FE9"/>
    <w:rsid w:val="007E701A"/>
    <w:rsid w:val="007E7109"/>
    <w:rsid w:val="007E7E4A"/>
    <w:rsid w:val="007E7FA5"/>
    <w:rsid w:val="007F0216"/>
    <w:rsid w:val="007F1290"/>
    <w:rsid w:val="007F143E"/>
    <w:rsid w:val="007F1460"/>
    <w:rsid w:val="007F1DF5"/>
    <w:rsid w:val="007F1F07"/>
    <w:rsid w:val="007F2100"/>
    <w:rsid w:val="007F2C78"/>
    <w:rsid w:val="007F2EBB"/>
    <w:rsid w:val="007F3132"/>
    <w:rsid w:val="007F51A4"/>
    <w:rsid w:val="007F6074"/>
    <w:rsid w:val="007F6D2C"/>
    <w:rsid w:val="007F7697"/>
    <w:rsid w:val="007F77D7"/>
    <w:rsid w:val="007F7909"/>
    <w:rsid w:val="007F79DE"/>
    <w:rsid w:val="00800185"/>
    <w:rsid w:val="008005F8"/>
    <w:rsid w:val="00800803"/>
    <w:rsid w:val="00800A29"/>
    <w:rsid w:val="00800B40"/>
    <w:rsid w:val="00800FC6"/>
    <w:rsid w:val="0080132B"/>
    <w:rsid w:val="0080160B"/>
    <w:rsid w:val="0080170A"/>
    <w:rsid w:val="008017EB"/>
    <w:rsid w:val="00801EB1"/>
    <w:rsid w:val="00802614"/>
    <w:rsid w:val="008030CD"/>
    <w:rsid w:val="008042FE"/>
    <w:rsid w:val="0080433B"/>
    <w:rsid w:val="00804DDF"/>
    <w:rsid w:val="00805645"/>
    <w:rsid w:val="008068A4"/>
    <w:rsid w:val="00807245"/>
    <w:rsid w:val="00810CED"/>
    <w:rsid w:val="0081189C"/>
    <w:rsid w:val="00812187"/>
    <w:rsid w:val="008131CE"/>
    <w:rsid w:val="00813C9A"/>
    <w:rsid w:val="00814374"/>
    <w:rsid w:val="00814DB2"/>
    <w:rsid w:val="00814E03"/>
    <w:rsid w:val="00815CD9"/>
    <w:rsid w:val="008161FA"/>
    <w:rsid w:val="008162A0"/>
    <w:rsid w:val="00816B9F"/>
    <w:rsid w:val="0081739A"/>
    <w:rsid w:val="0082003F"/>
    <w:rsid w:val="008203E7"/>
    <w:rsid w:val="008209F0"/>
    <w:rsid w:val="00821140"/>
    <w:rsid w:val="00821C42"/>
    <w:rsid w:val="00821D28"/>
    <w:rsid w:val="00821F26"/>
    <w:rsid w:val="00822A68"/>
    <w:rsid w:val="00822BA6"/>
    <w:rsid w:val="00822F46"/>
    <w:rsid w:val="00822FAD"/>
    <w:rsid w:val="008235E8"/>
    <w:rsid w:val="00824153"/>
    <w:rsid w:val="00824645"/>
    <w:rsid w:val="0082538A"/>
    <w:rsid w:val="00825DA0"/>
    <w:rsid w:val="0082617A"/>
    <w:rsid w:val="008265E4"/>
    <w:rsid w:val="00826787"/>
    <w:rsid w:val="0082723D"/>
    <w:rsid w:val="00827329"/>
    <w:rsid w:val="00827566"/>
    <w:rsid w:val="00827C4F"/>
    <w:rsid w:val="00827DF6"/>
    <w:rsid w:val="008303CA"/>
    <w:rsid w:val="0083056C"/>
    <w:rsid w:val="00830699"/>
    <w:rsid w:val="008326CD"/>
    <w:rsid w:val="008328D5"/>
    <w:rsid w:val="00833586"/>
    <w:rsid w:val="0083425F"/>
    <w:rsid w:val="008348E5"/>
    <w:rsid w:val="00835426"/>
    <w:rsid w:val="00836C3B"/>
    <w:rsid w:val="00837059"/>
    <w:rsid w:val="0083759C"/>
    <w:rsid w:val="00837A85"/>
    <w:rsid w:val="00837AEC"/>
    <w:rsid w:val="008412E0"/>
    <w:rsid w:val="008421F7"/>
    <w:rsid w:val="0084222A"/>
    <w:rsid w:val="00842284"/>
    <w:rsid w:val="00842683"/>
    <w:rsid w:val="0084356F"/>
    <w:rsid w:val="00844586"/>
    <w:rsid w:val="00844F89"/>
    <w:rsid w:val="008451A9"/>
    <w:rsid w:val="0084574D"/>
    <w:rsid w:val="008462EE"/>
    <w:rsid w:val="00847232"/>
    <w:rsid w:val="00850010"/>
    <w:rsid w:val="0085030C"/>
    <w:rsid w:val="0085075A"/>
    <w:rsid w:val="008510C6"/>
    <w:rsid w:val="0085273E"/>
    <w:rsid w:val="008527AB"/>
    <w:rsid w:val="0085280E"/>
    <w:rsid w:val="00852E20"/>
    <w:rsid w:val="008532A9"/>
    <w:rsid w:val="008534C6"/>
    <w:rsid w:val="00854098"/>
    <w:rsid w:val="00854121"/>
    <w:rsid w:val="00854316"/>
    <w:rsid w:val="008544B0"/>
    <w:rsid w:val="00855259"/>
    <w:rsid w:val="0085783A"/>
    <w:rsid w:val="008602A8"/>
    <w:rsid w:val="00860892"/>
    <w:rsid w:val="00860BAE"/>
    <w:rsid w:val="0086101E"/>
    <w:rsid w:val="0086185D"/>
    <w:rsid w:val="0086318B"/>
    <w:rsid w:val="008632F5"/>
    <w:rsid w:val="00863437"/>
    <w:rsid w:val="008634EB"/>
    <w:rsid w:val="00863C4D"/>
    <w:rsid w:val="008642F1"/>
    <w:rsid w:val="008652BB"/>
    <w:rsid w:val="00865D09"/>
    <w:rsid w:val="00866302"/>
    <w:rsid w:val="00866523"/>
    <w:rsid w:val="00866546"/>
    <w:rsid w:val="008678EE"/>
    <w:rsid w:val="00867F5A"/>
    <w:rsid w:val="00870433"/>
    <w:rsid w:val="00870D5E"/>
    <w:rsid w:val="00870F4C"/>
    <w:rsid w:val="008716C1"/>
    <w:rsid w:val="0087189E"/>
    <w:rsid w:val="00871FC0"/>
    <w:rsid w:val="00872CBF"/>
    <w:rsid w:val="0087328B"/>
    <w:rsid w:val="00873AFF"/>
    <w:rsid w:val="00873B62"/>
    <w:rsid w:val="0087447F"/>
    <w:rsid w:val="00874C3F"/>
    <w:rsid w:val="00874CE0"/>
    <w:rsid w:val="008757AD"/>
    <w:rsid w:val="00875C1F"/>
    <w:rsid w:val="00876AA0"/>
    <w:rsid w:val="00876BF9"/>
    <w:rsid w:val="00876FEF"/>
    <w:rsid w:val="00877625"/>
    <w:rsid w:val="008802F8"/>
    <w:rsid w:val="00880394"/>
    <w:rsid w:val="0088042B"/>
    <w:rsid w:val="0088043F"/>
    <w:rsid w:val="00881299"/>
    <w:rsid w:val="0088189C"/>
    <w:rsid w:val="008826B5"/>
    <w:rsid w:val="00882DCD"/>
    <w:rsid w:val="00882ED1"/>
    <w:rsid w:val="008834F1"/>
    <w:rsid w:val="008839C0"/>
    <w:rsid w:val="008849EE"/>
    <w:rsid w:val="00884BE0"/>
    <w:rsid w:val="00884F74"/>
    <w:rsid w:val="0088625B"/>
    <w:rsid w:val="00886E63"/>
    <w:rsid w:val="0088738C"/>
    <w:rsid w:val="008875B5"/>
    <w:rsid w:val="00887AEC"/>
    <w:rsid w:val="00887E6A"/>
    <w:rsid w:val="008902D5"/>
    <w:rsid w:val="008911D2"/>
    <w:rsid w:val="0089174E"/>
    <w:rsid w:val="00891915"/>
    <w:rsid w:val="00891E21"/>
    <w:rsid w:val="00891F9E"/>
    <w:rsid w:val="00892090"/>
    <w:rsid w:val="008922D2"/>
    <w:rsid w:val="00892FC6"/>
    <w:rsid w:val="0089338E"/>
    <w:rsid w:val="00894132"/>
    <w:rsid w:val="008944B1"/>
    <w:rsid w:val="008944B8"/>
    <w:rsid w:val="0089454D"/>
    <w:rsid w:val="00894D6E"/>
    <w:rsid w:val="0089548C"/>
    <w:rsid w:val="00895F68"/>
    <w:rsid w:val="00896C06"/>
    <w:rsid w:val="00896E1D"/>
    <w:rsid w:val="0089716A"/>
    <w:rsid w:val="00897E3B"/>
    <w:rsid w:val="008A0ED6"/>
    <w:rsid w:val="008A18D9"/>
    <w:rsid w:val="008A244B"/>
    <w:rsid w:val="008A2BA1"/>
    <w:rsid w:val="008A2EEA"/>
    <w:rsid w:val="008A3727"/>
    <w:rsid w:val="008A3E3B"/>
    <w:rsid w:val="008A42AC"/>
    <w:rsid w:val="008A47AA"/>
    <w:rsid w:val="008A49FA"/>
    <w:rsid w:val="008A4BFB"/>
    <w:rsid w:val="008A5201"/>
    <w:rsid w:val="008A5248"/>
    <w:rsid w:val="008A5992"/>
    <w:rsid w:val="008A790E"/>
    <w:rsid w:val="008B02C8"/>
    <w:rsid w:val="008B0400"/>
    <w:rsid w:val="008B05B3"/>
    <w:rsid w:val="008B0AC3"/>
    <w:rsid w:val="008B0DC1"/>
    <w:rsid w:val="008B20AB"/>
    <w:rsid w:val="008B2962"/>
    <w:rsid w:val="008B3437"/>
    <w:rsid w:val="008B37E0"/>
    <w:rsid w:val="008B3DF8"/>
    <w:rsid w:val="008B4608"/>
    <w:rsid w:val="008B46AC"/>
    <w:rsid w:val="008B4A4E"/>
    <w:rsid w:val="008B4DF8"/>
    <w:rsid w:val="008B541D"/>
    <w:rsid w:val="008B5502"/>
    <w:rsid w:val="008B584C"/>
    <w:rsid w:val="008B5BE7"/>
    <w:rsid w:val="008B6F74"/>
    <w:rsid w:val="008B6FCF"/>
    <w:rsid w:val="008B7A61"/>
    <w:rsid w:val="008B7DEF"/>
    <w:rsid w:val="008C0134"/>
    <w:rsid w:val="008C08CC"/>
    <w:rsid w:val="008C0B08"/>
    <w:rsid w:val="008C1482"/>
    <w:rsid w:val="008C164B"/>
    <w:rsid w:val="008C1A7D"/>
    <w:rsid w:val="008C1CC1"/>
    <w:rsid w:val="008C41DF"/>
    <w:rsid w:val="008C5145"/>
    <w:rsid w:val="008C5E72"/>
    <w:rsid w:val="008C607F"/>
    <w:rsid w:val="008C60F9"/>
    <w:rsid w:val="008C64DE"/>
    <w:rsid w:val="008C67D8"/>
    <w:rsid w:val="008C6ECB"/>
    <w:rsid w:val="008C70B1"/>
    <w:rsid w:val="008C7931"/>
    <w:rsid w:val="008C7DCD"/>
    <w:rsid w:val="008C7F34"/>
    <w:rsid w:val="008D0F9A"/>
    <w:rsid w:val="008D2591"/>
    <w:rsid w:val="008D2612"/>
    <w:rsid w:val="008D3594"/>
    <w:rsid w:val="008D38C1"/>
    <w:rsid w:val="008D451C"/>
    <w:rsid w:val="008D4ECB"/>
    <w:rsid w:val="008D518E"/>
    <w:rsid w:val="008D558D"/>
    <w:rsid w:val="008D5956"/>
    <w:rsid w:val="008D599E"/>
    <w:rsid w:val="008D59F0"/>
    <w:rsid w:val="008D5ED1"/>
    <w:rsid w:val="008D62C2"/>
    <w:rsid w:val="008D64EA"/>
    <w:rsid w:val="008D69FD"/>
    <w:rsid w:val="008D70A1"/>
    <w:rsid w:val="008D72F8"/>
    <w:rsid w:val="008D77A4"/>
    <w:rsid w:val="008D77F2"/>
    <w:rsid w:val="008D7AB4"/>
    <w:rsid w:val="008E02E6"/>
    <w:rsid w:val="008E06B6"/>
    <w:rsid w:val="008E1D9D"/>
    <w:rsid w:val="008E2D89"/>
    <w:rsid w:val="008E2DA2"/>
    <w:rsid w:val="008E2E65"/>
    <w:rsid w:val="008E3AC0"/>
    <w:rsid w:val="008E416C"/>
    <w:rsid w:val="008E4701"/>
    <w:rsid w:val="008E4F79"/>
    <w:rsid w:val="008E503B"/>
    <w:rsid w:val="008E5549"/>
    <w:rsid w:val="008E7000"/>
    <w:rsid w:val="008E767F"/>
    <w:rsid w:val="008E7BB0"/>
    <w:rsid w:val="008F06AF"/>
    <w:rsid w:val="008F1BDF"/>
    <w:rsid w:val="008F23A5"/>
    <w:rsid w:val="008F34A5"/>
    <w:rsid w:val="008F3F01"/>
    <w:rsid w:val="008F4B21"/>
    <w:rsid w:val="008F5347"/>
    <w:rsid w:val="008F53C0"/>
    <w:rsid w:val="008F626F"/>
    <w:rsid w:val="008F64F8"/>
    <w:rsid w:val="008F6E07"/>
    <w:rsid w:val="009005AC"/>
    <w:rsid w:val="0090086E"/>
    <w:rsid w:val="009012CC"/>
    <w:rsid w:val="00901688"/>
    <w:rsid w:val="00902108"/>
    <w:rsid w:val="00902324"/>
    <w:rsid w:val="009024A4"/>
    <w:rsid w:val="00903011"/>
    <w:rsid w:val="00903408"/>
    <w:rsid w:val="00903627"/>
    <w:rsid w:val="00903B4C"/>
    <w:rsid w:val="0090415F"/>
    <w:rsid w:val="00904E2B"/>
    <w:rsid w:val="00904E3A"/>
    <w:rsid w:val="00905701"/>
    <w:rsid w:val="00905707"/>
    <w:rsid w:val="00905B21"/>
    <w:rsid w:val="00905BC9"/>
    <w:rsid w:val="00906372"/>
    <w:rsid w:val="00906587"/>
    <w:rsid w:val="0090681A"/>
    <w:rsid w:val="0090692C"/>
    <w:rsid w:val="00906A14"/>
    <w:rsid w:val="0090707A"/>
    <w:rsid w:val="00907159"/>
    <w:rsid w:val="0090734A"/>
    <w:rsid w:val="0091008C"/>
    <w:rsid w:val="009101D1"/>
    <w:rsid w:val="009113D0"/>
    <w:rsid w:val="00911832"/>
    <w:rsid w:val="00911B9F"/>
    <w:rsid w:val="009120D9"/>
    <w:rsid w:val="0091268A"/>
    <w:rsid w:val="00912EE7"/>
    <w:rsid w:val="0091408A"/>
    <w:rsid w:val="0091416E"/>
    <w:rsid w:val="00915B4D"/>
    <w:rsid w:val="00917228"/>
    <w:rsid w:val="0091725C"/>
    <w:rsid w:val="00917710"/>
    <w:rsid w:val="00917AB0"/>
    <w:rsid w:val="00920039"/>
    <w:rsid w:val="0092051B"/>
    <w:rsid w:val="00920DD5"/>
    <w:rsid w:val="00921322"/>
    <w:rsid w:val="00921CDA"/>
    <w:rsid w:val="00922623"/>
    <w:rsid w:val="00922AFD"/>
    <w:rsid w:val="00923122"/>
    <w:rsid w:val="009236F8"/>
    <w:rsid w:val="0092421F"/>
    <w:rsid w:val="009243F7"/>
    <w:rsid w:val="00925D41"/>
    <w:rsid w:val="00925D5D"/>
    <w:rsid w:val="00925E13"/>
    <w:rsid w:val="0092696D"/>
    <w:rsid w:val="00926AE6"/>
    <w:rsid w:val="00927E75"/>
    <w:rsid w:val="009302A7"/>
    <w:rsid w:val="009304FB"/>
    <w:rsid w:val="00930D7C"/>
    <w:rsid w:val="00931098"/>
    <w:rsid w:val="0093138D"/>
    <w:rsid w:val="009314EF"/>
    <w:rsid w:val="00931720"/>
    <w:rsid w:val="00931D6F"/>
    <w:rsid w:val="00932280"/>
    <w:rsid w:val="009323D1"/>
    <w:rsid w:val="0093259C"/>
    <w:rsid w:val="009325F2"/>
    <w:rsid w:val="0093310B"/>
    <w:rsid w:val="009333DA"/>
    <w:rsid w:val="0093381B"/>
    <w:rsid w:val="00934DE0"/>
    <w:rsid w:val="0093536A"/>
    <w:rsid w:val="0093587B"/>
    <w:rsid w:val="00935F25"/>
    <w:rsid w:val="0093628B"/>
    <w:rsid w:val="0093645D"/>
    <w:rsid w:val="00936471"/>
    <w:rsid w:val="00936919"/>
    <w:rsid w:val="00936FF4"/>
    <w:rsid w:val="00937216"/>
    <w:rsid w:val="00937309"/>
    <w:rsid w:val="00937474"/>
    <w:rsid w:val="00937605"/>
    <w:rsid w:val="00937B61"/>
    <w:rsid w:val="00937F9D"/>
    <w:rsid w:val="009404F7"/>
    <w:rsid w:val="009415F0"/>
    <w:rsid w:val="00942361"/>
    <w:rsid w:val="00942B92"/>
    <w:rsid w:val="00942D68"/>
    <w:rsid w:val="00942E91"/>
    <w:rsid w:val="0094321D"/>
    <w:rsid w:val="009432D2"/>
    <w:rsid w:val="00943686"/>
    <w:rsid w:val="009437F5"/>
    <w:rsid w:val="009439C7"/>
    <w:rsid w:val="00944BBD"/>
    <w:rsid w:val="00944CE4"/>
    <w:rsid w:val="0094504B"/>
    <w:rsid w:val="00945983"/>
    <w:rsid w:val="00945A43"/>
    <w:rsid w:val="0094645F"/>
    <w:rsid w:val="00946A6E"/>
    <w:rsid w:val="00947871"/>
    <w:rsid w:val="0094799A"/>
    <w:rsid w:val="0095012A"/>
    <w:rsid w:val="00951A78"/>
    <w:rsid w:val="00952AB8"/>
    <w:rsid w:val="0095341A"/>
    <w:rsid w:val="00954488"/>
    <w:rsid w:val="00954BA3"/>
    <w:rsid w:val="009550B0"/>
    <w:rsid w:val="00956070"/>
    <w:rsid w:val="009567DF"/>
    <w:rsid w:val="00956A89"/>
    <w:rsid w:val="009572B8"/>
    <w:rsid w:val="0095756C"/>
    <w:rsid w:val="009606EF"/>
    <w:rsid w:val="00960FCA"/>
    <w:rsid w:val="00961BE0"/>
    <w:rsid w:val="00961CFE"/>
    <w:rsid w:val="00961F3A"/>
    <w:rsid w:val="009628DB"/>
    <w:rsid w:val="00962CE8"/>
    <w:rsid w:val="009631C2"/>
    <w:rsid w:val="00963B36"/>
    <w:rsid w:val="00964296"/>
    <w:rsid w:val="00965D39"/>
    <w:rsid w:val="00966425"/>
    <w:rsid w:val="00966796"/>
    <w:rsid w:val="00966EF7"/>
    <w:rsid w:val="009674B6"/>
    <w:rsid w:val="009674C6"/>
    <w:rsid w:val="00967A24"/>
    <w:rsid w:val="0097031B"/>
    <w:rsid w:val="00970D05"/>
    <w:rsid w:val="00970FF0"/>
    <w:rsid w:val="00971BF0"/>
    <w:rsid w:val="00971EA8"/>
    <w:rsid w:val="009726DB"/>
    <w:rsid w:val="00972BB5"/>
    <w:rsid w:val="00972EC3"/>
    <w:rsid w:val="009732E8"/>
    <w:rsid w:val="009738F6"/>
    <w:rsid w:val="009739D6"/>
    <w:rsid w:val="00973A82"/>
    <w:rsid w:val="00973B94"/>
    <w:rsid w:val="00973BFE"/>
    <w:rsid w:val="00973E73"/>
    <w:rsid w:val="00973F09"/>
    <w:rsid w:val="009750F6"/>
    <w:rsid w:val="00975E77"/>
    <w:rsid w:val="009764FC"/>
    <w:rsid w:val="009767B8"/>
    <w:rsid w:val="009776DC"/>
    <w:rsid w:val="00977E9C"/>
    <w:rsid w:val="00980B06"/>
    <w:rsid w:val="0098104D"/>
    <w:rsid w:val="009819CD"/>
    <w:rsid w:val="00981C8D"/>
    <w:rsid w:val="009822E8"/>
    <w:rsid w:val="00982822"/>
    <w:rsid w:val="00982B51"/>
    <w:rsid w:val="00982BC0"/>
    <w:rsid w:val="00982EDE"/>
    <w:rsid w:val="00985966"/>
    <w:rsid w:val="00986AD0"/>
    <w:rsid w:val="00986F55"/>
    <w:rsid w:val="00987134"/>
    <w:rsid w:val="00987311"/>
    <w:rsid w:val="0099044F"/>
    <w:rsid w:val="00990FF0"/>
    <w:rsid w:val="00992C28"/>
    <w:rsid w:val="00992CB1"/>
    <w:rsid w:val="00993B11"/>
    <w:rsid w:val="0099431E"/>
    <w:rsid w:val="00995544"/>
    <w:rsid w:val="00995F0A"/>
    <w:rsid w:val="00996624"/>
    <w:rsid w:val="0099693C"/>
    <w:rsid w:val="00996A17"/>
    <w:rsid w:val="00996D34"/>
    <w:rsid w:val="00997184"/>
    <w:rsid w:val="00997546"/>
    <w:rsid w:val="00997B12"/>
    <w:rsid w:val="00997C40"/>
    <w:rsid w:val="009A0BE9"/>
    <w:rsid w:val="009A0BFB"/>
    <w:rsid w:val="009A0DBA"/>
    <w:rsid w:val="009A152F"/>
    <w:rsid w:val="009A2D2B"/>
    <w:rsid w:val="009A2E11"/>
    <w:rsid w:val="009A4959"/>
    <w:rsid w:val="009A5925"/>
    <w:rsid w:val="009A5B26"/>
    <w:rsid w:val="009A615A"/>
    <w:rsid w:val="009A61A8"/>
    <w:rsid w:val="009A6F27"/>
    <w:rsid w:val="009A7102"/>
    <w:rsid w:val="009A7721"/>
    <w:rsid w:val="009B0332"/>
    <w:rsid w:val="009B1080"/>
    <w:rsid w:val="009B10AD"/>
    <w:rsid w:val="009B1ED1"/>
    <w:rsid w:val="009B2BC9"/>
    <w:rsid w:val="009B3443"/>
    <w:rsid w:val="009B3513"/>
    <w:rsid w:val="009B4413"/>
    <w:rsid w:val="009B5B2E"/>
    <w:rsid w:val="009B63BA"/>
    <w:rsid w:val="009B6572"/>
    <w:rsid w:val="009B6753"/>
    <w:rsid w:val="009B7AE0"/>
    <w:rsid w:val="009B7D0C"/>
    <w:rsid w:val="009B7DE7"/>
    <w:rsid w:val="009C0D94"/>
    <w:rsid w:val="009C0FC4"/>
    <w:rsid w:val="009C11FA"/>
    <w:rsid w:val="009C121E"/>
    <w:rsid w:val="009C1386"/>
    <w:rsid w:val="009C139D"/>
    <w:rsid w:val="009C15A6"/>
    <w:rsid w:val="009C1919"/>
    <w:rsid w:val="009C1E30"/>
    <w:rsid w:val="009C217F"/>
    <w:rsid w:val="009C2253"/>
    <w:rsid w:val="009C2D0B"/>
    <w:rsid w:val="009C3869"/>
    <w:rsid w:val="009C4282"/>
    <w:rsid w:val="009C521A"/>
    <w:rsid w:val="009C5E02"/>
    <w:rsid w:val="009C5F2D"/>
    <w:rsid w:val="009C71EF"/>
    <w:rsid w:val="009C79FC"/>
    <w:rsid w:val="009C7DB6"/>
    <w:rsid w:val="009D0604"/>
    <w:rsid w:val="009D113D"/>
    <w:rsid w:val="009D12C5"/>
    <w:rsid w:val="009D140E"/>
    <w:rsid w:val="009D15F0"/>
    <w:rsid w:val="009D1910"/>
    <w:rsid w:val="009D1967"/>
    <w:rsid w:val="009D2708"/>
    <w:rsid w:val="009D29F0"/>
    <w:rsid w:val="009D3772"/>
    <w:rsid w:val="009D391C"/>
    <w:rsid w:val="009D3B23"/>
    <w:rsid w:val="009D3D52"/>
    <w:rsid w:val="009D4387"/>
    <w:rsid w:val="009D43B4"/>
    <w:rsid w:val="009D5386"/>
    <w:rsid w:val="009D5509"/>
    <w:rsid w:val="009D556C"/>
    <w:rsid w:val="009D6588"/>
    <w:rsid w:val="009D6C8D"/>
    <w:rsid w:val="009D6CFB"/>
    <w:rsid w:val="009D7088"/>
    <w:rsid w:val="009D7CD7"/>
    <w:rsid w:val="009E047E"/>
    <w:rsid w:val="009E160F"/>
    <w:rsid w:val="009E183E"/>
    <w:rsid w:val="009E1F74"/>
    <w:rsid w:val="009E20CC"/>
    <w:rsid w:val="009E35F2"/>
    <w:rsid w:val="009E4374"/>
    <w:rsid w:val="009E4785"/>
    <w:rsid w:val="009E4BD1"/>
    <w:rsid w:val="009E4F03"/>
    <w:rsid w:val="009E5932"/>
    <w:rsid w:val="009E5998"/>
    <w:rsid w:val="009E5C36"/>
    <w:rsid w:val="009E7594"/>
    <w:rsid w:val="009E7BF7"/>
    <w:rsid w:val="009F0160"/>
    <w:rsid w:val="009F05BB"/>
    <w:rsid w:val="009F104F"/>
    <w:rsid w:val="009F2A3E"/>
    <w:rsid w:val="009F2BAF"/>
    <w:rsid w:val="009F31F1"/>
    <w:rsid w:val="009F39F5"/>
    <w:rsid w:val="009F412E"/>
    <w:rsid w:val="009F46A7"/>
    <w:rsid w:val="009F4E1C"/>
    <w:rsid w:val="009F4F15"/>
    <w:rsid w:val="009F50DE"/>
    <w:rsid w:val="009F548B"/>
    <w:rsid w:val="009F5EA0"/>
    <w:rsid w:val="009F6226"/>
    <w:rsid w:val="009F78DF"/>
    <w:rsid w:val="00A01090"/>
    <w:rsid w:val="00A01428"/>
    <w:rsid w:val="00A01442"/>
    <w:rsid w:val="00A02122"/>
    <w:rsid w:val="00A023A2"/>
    <w:rsid w:val="00A0284A"/>
    <w:rsid w:val="00A02E65"/>
    <w:rsid w:val="00A032A1"/>
    <w:rsid w:val="00A051CC"/>
    <w:rsid w:val="00A05566"/>
    <w:rsid w:val="00A05677"/>
    <w:rsid w:val="00A07790"/>
    <w:rsid w:val="00A07B43"/>
    <w:rsid w:val="00A07D4C"/>
    <w:rsid w:val="00A100F7"/>
    <w:rsid w:val="00A10DC5"/>
    <w:rsid w:val="00A10E83"/>
    <w:rsid w:val="00A10FA4"/>
    <w:rsid w:val="00A119F8"/>
    <w:rsid w:val="00A122CC"/>
    <w:rsid w:val="00A12326"/>
    <w:rsid w:val="00A1253F"/>
    <w:rsid w:val="00A12F38"/>
    <w:rsid w:val="00A1316A"/>
    <w:rsid w:val="00A13219"/>
    <w:rsid w:val="00A13D9B"/>
    <w:rsid w:val="00A13FBD"/>
    <w:rsid w:val="00A1427D"/>
    <w:rsid w:val="00A1466F"/>
    <w:rsid w:val="00A14C72"/>
    <w:rsid w:val="00A14CEF"/>
    <w:rsid w:val="00A153E3"/>
    <w:rsid w:val="00A15AC3"/>
    <w:rsid w:val="00A15FF9"/>
    <w:rsid w:val="00A164CD"/>
    <w:rsid w:val="00A1678C"/>
    <w:rsid w:val="00A16910"/>
    <w:rsid w:val="00A16B0E"/>
    <w:rsid w:val="00A17162"/>
    <w:rsid w:val="00A178A4"/>
    <w:rsid w:val="00A202A4"/>
    <w:rsid w:val="00A204F9"/>
    <w:rsid w:val="00A20C66"/>
    <w:rsid w:val="00A21DDD"/>
    <w:rsid w:val="00A21F14"/>
    <w:rsid w:val="00A22666"/>
    <w:rsid w:val="00A22DC9"/>
    <w:rsid w:val="00A230D2"/>
    <w:rsid w:val="00A23E8F"/>
    <w:rsid w:val="00A2469E"/>
    <w:rsid w:val="00A25929"/>
    <w:rsid w:val="00A25C99"/>
    <w:rsid w:val="00A263A5"/>
    <w:rsid w:val="00A268A1"/>
    <w:rsid w:val="00A27CD8"/>
    <w:rsid w:val="00A27D03"/>
    <w:rsid w:val="00A30435"/>
    <w:rsid w:val="00A31413"/>
    <w:rsid w:val="00A3196B"/>
    <w:rsid w:val="00A32080"/>
    <w:rsid w:val="00A325F2"/>
    <w:rsid w:val="00A335D2"/>
    <w:rsid w:val="00A33E81"/>
    <w:rsid w:val="00A340CA"/>
    <w:rsid w:val="00A3499A"/>
    <w:rsid w:val="00A34CF5"/>
    <w:rsid w:val="00A35156"/>
    <w:rsid w:val="00A35388"/>
    <w:rsid w:val="00A35E57"/>
    <w:rsid w:val="00A364C2"/>
    <w:rsid w:val="00A36D9F"/>
    <w:rsid w:val="00A3797B"/>
    <w:rsid w:val="00A4040F"/>
    <w:rsid w:val="00A4056E"/>
    <w:rsid w:val="00A40918"/>
    <w:rsid w:val="00A40B3C"/>
    <w:rsid w:val="00A413F4"/>
    <w:rsid w:val="00A41832"/>
    <w:rsid w:val="00A41D5D"/>
    <w:rsid w:val="00A425BF"/>
    <w:rsid w:val="00A43264"/>
    <w:rsid w:val="00A43710"/>
    <w:rsid w:val="00A441CE"/>
    <w:rsid w:val="00A44728"/>
    <w:rsid w:val="00A4591F"/>
    <w:rsid w:val="00A45A52"/>
    <w:rsid w:val="00A466D5"/>
    <w:rsid w:val="00A46991"/>
    <w:rsid w:val="00A46F34"/>
    <w:rsid w:val="00A47B47"/>
    <w:rsid w:val="00A50D05"/>
    <w:rsid w:val="00A5151F"/>
    <w:rsid w:val="00A51A4E"/>
    <w:rsid w:val="00A52FBC"/>
    <w:rsid w:val="00A53397"/>
    <w:rsid w:val="00A53776"/>
    <w:rsid w:val="00A5400D"/>
    <w:rsid w:val="00A551F8"/>
    <w:rsid w:val="00A556DC"/>
    <w:rsid w:val="00A558B9"/>
    <w:rsid w:val="00A55D3C"/>
    <w:rsid w:val="00A55F7C"/>
    <w:rsid w:val="00A5681C"/>
    <w:rsid w:val="00A56850"/>
    <w:rsid w:val="00A5695F"/>
    <w:rsid w:val="00A56FAD"/>
    <w:rsid w:val="00A6082C"/>
    <w:rsid w:val="00A614DE"/>
    <w:rsid w:val="00A63610"/>
    <w:rsid w:val="00A63681"/>
    <w:rsid w:val="00A63CBD"/>
    <w:rsid w:val="00A64042"/>
    <w:rsid w:val="00A6542C"/>
    <w:rsid w:val="00A6615A"/>
    <w:rsid w:val="00A66431"/>
    <w:rsid w:val="00A66783"/>
    <w:rsid w:val="00A66E87"/>
    <w:rsid w:val="00A6791C"/>
    <w:rsid w:val="00A67A58"/>
    <w:rsid w:val="00A71036"/>
    <w:rsid w:val="00A7113B"/>
    <w:rsid w:val="00A711C9"/>
    <w:rsid w:val="00A71539"/>
    <w:rsid w:val="00A71B6F"/>
    <w:rsid w:val="00A7251F"/>
    <w:rsid w:val="00A7298C"/>
    <w:rsid w:val="00A7362A"/>
    <w:rsid w:val="00A74494"/>
    <w:rsid w:val="00A74BF3"/>
    <w:rsid w:val="00A75A57"/>
    <w:rsid w:val="00A75AD8"/>
    <w:rsid w:val="00A75F7E"/>
    <w:rsid w:val="00A762F7"/>
    <w:rsid w:val="00A76427"/>
    <w:rsid w:val="00A76D90"/>
    <w:rsid w:val="00A76E2F"/>
    <w:rsid w:val="00A770DA"/>
    <w:rsid w:val="00A77BEB"/>
    <w:rsid w:val="00A802B1"/>
    <w:rsid w:val="00A804AD"/>
    <w:rsid w:val="00A804F4"/>
    <w:rsid w:val="00A8071D"/>
    <w:rsid w:val="00A81D4D"/>
    <w:rsid w:val="00A8340E"/>
    <w:rsid w:val="00A83791"/>
    <w:rsid w:val="00A84429"/>
    <w:rsid w:val="00A8581A"/>
    <w:rsid w:val="00A85AED"/>
    <w:rsid w:val="00A8609F"/>
    <w:rsid w:val="00A872CD"/>
    <w:rsid w:val="00A877CD"/>
    <w:rsid w:val="00A87D57"/>
    <w:rsid w:val="00A9019D"/>
    <w:rsid w:val="00A91E2A"/>
    <w:rsid w:val="00A9260E"/>
    <w:rsid w:val="00A92811"/>
    <w:rsid w:val="00A9309B"/>
    <w:rsid w:val="00A93786"/>
    <w:rsid w:val="00A946EE"/>
    <w:rsid w:val="00A955B2"/>
    <w:rsid w:val="00A95A3C"/>
    <w:rsid w:val="00A965B9"/>
    <w:rsid w:val="00A96894"/>
    <w:rsid w:val="00A9693E"/>
    <w:rsid w:val="00A96982"/>
    <w:rsid w:val="00A97586"/>
    <w:rsid w:val="00A97D91"/>
    <w:rsid w:val="00AA10D1"/>
    <w:rsid w:val="00AA1C5D"/>
    <w:rsid w:val="00AA243B"/>
    <w:rsid w:val="00AA28A7"/>
    <w:rsid w:val="00AA2C43"/>
    <w:rsid w:val="00AA2E2D"/>
    <w:rsid w:val="00AA3065"/>
    <w:rsid w:val="00AA39D2"/>
    <w:rsid w:val="00AA3D3A"/>
    <w:rsid w:val="00AA4726"/>
    <w:rsid w:val="00AA6075"/>
    <w:rsid w:val="00AA6B85"/>
    <w:rsid w:val="00AA7CA5"/>
    <w:rsid w:val="00AB05BA"/>
    <w:rsid w:val="00AB0613"/>
    <w:rsid w:val="00AB07B3"/>
    <w:rsid w:val="00AB0DB7"/>
    <w:rsid w:val="00AB1867"/>
    <w:rsid w:val="00AB2930"/>
    <w:rsid w:val="00AB2C9E"/>
    <w:rsid w:val="00AB2E82"/>
    <w:rsid w:val="00AB3AC6"/>
    <w:rsid w:val="00AB3D85"/>
    <w:rsid w:val="00AB3FDB"/>
    <w:rsid w:val="00AB4147"/>
    <w:rsid w:val="00AB417E"/>
    <w:rsid w:val="00AB4359"/>
    <w:rsid w:val="00AB49BB"/>
    <w:rsid w:val="00AB5509"/>
    <w:rsid w:val="00AB58D2"/>
    <w:rsid w:val="00AB5EBD"/>
    <w:rsid w:val="00AB6482"/>
    <w:rsid w:val="00AB6516"/>
    <w:rsid w:val="00AB6C83"/>
    <w:rsid w:val="00AB7A64"/>
    <w:rsid w:val="00AC0565"/>
    <w:rsid w:val="00AC19A8"/>
    <w:rsid w:val="00AC1C70"/>
    <w:rsid w:val="00AC1D50"/>
    <w:rsid w:val="00AC370D"/>
    <w:rsid w:val="00AC3D4E"/>
    <w:rsid w:val="00AC4BA0"/>
    <w:rsid w:val="00AC61E1"/>
    <w:rsid w:val="00AC702E"/>
    <w:rsid w:val="00AD08E0"/>
    <w:rsid w:val="00AD0D3A"/>
    <w:rsid w:val="00AD0E92"/>
    <w:rsid w:val="00AD154B"/>
    <w:rsid w:val="00AD1686"/>
    <w:rsid w:val="00AD1C29"/>
    <w:rsid w:val="00AD21D6"/>
    <w:rsid w:val="00AD2502"/>
    <w:rsid w:val="00AD2666"/>
    <w:rsid w:val="00AD2874"/>
    <w:rsid w:val="00AD4261"/>
    <w:rsid w:val="00AD4329"/>
    <w:rsid w:val="00AD465A"/>
    <w:rsid w:val="00AD479C"/>
    <w:rsid w:val="00AD4C58"/>
    <w:rsid w:val="00AD5810"/>
    <w:rsid w:val="00AD59CB"/>
    <w:rsid w:val="00AD5F0A"/>
    <w:rsid w:val="00AE0534"/>
    <w:rsid w:val="00AE0795"/>
    <w:rsid w:val="00AE1FD3"/>
    <w:rsid w:val="00AE22AB"/>
    <w:rsid w:val="00AE2427"/>
    <w:rsid w:val="00AE242A"/>
    <w:rsid w:val="00AE3D61"/>
    <w:rsid w:val="00AE4533"/>
    <w:rsid w:val="00AE4F6A"/>
    <w:rsid w:val="00AE55B8"/>
    <w:rsid w:val="00AE57F5"/>
    <w:rsid w:val="00AE58A3"/>
    <w:rsid w:val="00AE5A85"/>
    <w:rsid w:val="00AE5F09"/>
    <w:rsid w:val="00AE635F"/>
    <w:rsid w:val="00AE6BFE"/>
    <w:rsid w:val="00AE7D29"/>
    <w:rsid w:val="00AE7DFB"/>
    <w:rsid w:val="00AF0441"/>
    <w:rsid w:val="00AF0F6B"/>
    <w:rsid w:val="00AF11C2"/>
    <w:rsid w:val="00AF15AC"/>
    <w:rsid w:val="00AF1E4A"/>
    <w:rsid w:val="00AF21FA"/>
    <w:rsid w:val="00AF27C9"/>
    <w:rsid w:val="00AF286E"/>
    <w:rsid w:val="00AF3056"/>
    <w:rsid w:val="00AF3127"/>
    <w:rsid w:val="00AF313E"/>
    <w:rsid w:val="00AF49BB"/>
    <w:rsid w:val="00AF592B"/>
    <w:rsid w:val="00AF6220"/>
    <w:rsid w:val="00AF63DC"/>
    <w:rsid w:val="00AF6B77"/>
    <w:rsid w:val="00AF7935"/>
    <w:rsid w:val="00B00ABF"/>
    <w:rsid w:val="00B01739"/>
    <w:rsid w:val="00B01B2D"/>
    <w:rsid w:val="00B022BA"/>
    <w:rsid w:val="00B02584"/>
    <w:rsid w:val="00B0275C"/>
    <w:rsid w:val="00B0275F"/>
    <w:rsid w:val="00B02C37"/>
    <w:rsid w:val="00B02FD0"/>
    <w:rsid w:val="00B02FE9"/>
    <w:rsid w:val="00B030C3"/>
    <w:rsid w:val="00B0328B"/>
    <w:rsid w:val="00B03D0C"/>
    <w:rsid w:val="00B03D6E"/>
    <w:rsid w:val="00B05492"/>
    <w:rsid w:val="00B057E1"/>
    <w:rsid w:val="00B05A3C"/>
    <w:rsid w:val="00B05AF8"/>
    <w:rsid w:val="00B05E42"/>
    <w:rsid w:val="00B06947"/>
    <w:rsid w:val="00B06F54"/>
    <w:rsid w:val="00B0773B"/>
    <w:rsid w:val="00B07F41"/>
    <w:rsid w:val="00B12661"/>
    <w:rsid w:val="00B12A8F"/>
    <w:rsid w:val="00B14E69"/>
    <w:rsid w:val="00B14F1F"/>
    <w:rsid w:val="00B1681E"/>
    <w:rsid w:val="00B1689A"/>
    <w:rsid w:val="00B16C4F"/>
    <w:rsid w:val="00B17429"/>
    <w:rsid w:val="00B20043"/>
    <w:rsid w:val="00B20494"/>
    <w:rsid w:val="00B206A1"/>
    <w:rsid w:val="00B206A2"/>
    <w:rsid w:val="00B207B8"/>
    <w:rsid w:val="00B208D1"/>
    <w:rsid w:val="00B2095C"/>
    <w:rsid w:val="00B21DC5"/>
    <w:rsid w:val="00B221F6"/>
    <w:rsid w:val="00B22C21"/>
    <w:rsid w:val="00B22F67"/>
    <w:rsid w:val="00B238BB"/>
    <w:rsid w:val="00B23AF1"/>
    <w:rsid w:val="00B23E28"/>
    <w:rsid w:val="00B2550F"/>
    <w:rsid w:val="00B257B1"/>
    <w:rsid w:val="00B264C5"/>
    <w:rsid w:val="00B27E1F"/>
    <w:rsid w:val="00B3006D"/>
    <w:rsid w:val="00B307E3"/>
    <w:rsid w:val="00B308A0"/>
    <w:rsid w:val="00B311BD"/>
    <w:rsid w:val="00B314CB"/>
    <w:rsid w:val="00B31731"/>
    <w:rsid w:val="00B31C3B"/>
    <w:rsid w:val="00B31DB5"/>
    <w:rsid w:val="00B32000"/>
    <w:rsid w:val="00B32152"/>
    <w:rsid w:val="00B32904"/>
    <w:rsid w:val="00B32983"/>
    <w:rsid w:val="00B3351E"/>
    <w:rsid w:val="00B3482C"/>
    <w:rsid w:val="00B350C5"/>
    <w:rsid w:val="00B35137"/>
    <w:rsid w:val="00B3611E"/>
    <w:rsid w:val="00B362DB"/>
    <w:rsid w:val="00B3636F"/>
    <w:rsid w:val="00B366A3"/>
    <w:rsid w:val="00B36D02"/>
    <w:rsid w:val="00B3722E"/>
    <w:rsid w:val="00B37249"/>
    <w:rsid w:val="00B376FA"/>
    <w:rsid w:val="00B37FDD"/>
    <w:rsid w:val="00B41829"/>
    <w:rsid w:val="00B4265C"/>
    <w:rsid w:val="00B426EE"/>
    <w:rsid w:val="00B4285C"/>
    <w:rsid w:val="00B429FD"/>
    <w:rsid w:val="00B431E0"/>
    <w:rsid w:val="00B4356F"/>
    <w:rsid w:val="00B435E2"/>
    <w:rsid w:val="00B43618"/>
    <w:rsid w:val="00B4371D"/>
    <w:rsid w:val="00B437C9"/>
    <w:rsid w:val="00B43DBA"/>
    <w:rsid w:val="00B44CFE"/>
    <w:rsid w:val="00B44EE8"/>
    <w:rsid w:val="00B45586"/>
    <w:rsid w:val="00B45A64"/>
    <w:rsid w:val="00B46763"/>
    <w:rsid w:val="00B46DF6"/>
    <w:rsid w:val="00B4796E"/>
    <w:rsid w:val="00B504D0"/>
    <w:rsid w:val="00B5059F"/>
    <w:rsid w:val="00B50761"/>
    <w:rsid w:val="00B5159F"/>
    <w:rsid w:val="00B51D25"/>
    <w:rsid w:val="00B520D2"/>
    <w:rsid w:val="00B523CC"/>
    <w:rsid w:val="00B52637"/>
    <w:rsid w:val="00B52C8D"/>
    <w:rsid w:val="00B52DA4"/>
    <w:rsid w:val="00B534ED"/>
    <w:rsid w:val="00B53A50"/>
    <w:rsid w:val="00B540A6"/>
    <w:rsid w:val="00B5427A"/>
    <w:rsid w:val="00B54E27"/>
    <w:rsid w:val="00B55112"/>
    <w:rsid w:val="00B55755"/>
    <w:rsid w:val="00B565B7"/>
    <w:rsid w:val="00B56FF0"/>
    <w:rsid w:val="00B572D0"/>
    <w:rsid w:val="00B57503"/>
    <w:rsid w:val="00B579BA"/>
    <w:rsid w:val="00B612FC"/>
    <w:rsid w:val="00B61370"/>
    <w:rsid w:val="00B61E10"/>
    <w:rsid w:val="00B61EF1"/>
    <w:rsid w:val="00B62B40"/>
    <w:rsid w:val="00B638EF"/>
    <w:rsid w:val="00B64838"/>
    <w:rsid w:val="00B6489A"/>
    <w:rsid w:val="00B64AC3"/>
    <w:rsid w:val="00B65974"/>
    <w:rsid w:val="00B65B72"/>
    <w:rsid w:val="00B65E87"/>
    <w:rsid w:val="00B65FAB"/>
    <w:rsid w:val="00B670F0"/>
    <w:rsid w:val="00B67B45"/>
    <w:rsid w:val="00B67BC8"/>
    <w:rsid w:val="00B70356"/>
    <w:rsid w:val="00B703E8"/>
    <w:rsid w:val="00B72BFF"/>
    <w:rsid w:val="00B7309F"/>
    <w:rsid w:val="00B73760"/>
    <w:rsid w:val="00B746FE"/>
    <w:rsid w:val="00B74AF5"/>
    <w:rsid w:val="00B75070"/>
    <w:rsid w:val="00B76033"/>
    <w:rsid w:val="00B7768B"/>
    <w:rsid w:val="00B77F65"/>
    <w:rsid w:val="00B8114E"/>
    <w:rsid w:val="00B815AC"/>
    <w:rsid w:val="00B817C5"/>
    <w:rsid w:val="00B8180B"/>
    <w:rsid w:val="00B832B9"/>
    <w:rsid w:val="00B834BB"/>
    <w:rsid w:val="00B83E6D"/>
    <w:rsid w:val="00B840D3"/>
    <w:rsid w:val="00B84281"/>
    <w:rsid w:val="00B8497E"/>
    <w:rsid w:val="00B853FA"/>
    <w:rsid w:val="00B85CED"/>
    <w:rsid w:val="00B85DDB"/>
    <w:rsid w:val="00B8652D"/>
    <w:rsid w:val="00B86A55"/>
    <w:rsid w:val="00B86B93"/>
    <w:rsid w:val="00B86B94"/>
    <w:rsid w:val="00B874B3"/>
    <w:rsid w:val="00B87DF1"/>
    <w:rsid w:val="00B90560"/>
    <w:rsid w:val="00B90571"/>
    <w:rsid w:val="00B90F6A"/>
    <w:rsid w:val="00B91538"/>
    <w:rsid w:val="00B9157D"/>
    <w:rsid w:val="00B93163"/>
    <w:rsid w:val="00B93C2A"/>
    <w:rsid w:val="00B957F4"/>
    <w:rsid w:val="00B95A78"/>
    <w:rsid w:val="00B96499"/>
    <w:rsid w:val="00B967E4"/>
    <w:rsid w:val="00B9682D"/>
    <w:rsid w:val="00B96AB3"/>
    <w:rsid w:val="00B96B26"/>
    <w:rsid w:val="00B9725D"/>
    <w:rsid w:val="00B97C37"/>
    <w:rsid w:val="00BA0164"/>
    <w:rsid w:val="00BA077B"/>
    <w:rsid w:val="00BA07C6"/>
    <w:rsid w:val="00BA2212"/>
    <w:rsid w:val="00BA2493"/>
    <w:rsid w:val="00BA2FED"/>
    <w:rsid w:val="00BA3F41"/>
    <w:rsid w:val="00BA42D0"/>
    <w:rsid w:val="00BA5647"/>
    <w:rsid w:val="00BA5654"/>
    <w:rsid w:val="00BA5E2D"/>
    <w:rsid w:val="00BA659E"/>
    <w:rsid w:val="00BA6C65"/>
    <w:rsid w:val="00BA775D"/>
    <w:rsid w:val="00BB0057"/>
    <w:rsid w:val="00BB1872"/>
    <w:rsid w:val="00BB1D2A"/>
    <w:rsid w:val="00BB2862"/>
    <w:rsid w:val="00BB48CB"/>
    <w:rsid w:val="00BB4F9A"/>
    <w:rsid w:val="00BB5194"/>
    <w:rsid w:val="00BB5FCE"/>
    <w:rsid w:val="00BB694D"/>
    <w:rsid w:val="00BB6A68"/>
    <w:rsid w:val="00BB73D7"/>
    <w:rsid w:val="00BB7814"/>
    <w:rsid w:val="00BC0885"/>
    <w:rsid w:val="00BC0BCA"/>
    <w:rsid w:val="00BC171D"/>
    <w:rsid w:val="00BC1E32"/>
    <w:rsid w:val="00BC23C6"/>
    <w:rsid w:val="00BC2484"/>
    <w:rsid w:val="00BC29B0"/>
    <w:rsid w:val="00BC29F0"/>
    <w:rsid w:val="00BC3024"/>
    <w:rsid w:val="00BC38CB"/>
    <w:rsid w:val="00BC3C87"/>
    <w:rsid w:val="00BC4283"/>
    <w:rsid w:val="00BC4554"/>
    <w:rsid w:val="00BC4DFF"/>
    <w:rsid w:val="00BC50C1"/>
    <w:rsid w:val="00BC5484"/>
    <w:rsid w:val="00BC6ED3"/>
    <w:rsid w:val="00BC77D3"/>
    <w:rsid w:val="00BC78D2"/>
    <w:rsid w:val="00BD016F"/>
    <w:rsid w:val="00BD104D"/>
    <w:rsid w:val="00BD17EA"/>
    <w:rsid w:val="00BD22C5"/>
    <w:rsid w:val="00BD2E8F"/>
    <w:rsid w:val="00BD32DD"/>
    <w:rsid w:val="00BD3682"/>
    <w:rsid w:val="00BD37A3"/>
    <w:rsid w:val="00BD3C57"/>
    <w:rsid w:val="00BD450C"/>
    <w:rsid w:val="00BD61FD"/>
    <w:rsid w:val="00BD6DB4"/>
    <w:rsid w:val="00BD786A"/>
    <w:rsid w:val="00BD796E"/>
    <w:rsid w:val="00BE0360"/>
    <w:rsid w:val="00BE0809"/>
    <w:rsid w:val="00BE0C7C"/>
    <w:rsid w:val="00BE0EA7"/>
    <w:rsid w:val="00BE111C"/>
    <w:rsid w:val="00BE1140"/>
    <w:rsid w:val="00BE1252"/>
    <w:rsid w:val="00BE2319"/>
    <w:rsid w:val="00BE241B"/>
    <w:rsid w:val="00BE2B1A"/>
    <w:rsid w:val="00BE3489"/>
    <w:rsid w:val="00BE3861"/>
    <w:rsid w:val="00BE39C6"/>
    <w:rsid w:val="00BE3A5C"/>
    <w:rsid w:val="00BE4170"/>
    <w:rsid w:val="00BE4226"/>
    <w:rsid w:val="00BE4E8D"/>
    <w:rsid w:val="00BE5735"/>
    <w:rsid w:val="00BE5C1E"/>
    <w:rsid w:val="00BE60E1"/>
    <w:rsid w:val="00BE6723"/>
    <w:rsid w:val="00BE6A77"/>
    <w:rsid w:val="00BE6EDF"/>
    <w:rsid w:val="00BE7216"/>
    <w:rsid w:val="00BE7292"/>
    <w:rsid w:val="00BE72CA"/>
    <w:rsid w:val="00BE779C"/>
    <w:rsid w:val="00BF0FBE"/>
    <w:rsid w:val="00BF1ABA"/>
    <w:rsid w:val="00BF20A7"/>
    <w:rsid w:val="00BF2813"/>
    <w:rsid w:val="00BF34A6"/>
    <w:rsid w:val="00BF3D90"/>
    <w:rsid w:val="00BF4196"/>
    <w:rsid w:val="00BF44EC"/>
    <w:rsid w:val="00BF4835"/>
    <w:rsid w:val="00BF48C6"/>
    <w:rsid w:val="00BF4E96"/>
    <w:rsid w:val="00BF6731"/>
    <w:rsid w:val="00BF6CD2"/>
    <w:rsid w:val="00BF7323"/>
    <w:rsid w:val="00BF7811"/>
    <w:rsid w:val="00BF799F"/>
    <w:rsid w:val="00BF7EB8"/>
    <w:rsid w:val="00BF7F9A"/>
    <w:rsid w:val="00C00610"/>
    <w:rsid w:val="00C00A95"/>
    <w:rsid w:val="00C01253"/>
    <w:rsid w:val="00C02252"/>
    <w:rsid w:val="00C04114"/>
    <w:rsid w:val="00C049C8"/>
    <w:rsid w:val="00C04FA6"/>
    <w:rsid w:val="00C05431"/>
    <w:rsid w:val="00C05F47"/>
    <w:rsid w:val="00C062BA"/>
    <w:rsid w:val="00C06CDC"/>
    <w:rsid w:val="00C06D43"/>
    <w:rsid w:val="00C073B3"/>
    <w:rsid w:val="00C106CF"/>
    <w:rsid w:val="00C10E0D"/>
    <w:rsid w:val="00C1110C"/>
    <w:rsid w:val="00C116B1"/>
    <w:rsid w:val="00C11903"/>
    <w:rsid w:val="00C11D1E"/>
    <w:rsid w:val="00C12244"/>
    <w:rsid w:val="00C1250F"/>
    <w:rsid w:val="00C12B72"/>
    <w:rsid w:val="00C12CD6"/>
    <w:rsid w:val="00C1390B"/>
    <w:rsid w:val="00C14349"/>
    <w:rsid w:val="00C145A7"/>
    <w:rsid w:val="00C14944"/>
    <w:rsid w:val="00C16160"/>
    <w:rsid w:val="00C1676E"/>
    <w:rsid w:val="00C1731A"/>
    <w:rsid w:val="00C1779C"/>
    <w:rsid w:val="00C17BAE"/>
    <w:rsid w:val="00C2022D"/>
    <w:rsid w:val="00C20593"/>
    <w:rsid w:val="00C205F1"/>
    <w:rsid w:val="00C20767"/>
    <w:rsid w:val="00C20F10"/>
    <w:rsid w:val="00C21117"/>
    <w:rsid w:val="00C2120B"/>
    <w:rsid w:val="00C2162F"/>
    <w:rsid w:val="00C219B7"/>
    <w:rsid w:val="00C22975"/>
    <w:rsid w:val="00C22AB5"/>
    <w:rsid w:val="00C22F1B"/>
    <w:rsid w:val="00C2395B"/>
    <w:rsid w:val="00C24421"/>
    <w:rsid w:val="00C24790"/>
    <w:rsid w:val="00C249FD"/>
    <w:rsid w:val="00C24B42"/>
    <w:rsid w:val="00C25660"/>
    <w:rsid w:val="00C25950"/>
    <w:rsid w:val="00C26ACC"/>
    <w:rsid w:val="00C26C5C"/>
    <w:rsid w:val="00C26E7A"/>
    <w:rsid w:val="00C26FE9"/>
    <w:rsid w:val="00C2736C"/>
    <w:rsid w:val="00C2753E"/>
    <w:rsid w:val="00C30309"/>
    <w:rsid w:val="00C30912"/>
    <w:rsid w:val="00C31145"/>
    <w:rsid w:val="00C313F1"/>
    <w:rsid w:val="00C31DA4"/>
    <w:rsid w:val="00C31F13"/>
    <w:rsid w:val="00C32ABD"/>
    <w:rsid w:val="00C335DE"/>
    <w:rsid w:val="00C3361C"/>
    <w:rsid w:val="00C33C74"/>
    <w:rsid w:val="00C3424F"/>
    <w:rsid w:val="00C34DFD"/>
    <w:rsid w:val="00C34F93"/>
    <w:rsid w:val="00C3598D"/>
    <w:rsid w:val="00C35C55"/>
    <w:rsid w:val="00C3604F"/>
    <w:rsid w:val="00C360F2"/>
    <w:rsid w:val="00C361C8"/>
    <w:rsid w:val="00C36391"/>
    <w:rsid w:val="00C36606"/>
    <w:rsid w:val="00C3699B"/>
    <w:rsid w:val="00C36DF6"/>
    <w:rsid w:val="00C36FD2"/>
    <w:rsid w:val="00C370AC"/>
    <w:rsid w:val="00C3716E"/>
    <w:rsid w:val="00C3762C"/>
    <w:rsid w:val="00C40015"/>
    <w:rsid w:val="00C409E1"/>
    <w:rsid w:val="00C40A4D"/>
    <w:rsid w:val="00C41C76"/>
    <w:rsid w:val="00C42553"/>
    <w:rsid w:val="00C42881"/>
    <w:rsid w:val="00C429D2"/>
    <w:rsid w:val="00C43667"/>
    <w:rsid w:val="00C43838"/>
    <w:rsid w:val="00C43C89"/>
    <w:rsid w:val="00C44450"/>
    <w:rsid w:val="00C4498B"/>
    <w:rsid w:val="00C44BBF"/>
    <w:rsid w:val="00C458A7"/>
    <w:rsid w:val="00C45C39"/>
    <w:rsid w:val="00C45D3E"/>
    <w:rsid w:val="00C4780D"/>
    <w:rsid w:val="00C479F5"/>
    <w:rsid w:val="00C5031D"/>
    <w:rsid w:val="00C50966"/>
    <w:rsid w:val="00C5247F"/>
    <w:rsid w:val="00C52496"/>
    <w:rsid w:val="00C52BAD"/>
    <w:rsid w:val="00C52C42"/>
    <w:rsid w:val="00C541D8"/>
    <w:rsid w:val="00C541E3"/>
    <w:rsid w:val="00C548AD"/>
    <w:rsid w:val="00C5644B"/>
    <w:rsid w:val="00C5720B"/>
    <w:rsid w:val="00C57459"/>
    <w:rsid w:val="00C600A9"/>
    <w:rsid w:val="00C6056F"/>
    <w:rsid w:val="00C60C91"/>
    <w:rsid w:val="00C60D43"/>
    <w:rsid w:val="00C62257"/>
    <w:rsid w:val="00C62FAC"/>
    <w:rsid w:val="00C63524"/>
    <w:rsid w:val="00C63890"/>
    <w:rsid w:val="00C63ABC"/>
    <w:rsid w:val="00C6414B"/>
    <w:rsid w:val="00C642D2"/>
    <w:rsid w:val="00C648E0"/>
    <w:rsid w:val="00C65352"/>
    <w:rsid w:val="00C65595"/>
    <w:rsid w:val="00C657E5"/>
    <w:rsid w:val="00C65BCB"/>
    <w:rsid w:val="00C66317"/>
    <w:rsid w:val="00C675AF"/>
    <w:rsid w:val="00C7026B"/>
    <w:rsid w:val="00C70D68"/>
    <w:rsid w:val="00C711EC"/>
    <w:rsid w:val="00C71C1D"/>
    <w:rsid w:val="00C71E5D"/>
    <w:rsid w:val="00C71F35"/>
    <w:rsid w:val="00C72900"/>
    <w:rsid w:val="00C72BF4"/>
    <w:rsid w:val="00C73B17"/>
    <w:rsid w:val="00C74046"/>
    <w:rsid w:val="00C745E5"/>
    <w:rsid w:val="00C74C94"/>
    <w:rsid w:val="00C74E02"/>
    <w:rsid w:val="00C75012"/>
    <w:rsid w:val="00C750C9"/>
    <w:rsid w:val="00C75B80"/>
    <w:rsid w:val="00C76332"/>
    <w:rsid w:val="00C763C7"/>
    <w:rsid w:val="00C76A53"/>
    <w:rsid w:val="00C76DD2"/>
    <w:rsid w:val="00C77499"/>
    <w:rsid w:val="00C7787C"/>
    <w:rsid w:val="00C77E44"/>
    <w:rsid w:val="00C8079F"/>
    <w:rsid w:val="00C80E12"/>
    <w:rsid w:val="00C82572"/>
    <w:rsid w:val="00C82FAF"/>
    <w:rsid w:val="00C830FA"/>
    <w:rsid w:val="00C8367E"/>
    <w:rsid w:val="00C847AA"/>
    <w:rsid w:val="00C84F0E"/>
    <w:rsid w:val="00C851A6"/>
    <w:rsid w:val="00C855BD"/>
    <w:rsid w:val="00C859C1"/>
    <w:rsid w:val="00C85B6C"/>
    <w:rsid w:val="00C87104"/>
    <w:rsid w:val="00C8777D"/>
    <w:rsid w:val="00C90C29"/>
    <w:rsid w:val="00C90CD7"/>
    <w:rsid w:val="00C91A47"/>
    <w:rsid w:val="00C91D51"/>
    <w:rsid w:val="00C920D6"/>
    <w:rsid w:val="00C923EC"/>
    <w:rsid w:val="00C9348A"/>
    <w:rsid w:val="00C934D6"/>
    <w:rsid w:val="00C93BEE"/>
    <w:rsid w:val="00C941B6"/>
    <w:rsid w:val="00C94385"/>
    <w:rsid w:val="00C94946"/>
    <w:rsid w:val="00C957D5"/>
    <w:rsid w:val="00C95EC2"/>
    <w:rsid w:val="00C96ACC"/>
    <w:rsid w:val="00C96B95"/>
    <w:rsid w:val="00C97B71"/>
    <w:rsid w:val="00CA03B4"/>
    <w:rsid w:val="00CA0725"/>
    <w:rsid w:val="00CA3BA0"/>
    <w:rsid w:val="00CA5AEF"/>
    <w:rsid w:val="00CA5E84"/>
    <w:rsid w:val="00CA62D4"/>
    <w:rsid w:val="00CA7382"/>
    <w:rsid w:val="00CB0339"/>
    <w:rsid w:val="00CB03F9"/>
    <w:rsid w:val="00CB0CF9"/>
    <w:rsid w:val="00CB1A29"/>
    <w:rsid w:val="00CB2A9B"/>
    <w:rsid w:val="00CB2AC1"/>
    <w:rsid w:val="00CB3266"/>
    <w:rsid w:val="00CB35FE"/>
    <w:rsid w:val="00CB36B0"/>
    <w:rsid w:val="00CB3944"/>
    <w:rsid w:val="00CB3D16"/>
    <w:rsid w:val="00CB4BC2"/>
    <w:rsid w:val="00CB53C9"/>
    <w:rsid w:val="00CB59B0"/>
    <w:rsid w:val="00CB6110"/>
    <w:rsid w:val="00CB6614"/>
    <w:rsid w:val="00CB6C66"/>
    <w:rsid w:val="00CB79C2"/>
    <w:rsid w:val="00CC0503"/>
    <w:rsid w:val="00CC0EF5"/>
    <w:rsid w:val="00CC152D"/>
    <w:rsid w:val="00CC1AC9"/>
    <w:rsid w:val="00CC2609"/>
    <w:rsid w:val="00CC3149"/>
    <w:rsid w:val="00CC3191"/>
    <w:rsid w:val="00CC44CD"/>
    <w:rsid w:val="00CC4AB1"/>
    <w:rsid w:val="00CC4B17"/>
    <w:rsid w:val="00CC5036"/>
    <w:rsid w:val="00CC56CC"/>
    <w:rsid w:val="00CC56F6"/>
    <w:rsid w:val="00CC62E8"/>
    <w:rsid w:val="00CC694B"/>
    <w:rsid w:val="00CC6A6F"/>
    <w:rsid w:val="00CC6D48"/>
    <w:rsid w:val="00CC739E"/>
    <w:rsid w:val="00CC752A"/>
    <w:rsid w:val="00CC78B2"/>
    <w:rsid w:val="00CD1763"/>
    <w:rsid w:val="00CD17CC"/>
    <w:rsid w:val="00CD2310"/>
    <w:rsid w:val="00CD2610"/>
    <w:rsid w:val="00CD2661"/>
    <w:rsid w:val="00CD26A2"/>
    <w:rsid w:val="00CD2A6A"/>
    <w:rsid w:val="00CD2C3E"/>
    <w:rsid w:val="00CD3705"/>
    <w:rsid w:val="00CD3B53"/>
    <w:rsid w:val="00CD41C7"/>
    <w:rsid w:val="00CD5764"/>
    <w:rsid w:val="00CD5870"/>
    <w:rsid w:val="00CD5A49"/>
    <w:rsid w:val="00CD5E45"/>
    <w:rsid w:val="00CD6533"/>
    <w:rsid w:val="00CD65B7"/>
    <w:rsid w:val="00CD7132"/>
    <w:rsid w:val="00CD7A93"/>
    <w:rsid w:val="00CE0189"/>
    <w:rsid w:val="00CE05DE"/>
    <w:rsid w:val="00CE0B51"/>
    <w:rsid w:val="00CE138E"/>
    <w:rsid w:val="00CE1770"/>
    <w:rsid w:val="00CE17B1"/>
    <w:rsid w:val="00CE1B8D"/>
    <w:rsid w:val="00CE2316"/>
    <w:rsid w:val="00CE263B"/>
    <w:rsid w:val="00CE2BD0"/>
    <w:rsid w:val="00CE2D58"/>
    <w:rsid w:val="00CE2EB3"/>
    <w:rsid w:val="00CE3C0E"/>
    <w:rsid w:val="00CE4120"/>
    <w:rsid w:val="00CE438C"/>
    <w:rsid w:val="00CE507A"/>
    <w:rsid w:val="00CE71ED"/>
    <w:rsid w:val="00CE7737"/>
    <w:rsid w:val="00CE7CD6"/>
    <w:rsid w:val="00CF0137"/>
    <w:rsid w:val="00CF0650"/>
    <w:rsid w:val="00CF0A3B"/>
    <w:rsid w:val="00CF0DD2"/>
    <w:rsid w:val="00CF0E17"/>
    <w:rsid w:val="00CF2A60"/>
    <w:rsid w:val="00CF3268"/>
    <w:rsid w:val="00CF3A4B"/>
    <w:rsid w:val="00CF3D64"/>
    <w:rsid w:val="00CF4017"/>
    <w:rsid w:val="00CF40C2"/>
    <w:rsid w:val="00CF4465"/>
    <w:rsid w:val="00CF47FE"/>
    <w:rsid w:val="00CF4C25"/>
    <w:rsid w:val="00CF5087"/>
    <w:rsid w:val="00CF5A56"/>
    <w:rsid w:val="00CF5AE5"/>
    <w:rsid w:val="00CF5D7D"/>
    <w:rsid w:val="00CF6784"/>
    <w:rsid w:val="00CF6985"/>
    <w:rsid w:val="00CF6AD6"/>
    <w:rsid w:val="00CF7101"/>
    <w:rsid w:val="00CF770B"/>
    <w:rsid w:val="00CF7B86"/>
    <w:rsid w:val="00D00790"/>
    <w:rsid w:val="00D0122B"/>
    <w:rsid w:val="00D01AF0"/>
    <w:rsid w:val="00D0244B"/>
    <w:rsid w:val="00D028F1"/>
    <w:rsid w:val="00D02A02"/>
    <w:rsid w:val="00D03BED"/>
    <w:rsid w:val="00D04120"/>
    <w:rsid w:val="00D05775"/>
    <w:rsid w:val="00D058F4"/>
    <w:rsid w:val="00D05F5F"/>
    <w:rsid w:val="00D060E5"/>
    <w:rsid w:val="00D06AA5"/>
    <w:rsid w:val="00D073B6"/>
    <w:rsid w:val="00D07632"/>
    <w:rsid w:val="00D079CA"/>
    <w:rsid w:val="00D07CEB"/>
    <w:rsid w:val="00D07DDF"/>
    <w:rsid w:val="00D10423"/>
    <w:rsid w:val="00D11488"/>
    <w:rsid w:val="00D11BDA"/>
    <w:rsid w:val="00D11C0F"/>
    <w:rsid w:val="00D11F64"/>
    <w:rsid w:val="00D12E6A"/>
    <w:rsid w:val="00D13294"/>
    <w:rsid w:val="00D13664"/>
    <w:rsid w:val="00D139E0"/>
    <w:rsid w:val="00D13E7D"/>
    <w:rsid w:val="00D14399"/>
    <w:rsid w:val="00D143DB"/>
    <w:rsid w:val="00D14B4D"/>
    <w:rsid w:val="00D14E8B"/>
    <w:rsid w:val="00D163A0"/>
    <w:rsid w:val="00D16E97"/>
    <w:rsid w:val="00D1705C"/>
    <w:rsid w:val="00D17655"/>
    <w:rsid w:val="00D17B82"/>
    <w:rsid w:val="00D206C9"/>
    <w:rsid w:val="00D2089B"/>
    <w:rsid w:val="00D21319"/>
    <w:rsid w:val="00D21A1C"/>
    <w:rsid w:val="00D21BCC"/>
    <w:rsid w:val="00D22B78"/>
    <w:rsid w:val="00D22C8F"/>
    <w:rsid w:val="00D23080"/>
    <w:rsid w:val="00D24DC4"/>
    <w:rsid w:val="00D26935"/>
    <w:rsid w:val="00D26A97"/>
    <w:rsid w:val="00D26C5C"/>
    <w:rsid w:val="00D26F7E"/>
    <w:rsid w:val="00D27635"/>
    <w:rsid w:val="00D30AF2"/>
    <w:rsid w:val="00D30AF3"/>
    <w:rsid w:val="00D30E4F"/>
    <w:rsid w:val="00D31933"/>
    <w:rsid w:val="00D32064"/>
    <w:rsid w:val="00D33213"/>
    <w:rsid w:val="00D3322B"/>
    <w:rsid w:val="00D332EC"/>
    <w:rsid w:val="00D33374"/>
    <w:rsid w:val="00D333EC"/>
    <w:rsid w:val="00D33537"/>
    <w:rsid w:val="00D33979"/>
    <w:rsid w:val="00D35654"/>
    <w:rsid w:val="00D365F4"/>
    <w:rsid w:val="00D369AF"/>
    <w:rsid w:val="00D369F7"/>
    <w:rsid w:val="00D36A6B"/>
    <w:rsid w:val="00D36BA6"/>
    <w:rsid w:val="00D36D1A"/>
    <w:rsid w:val="00D3728F"/>
    <w:rsid w:val="00D37B6F"/>
    <w:rsid w:val="00D411B4"/>
    <w:rsid w:val="00D412C7"/>
    <w:rsid w:val="00D41470"/>
    <w:rsid w:val="00D4166D"/>
    <w:rsid w:val="00D41B93"/>
    <w:rsid w:val="00D41C57"/>
    <w:rsid w:val="00D4224E"/>
    <w:rsid w:val="00D43006"/>
    <w:rsid w:val="00D433F0"/>
    <w:rsid w:val="00D43549"/>
    <w:rsid w:val="00D43729"/>
    <w:rsid w:val="00D445AA"/>
    <w:rsid w:val="00D445E5"/>
    <w:rsid w:val="00D44E58"/>
    <w:rsid w:val="00D465AE"/>
    <w:rsid w:val="00D4686D"/>
    <w:rsid w:val="00D47901"/>
    <w:rsid w:val="00D52A8C"/>
    <w:rsid w:val="00D52D29"/>
    <w:rsid w:val="00D53CAC"/>
    <w:rsid w:val="00D53E2D"/>
    <w:rsid w:val="00D548CE"/>
    <w:rsid w:val="00D54AAF"/>
    <w:rsid w:val="00D5585D"/>
    <w:rsid w:val="00D568B2"/>
    <w:rsid w:val="00D56A5D"/>
    <w:rsid w:val="00D57700"/>
    <w:rsid w:val="00D57A74"/>
    <w:rsid w:val="00D60EC0"/>
    <w:rsid w:val="00D6102C"/>
    <w:rsid w:val="00D6179F"/>
    <w:rsid w:val="00D63888"/>
    <w:rsid w:val="00D63AB7"/>
    <w:rsid w:val="00D63AF1"/>
    <w:rsid w:val="00D63B9F"/>
    <w:rsid w:val="00D63CB8"/>
    <w:rsid w:val="00D64075"/>
    <w:rsid w:val="00D64675"/>
    <w:rsid w:val="00D64E62"/>
    <w:rsid w:val="00D65699"/>
    <w:rsid w:val="00D65FE7"/>
    <w:rsid w:val="00D671BC"/>
    <w:rsid w:val="00D700F6"/>
    <w:rsid w:val="00D70695"/>
    <w:rsid w:val="00D7073B"/>
    <w:rsid w:val="00D7083D"/>
    <w:rsid w:val="00D7094A"/>
    <w:rsid w:val="00D70A3C"/>
    <w:rsid w:val="00D70EBB"/>
    <w:rsid w:val="00D723F2"/>
    <w:rsid w:val="00D73608"/>
    <w:rsid w:val="00D75210"/>
    <w:rsid w:val="00D757DE"/>
    <w:rsid w:val="00D76183"/>
    <w:rsid w:val="00D76C38"/>
    <w:rsid w:val="00D76ECB"/>
    <w:rsid w:val="00D77A70"/>
    <w:rsid w:val="00D77C70"/>
    <w:rsid w:val="00D81354"/>
    <w:rsid w:val="00D82BDD"/>
    <w:rsid w:val="00D8305D"/>
    <w:rsid w:val="00D83694"/>
    <w:rsid w:val="00D841A2"/>
    <w:rsid w:val="00D8434F"/>
    <w:rsid w:val="00D843C5"/>
    <w:rsid w:val="00D854F2"/>
    <w:rsid w:val="00D8553C"/>
    <w:rsid w:val="00D86E4D"/>
    <w:rsid w:val="00D8701A"/>
    <w:rsid w:val="00D87703"/>
    <w:rsid w:val="00D8785A"/>
    <w:rsid w:val="00D8789E"/>
    <w:rsid w:val="00D90078"/>
    <w:rsid w:val="00D901F3"/>
    <w:rsid w:val="00D9111E"/>
    <w:rsid w:val="00D923BF"/>
    <w:rsid w:val="00D9341F"/>
    <w:rsid w:val="00D94677"/>
    <w:rsid w:val="00D947F9"/>
    <w:rsid w:val="00D95082"/>
    <w:rsid w:val="00D951A4"/>
    <w:rsid w:val="00D951B0"/>
    <w:rsid w:val="00D955B8"/>
    <w:rsid w:val="00D95DE6"/>
    <w:rsid w:val="00D96854"/>
    <w:rsid w:val="00D9690D"/>
    <w:rsid w:val="00D97084"/>
    <w:rsid w:val="00D97198"/>
    <w:rsid w:val="00D9795E"/>
    <w:rsid w:val="00DA0832"/>
    <w:rsid w:val="00DA104D"/>
    <w:rsid w:val="00DA14BA"/>
    <w:rsid w:val="00DA213A"/>
    <w:rsid w:val="00DA2C9F"/>
    <w:rsid w:val="00DA2DC3"/>
    <w:rsid w:val="00DA2FD3"/>
    <w:rsid w:val="00DA389A"/>
    <w:rsid w:val="00DA38F1"/>
    <w:rsid w:val="00DA3B59"/>
    <w:rsid w:val="00DA4050"/>
    <w:rsid w:val="00DA4D1D"/>
    <w:rsid w:val="00DA4DF8"/>
    <w:rsid w:val="00DA642B"/>
    <w:rsid w:val="00DA77E4"/>
    <w:rsid w:val="00DA7AAC"/>
    <w:rsid w:val="00DA7BF4"/>
    <w:rsid w:val="00DA7D5A"/>
    <w:rsid w:val="00DB025B"/>
    <w:rsid w:val="00DB08B0"/>
    <w:rsid w:val="00DB09F6"/>
    <w:rsid w:val="00DB225B"/>
    <w:rsid w:val="00DB27FA"/>
    <w:rsid w:val="00DB2A05"/>
    <w:rsid w:val="00DB2C4E"/>
    <w:rsid w:val="00DB2E4A"/>
    <w:rsid w:val="00DB30FE"/>
    <w:rsid w:val="00DB3B31"/>
    <w:rsid w:val="00DB3BC8"/>
    <w:rsid w:val="00DB42CB"/>
    <w:rsid w:val="00DB51A5"/>
    <w:rsid w:val="00DB56FF"/>
    <w:rsid w:val="00DB5B5A"/>
    <w:rsid w:val="00DB6884"/>
    <w:rsid w:val="00DB6B6A"/>
    <w:rsid w:val="00DB72A7"/>
    <w:rsid w:val="00DB7799"/>
    <w:rsid w:val="00DC087E"/>
    <w:rsid w:val="00DC0C8E"/>
    <w:rsid w:val="00DC0DB7"/>
    <w:rsid w:val="00DC1058"/>
    <w:rsid w:val="00DC14C9"/>
    <w:rsid w:val="00DC1A35"/>
    <w:rsid w:val="00DC1A9C"/>
    <w:rsid w:val="00DC24EB"/>
    <w:rsid w:val="00DC2604"/>
    <w:rsid w:val="00DC32A1"/>
    <w:rsid w:val="00DC3764"/>
    <w:rsid w:val="00DC37BE"/>
    <w:rsid w:val="00DC3A52"/>
    <w:rsid w:val="00DC48B3"/>
    <w:rsid w:val="00DC5660"/>
    <w:rsid w:val="00DC59FA"/>
    <w:rsid w:val="00DC5B06"/>
    <w:rsid w:val="00DC61F5"/>
    <w:rsid w:val="00DC6598"/>
    <w:rsid w:val="00DC6AE1"/>
    <w:rsid w:val="00DC6D9F"/>
    <w:rsid w:val="00DC6EC8"/>
    <w:rsid w:val="00DC71C6"/>
    <w:rsid w:val="00DD0411"/>
    <w:rsid w:val="00DD0799"/>
    <w:rsid w:val="00DD0889"/>
    <w:rsid w:val="00DD09F5"/>
    <w:rsid w:val="00DD0B1B"/>
    <w:rsid w:val="00DD0E45"/>
    <w:rsid w:val="00DD1764"/>
    <w:rsid w:val="00DD2639"/>
    <w:rsid w:val="00DD3351"/>
    <w:rsid w:val="00DD3510"/>
    <w:rsid w:val="00DD35F3"/>
    <w:rsid w:val="00DD3654"/>
    <w:rsid w:val="00DD37D7"/>
    <w:rsid w:val="00DD3CCC"/>
    <w:rsid w:val="00DD3F9F"/>
    <w:rsid w:val="00DD44AD"/>
    <w:rsid w:val="00DD4801"/>
    <w:rsid w:val="00DD4EEA"/>
    <w:rsid w:val="00DD5275"/>
    <w:rsid w:val="00DD5D27"/>
    <w:rsid w:val="00DD6A0E"/>
    <w:rsid w:val="00DD6A13"/>
    <w:rsid w:val="00DD6ED1"/>
    <w:rsid w:val="00DD70A9"/>
    <w:rsid w:val="00DE0343"/>
    <w:rsid w:val="00DE03B6"/>
    <w:rsid w:val="00DE1131"/>
    <w:rsid w:val="00DE1203"/>
    <w:rsid w:val="00DE18E4"/>
    <w:rsid w:val="00DE285F"/>
    <w:rsid w:val="00DE2C36"/>
    <w:rsid w:val="00DE3AC0"/>
    <w:rsid w:val="00DE41D0"/>
    <w:rsid w:val="00DE4AEA"/>
    <w:rsid w:val="00DE4B33"/>
    <w:rsid w:val="00DE5179"/>
    <w:rsid w:val="00DE523D"/>
    <w:rsid w:val="00DE6033"/>
    <w:rsid w:val="00DE6A7A"/>
    <w:rsid w:val="00DF0048"/>
    <w:rsid w:val="00DF0BAD"/>
    <w:rsid w:val="00DF15A2"/>
    <w:rsid w:val="00DF1FF0"/>
    <w:rsid w:val="00DF2015"/>
    <w:rsid w:val="00DF3384"/>
    <w:rsid w:val="00DF3596"/>
    <w:rsid w:val="00DF420A"/>
    <w:rsid w:val="00DF4290"/>
    <w:rsid w:val="00DF51BF"/>
    <w:rsid w:val="00DF5322"/>
    <w:rsid w:val="00DF553E"/>
    <w:rsid w:val="00DF69A4"/>
    <w:rsid w:val="00DF6AEE"/>
    <w:rsid w:val="00DF70CE"/>
    <w:rsid w:val="00DF79F7"/>
    <w:rsid w:val="00DF7D12"/>
    <w:rsid w:val="00E00599"/>
    <w:rsid w:val="00E00EC6"/>
    <w:rsid w:val="00E017A4"/>
    <w:rsid w:val="00E01B25"/>
    <w:rsid w:val="00E01F75"/>
    <w:rsid w:val="00E03925"/>
    <w:rsid w:val="00E0394A"/>
    <w:rsid w:val="00E03AC5"/>
    <w:rsid w:val="00E0416D"/>
    <w:rsid w:val="00E04461"/>
    <w:rsid w:val="00E045A2"/>
    <w:rsid w:val="00E047B1"/>
    <w:rsid w:val="00E04AF4"/>
    <w:rsid w:val="00E0501C"/>
    <w:rsid w:val="00E05450"/>
    <w:rsid w:val="00E05D2D"/>
    <w:rsid w:val="00E068E7"/>
    <w:rsid w:val="00E069FB"/>
    <w:rsid w:val="00E06E08"/>
    <w:rsid w:val="00E07229"/>
    <w:rsid w:val="00E101C3"/>
    <w:rsid w:val="00E1183D"/>
    <w:rsid w:val="00E11E60"/>
    <w:rsid w:val="00E12305"/>
    <w:rsid w:val="00E130A5"/>
    <w:rsid w:val="00E1331B"/>
    <w:rsid w:val="00E136B1"/>
    <w:rsid w:val="00E142A2"/>
    <w:rsid w:val="00E15046"/>
    <w:rsid w:val="00E1520D"/>
    <w:rsid w:val="00E162FF"/>
    <w:rsid w:val="00E164C2"/>
    <w:rsid w:val="00E167FA"/>
    <w:rsid w:val="00E16DB0"/>
    <w:rsid w:val="00E17039"/>
    <w:rsid w:val="00E17662"/>
    <w:rsid w:val="00E2050A"/>
    <w:rsid w:val="00E20534"/>
    <w:rsid w:val="00E20BDD"/>
    <w:rsid w:val="00E2127B"/>
    <w:rsid w:val="00E2168F"/>
    <w:rsid w:val="00E21C2E"/>
    <w:rsid w:val="00E220D2"/>
    <w:rsid w:val="00E230E3"/>
    <w:rsid w:val="00E239F8"/>
    <w:rsid w:val="00E24FFD"/>
    <w:rsid w:val="00E2550C"/>
    <w:rsid w:val="00E25527"/>
    <w:rsid w:val="00E26D26"/>
    <w:rsid w:val="00E26EF3"/>
    <w:rsid w:val="00E27067"/>
    <w:rsid w:val="00E278AF"/>
    <w:rsid w:val="00E31123"/>
    <w:rsid w:val="00E311D6"/>
    <w:rsid w:val="00E31DD1"/>
    <w:rsid w:val="00E32349"/>
    <w:rsid w:val="00E32860"/>
    <w:rsid w:val="00E33679"/>
    <w:rsid w:val="00E3381D"/>
    <w:rsid w:val="00E34319"/>
    <w:rsid w:val="00E345D7"/>
    <w:rsid w:val="00E3521B"/>
    <w:rsid w:val="00E35400"/>
    <w:rsid w:val="00E35C7C"/>
    <w:rsid w:val="00E3685E"/>
    <w:rsid w:val="00E36BE3"/>
    <w:rsid w:val="00E37159"/>
    <w:rsid w:val="00E376A1"/>
    <w:rsid w:val="00E40426"/>
    <w:rsid w:val="00E4081C"/>
    <w:rsid w:val="00E40B9D"/>
    <w:rsid w:val="00E40D05"/>
    <w:rsid w:val="00E41033"/>
    <w:rsid w:val="00E4168A"/>
    <w:rsid w:val="00E41B5F"/>
    <w:rsid w:val="00E42B8A"/>
    <w:rsid w:val="00E43203"/>
    <w:rsid w:val="00E435D4"/>
    <w:rsid w:val="00E4362E"/>
    <w:rsid w:val="00E43DEE"/>
    <w:rsid w:val="00E43E4E"/>
    <w:rsid w:val="00E4487E"/>
    <w:rsid w:val="00E44916"/>
    <w:rsid w:val="00E4559C"/>
    <w:rsid w:val="00E45E89"/>
    <w:rsid w:val="00E46488"/>
    <w:rsid w:val="00E468D9"/>
    <w:rsid w:val="00E46A25"/>
    <w:rsid w:val="00E50B72"/>
    <w:rsid w:val="00E51085"/>
    <w:rsid w:val="00E51190"/>
    <w:rsid w:val="00E51D9E"/>
    <w:rsid w:val="00E5230F"/>
    <w:rsid w:val="00E52600"/>
    <w:rsid w:val="00E527ED"/>
    <w:rsid w:val="00E531C7"/>
    <w:rsid w:val="00E53685"/>
    <w:rsid w:val="00E54091"/>
    <w:rsid w:val="00E5451A"/>
    <w:rsid w:val="00E548FF"/>
    <w:rsid w:val="00E557D2"/>
    <w:rsid w:val="00E55C4A"/>
    <w:rsid w:val="00E55FE3"/>
    <w:rsid w:val="00E565E0"/>
    <w:rsid w:val="00E56EB8"/>
    <w:rsid w:val="00E5729B"/>
    <w:rsid w:val="00E57B57"/>
    <w:rsid w:val="00E57DED"/>
    <w:rsid w:val="00E60072"/>
    <w:rsid w:val="00E60364"/>
    <w:rsid w:val="00E605D4"/>
    <w:rsid w:val="00E628DC"/>
    <w:rsid w:val="00E634CB"/>
    <w:rsid w:val="00E639D8"/>
    <w:rsid w:val="00E63B39"/>
    <w:rsid w:val="00E652CC"/>
    <w:rsid w:val="00E6560F"/>
    <w:rsid w:val="00E656A0"/>
    <w:rsid w:val="00E65B37"/>
    <w:rsid w:val="00E65F6B"/>
    <w:rsid w:val="00E664C6"/>
    <w:rsid w:val="00E66BD4"/>
    <w:rsid w:val="00E66F17"/>
    <w:rsid w:val="00E6772B"/>
    <w:rsid w:val="00E679A1"/>
    <w:rsid w:val="00E67FBD"/>
    <w:rsid w:val="00E70217"/>
    <w:rsid w:val="00E70436"/>
    <w:rsid w:val="00E70DA2"/>
    <w:rsid w:val="00E70EE9"/>
    <w:rsid w:val="00E70FD2"/>
    <w:rsid w:val="00E7103A"/>
    <w:rsid w:val="00E7143A"/>
    <w:rsid w:val="00E717D6"/>
    <w:rsid w:val="00E717EB"/>
    <w:rsid w:val="00E720CA"/>
    <w:rsid w:val="00E7260C"/>
    <w:rsid w:val="00E72D7F"/>
    <w:rsid w:val="00E72FF7"/>
    <w:rsid w:val="00E73A60"/>
    <w:rsid w:val="00E74793"/>
    <w:rsid w:val="00E74AAF"/>
    <w:rsid w:val="00E751AE"/>
    <w:rsid w:val="00E7580A"/>
    <w:rsid w:val="00E76480"/>
    <w:rsid w:val="00E76BED"/>
    <w:rsid w:val="00E76E87"/>
    <w:rsid w:val="00E77162"/>
    <w:rsid w:val="00E771BE"/>
    <w:rsid w:val="00E776BD"/>
    <w:rsid w:val="00E810EB"/>
    <w:rsid w:val="00E81622"/>
    <w:rsid w:val="00E82818"/>
    <w:rsid w:val="00E835D6"/>
    <w:rsid w:val="00E841FC"/>
    <w:rsid w:val="00E84BF6"/>
    <w:rsid w:val="00E84D73"/>
    <w:rsid w:val="00E85878"/>
    <w:rsid w:val="00E86216"/>
    <w:rsid w:val="00E86A0C"/>
    <w:rsid w:val="00E86F73"/>
    <w:rsid w:val="00E872AB"/>
    <w:rsid w:val="00E87819"/>
    <w:rsid w:val="00E90707"/>
    <w:rsid w:val="00E90DBB"/>
    <w:rsid w:val="00E91BA8"/>
    <w:rsid w:val="00E9223D"/>
    <w:rsid w:val="00E92B38"/>
    <w:rsid w:val="00E94F87"/>
    <w:rsid w:val="00E9506C"/>
    <w:rsid w:val="00E96130"/>
    <w:rsid w:val="00E9739D"/>
    <w:rsid w:val="00E97AC0"/>
    <w:rsid w:val="00E97CFF"/>
    <w:rsid w:val="00E97E2F"/>
    <w:rsid w:val="00E97FB6"/>
    <w:rsid w:val="00EA10DA"/>
    <w:rsid w:val="00EA2151"/>
    <w:rsid w:val="00EA239B"/>
    <w:rsid w:val="00EA291A"/>
    <w:rsid w:val="00EA3263"/>
    <w:rsid w:val="00EA3B1D"/>
    <w:rsid w:val="00EA44DC"/>
    <w:rsid w:val="00EA464F"/>
    <w:rsid w:val="00EA4995"/>
    <w:rsid w:val="00EA56BD"/>
    <w:rsid w:val="00EA57E9"/>
    <w:rsid w:val="00EA6FDD"/>
    <w:rsid w:val="00EA72C9"/>
    <w:rsid w:val="00EA7462"/>
    <w:rsid w:val="00EA7D44"/>
    <w:rsid w:val="00EA7DD2"/>
    <w:rsid w:val="00EB027B"/>
    <w:rsid w:val="00EB044A"/>
    <w:rsid w:val="00EB1BB9"/>
    <w:rsid w:val="00EB1F4D"/>
    <w:rsid w:val="00EB2575"/>
    <w:rsid w:val="00EB2D05"/>
    <w:rsid w:val="00EB2EAA"/>
    <w:rsid w:val="00EB326A"/>
    <w:rsid w:val="00EB352F"/>
    <w:rsid w:val="00EB4750"/>
    <w:rsid w:val="00EB48C4"/>
    <w:rsid w:val="00EB49AF"/>
    <w:rsid w:val="00EB4D24"/>
    <w:rsid w:val="00EB4FFD"/>
    <w:rsid w:val="00EB5292"/>
    <w:rsid w:val="00EB58D3"/>
    <w:rsid w:val="00EB5B3A"/>
    <w:rsid w:val="00EB611A"/>
    <w:rsid w:val="00EB67DF"/>
    <w:rsid w:val="00EB6922"/>
    <w:rsid w:val="00EB6CB3"/>
    <w:rsid w:val="00EC046E"/>
    <w:rsid w:val="00EC052D"/>
    <w:rsid w:val="00EC0A3E"/>
    <w:rsid w:val="00EC13F7"/>
    <w:rsid w:val="00EC1A22"/>
    <w:rsid w:val="00EC1B6C"/>
    <w:rsid w:val="00EC269A"/>
    <w:rsid w:val="00EC26EF"/>
    <w:rsid w:val="00EC294F"/>
    <w:rsid w:val="00EC29DC"/>
    <w:rsid w:val="00EC300A"/>
    <w:rsid w:val="00EC32CA"/>
    <w:rsid w:val="00EC33C1"/>
    <w:rsid w:val="00EC3630"/>
    <w:rsid w:val="00EC4868"/>
    <w:rsid w:val="00EC49EE"/>
    <w:rsid w:val="00EC4B4C"/>
    <w:rsid w:val="00EC5053"/>
    <w:rsid w:val="00EC56AC"/>
    <w:rsid w:val="00EC57DB"/>
    <w:rsid w:val="00EC5833"/>
    <w:rsid w:val="00EC591F"/>
    <w:rsid w:val="00EC5954"/>
    <w:rsid w:val="00EC5997"/>
    <w:rsid w:val="00EC5F7C"/>
    <w:rsid w:val="00ED01FD"/>
    <w:rsid w:val="00ED1498"/>
    <w:rsid w:val="00ED1964"/>
    <w:rsid w:val="00ED244F"/>
    <w:rsid w:val="00ED25B3"/>
    <w:rsid w:val="00ED284B"/>
    <w:rsid w:val="00ED354C"/>
    <w:rsid w:val="00ED38E7"/>
    <w:rsid w:val="00ED41CB"/>
    <w:rsid w:val="00ED4285"/>
    <w:rsid w:val="00ED4539"/>
    <w:rsid w:val="00ED517D"/>
    <w:rsid w:val="00ED58A5"/>
    <w:rsid w:val="00ED592D"/>
    <w:rsid w:val="00ED5D65"/>
    <w:rsid w:val="00ED6325"/>
    <w:rsid w:val="00ED7591"/>
    <w:rsid w:val="00ED763E"/>
    <w:rsid w:val="00ED7A93"/>
    <w:rsid w:val="00ED7E95"/>
    <w:rsid w:val="00EE00DB"/>
    <w:rsid w:val="00EE0256"/>
    <w:rsid w:val="00EE046E"/>
    <w:rsid w:val="00EE1311"/>
    <w:rsid w:val="00EE1FED"/>
    <w:rsid w:val="00EE25A7"/>
    <w:rsid w:val="00EE2FC0"/>
    <w:rsid w:val="00EE3363"/>
    <w:rsid w:val="00EE395B"/>
    <w:rsid w:val="00EE39E8"/>
    <w:rsid w:val="00EE4003"/>
    <w:rsid w:val="00EE43BF"/>
    <w:rsid w:val="00EE4B35"/>
    <w:rsid w:val="00EE4BA7"/>
    <w:rsid w:val="00EE4FC4"/>
    <w:rsid w:val="00EE5A85"/>
    <w:rsid w:val="00EE61E2"/>
    <w:rsid w:val="00EE6B30"/>
    <w:rsid w:val="00EE71F4"/>
    <w:rsid w:val="00EF0DEB"/>
    <w:rsid w:val="00EF0E46"/>
    <w:rsid w:val="00EF13AA"/>
    <w:rsid w:val="00EF19F2"/>
    <w:rsid w:val="00EF339A"/>
    <w:rsid w:val="00EF44F0"/>
    <w:rsid w:val="00EF500F"/>
    <w:rsid w:val="00EF55FB"/>
    <w:rsid w:val="00EF57DD"/>
    <w:rsid w:val="00EF627C"/>
    <w:rsid w:val="00EF63AA"/>
    <w:rsid w:val="00EF76E3"/>
    <w:rsid w:val="00EF7A69"/>
    <w:rsid w:val="00F004CA"/>
    <w:rsid w:val="00F005B9"/>
    <w:rsid w:val="00F00A80"/>
    <w:rsid w:val="00F00FB1"/>
    <w:rsid w:val="00F01B83"/>
    <w:rsid w:val="00F0204B"/>
    <w:rsid w:val="00F0276A"/>
    <w:rsid w:val="00F02AEC"/>
    <w:rsid w:val="00F02C7D"/>
    <w:rsid w:val="00F037AA"/>
    <w:rsid w:val="00F04B44"/>
    <w:rsid w:val="00F04C52"/>
    <w:rsid w:val="00F04F13"/>
    <w:rsid w:val="00F0686C"/>
    <w:rsid w:val="00F06D44"/>
    <w:rsid w:val="00F07311"/>
    <w:rsid w:val="00F0787B"/>
    <w:rsid w:val="00F10D4A"/>
    <w:rsid w:val="00F11401"/>
    <w:rsid w:val="00F117D2"/>
    <w:rsid w:val="00F11AE8"/>
    <w:rsid w:val="00F11EC0"/>
    <w:rsid w:val="00F11F59"/>
    <w:rsid w:val="00F125EE"/>
    <w:rsid w:val="00F12C78"/>
    <w:rsid w:val="00F1325D"/>
    <w:rsid w:val="00F13B30"/>
    <w:rsid w:val="00F14CC2"/>
    <w:rsid w:val="00F15050"/>
    <w:rsid w:val="00F151A4"/>
    <w:rsid w:val="00F15C15"/>
    <w:rsid w:val="00F16C59"/>
    <w:rsid w:val="00F17496"/>
    <w:rsid w:val="00F1771B"/>
    <w:rsid w:val="00F17F91"/>
    <w:rsid w:val="00F2081C"/>
    <w:rsid w:val="00F212C3"/>
    <w:rsid w:val="00F21404"/>
    <w:rsid w:val="00F216B3"/>
    <w:rsid w:val="00F21B53"/>
    <w:rsid w:val="00F21DF6"/>
    <w:rsid w:val="00F2283D"/>
    <w:rsid w:val="00F23553"/>
    <w:rsid w:val="00F235E3"/>
    <w:rsid w:val="00F23C47"/>
    <w:rsid w:val="00F25007"/>
    <w:rsid w:val="00F2565D"/>
    <w:rsid w:val="00F256C5"/>
    <w:rsid w:val="00F2592F"/>
    <w:rsid w:val="00F26AD9"/>
    <w:rsid w:val="00F26DEA"/>
    <w:rsid w:val="00F26F5E"/>
    <w:rsid w:val="00F302C1"/>
    <w:rsid w:val="00F303AB"/>
    <w:rsid w:val="00F307C4"/>
    <w:rsid w:val="00F30EBA"/>
    <w:rsid w:val="00F32B2B"/>
    <w:rsid w:val="00F3303F"/>
    <w:rsid w:val="00F339B2"/>
    <w:rsid w:val="00F33F92"/>
    <w:rsid w:val="00F34598"/>
    <w:rsid w:val="00F34BFA"/>
    <w:rsid w:val="00F3525D"/>
    <w:rsid w:val="00F3570D"/>
    <w:rsid w:val="00F35778"/>
    <w:rsid w:val="00F35EB6"/>
    <w:rsid w:val="00F3677B"/>
    <w:rsid w:val="00F36918"/>
    <w:rsid w:val="00F4051D"/>
    <w:rsid w:val="00F40B7C"/>
    <w:rsid w:val="00F41158"/>
    <w:rsid w:val="00F41D42"/>
    <w:rsid w:val="00F42596"/>
    <w:rsid w:val="00F42A9F"/>
    <w:rsid w:val="00F42E02"/>
    <w:rsid w:val="00F44F64"/>
    <w:rsid w:val="00F45211"/>
    <w:rsid w:val="00F45C60"/>
    <w:rsid w:val="00F464F3"/>
    <w:rsid w:val="00F46E7F"/>
    <w:rsid w:val="00F47DE7"/>
    <w:rsid w:val="00F47F5D"/>
    <w:rsid w:val="00F501E4"/>
    <w:rsid w:val="00F502D1"/>
    <w:rsid w:val="00F508B4"/>
    <w:rsid w:val="00F50D00"/>
    <w:rsid w:val="00F50D03"/>
    <w:rsid w:val="00F50F50"/>
    <w:rsid w:val="00F51009"/>
    <w:rsid w:val="00F5140A"/>
    <w:rsid w:val="00F52E18"/>
    <w:rsid w:val="00F536FA"/>
    <w:rsid w:val="00F54B6D"/>
    <w:rsid w:val="00F55A01"/>
    <w:rsid w:val="00F55D02"/>
    <w:rsid w:val="00F56508"/>
    <w:rsid w:val="00F566C0"/>
    <w:rsid w:val="00F56704"/>
    <w:rsid w:val="00F56E30"/>
    <w:rsid w:val="00F5769A"/>
    <w:rsid w:val="00F60619"/>
    <w:rsid w:val="00F61131"/>
    <w:rsid w:val="00F611E8"/>
    <w:rsid w:val="00F616CF"/>
    <w:rsid w:val="00F61D89"/>
    <w:rsid w:val="00F620D1"/>
    <w:rsid w:val="00F62C82"/>
    <w:rsid w:val="00F631E1"/>
    <w:rsid w:val="00F63BCA"/>
    <w:rsid w:val="00F63ECE"/>
    <w:rsid w:val="00F65277"/>
    <w:rsid w:val="00F65495"/>
    <w:rsid w:val="00F65E1A"/>
    <w:rsid w:val="00F66434"/>
    <w:rsid w:val="00F66B7E"/>
    <w:rsid w:val="00F66E11"/>
    <w:rsid w:val="00F67682"/>
    <w:rsid w:val="00F67BE7"/>
    <w:rsid w:val="00F67C3F"/>
    <w:rsid w:val="00F70AC7"/>
    <w:rsid w:val="00F70B70"/>
    <w:rsid w:val="00F71281"/>
    <w:rsid w:val="00F7251E"/>
    <w:rsid w:val="00F72572"/>
    <w:rsid w:val="00F7357D"/>
    <w:rsid w:val="00F736C0"/>
    <w:rsid w:val="00F73AEA"/>
    <w:rsid w:val="00F745CC"/>
    <w:rsid w:val="00F7483D"/>
    <w:rsid w:val="00F74C32"/>
    <w:rsid w:val="00F7524F"/>
    <w:rsid w:val="00F7580D"/>
    <w:rsid w:val="00F75A01"/>
    <w:rsid w:val="00F75E44"/>
    <w:rsid w:val="00F75F9F"/>
    <w:rsid w:val="00F76084"/>
    <w:rsid w:val="00F763F0"/>
    <w:rsid w:val="00F771FF"/>
    <w:rsid w:val="00F77D14"/>
    <w:rsid w:val="00F808BC"/>
    <w:rsid w:val="00F81453"/>
    <w:rsid w:val="00F822FA"/>
    <w:rsid w:val="00F826AD"/>
    <w:rsid w:val="00F82707"/>
    <w:rsid w:val="00F830B8"/>
    <w:rsid w:val="00F842FC"/>
    <w:rsid w:val="00F844E6"/>
    <w:rsid w:val="00F8456A"/>
    <w:rsid w:val="00F846D0"/>
    <w:rsid w:val="00F8521E"/>
    <w:rsid w:val="00F85962"/>
    <w:rsid w:val="00F86A83"/>
    <w:rsid w:val="00F87973"/>
    <w:rsid w:val="00F87BC2"/>
    <w:rsid w:val="00F90257"/>
    <w:rsid w:val="00F907A1"/>
    <w:rsid w:val="00F90E10"/>
    <w:rsid w:val="00F90EA7"/>
    <w:rsid w:val="00F91A83"/>
    <w:rsid w:val="00F91B64"/>
    <w:rsid w:val="00F91DC3"/>
    <w:rsid w:val="00F920B7"/>
    <w:rsid w:val="00F925AF"/>
    <w:rsid w:val="00F92D43"/>
    <w:rsid w:val="00F93094"/>
    <w:rsid w:val="00F931CB"/>
    <w:rsid w:val="00F93246"/>
    <w:rsid w:val="00F93DA6"/>
    <w:rsid w:val="00F949AD"/>
    <w:rsid w:val="00F94F2E"/>
    <w:rsid w:val="00F9535C"/>
    <w:rsid w:val="00F95729"/>
    <w:rsid w:val="00F96605"/>
    <w:rsid w:val="00F9678E"/>
    <w:rsid w:val="00F96B16"/>
    <w:rsid w:val="00F9757E"/>
    <w:rsid w:val="00F97BF0"/>
    <w:rsid w:val="00F97D46"/>
    <w:rsid w:val="00F97E09"/>
    <w:rsid w:val="00F97FCA"/>
    <w:rsid w:val="00FA0E78"/>
    <w:rsid w:val="00FA20A8"/>
    <w:rsid w:val="00FA2B74"/>
    <w:rsid w:val="00FA343D"/>
    <w:rsid w:val="00FA4169"/>
    <w:rsid w:val="00FA51E4"/>
    <w:rsid w:val="00FA5F7C"/>
    <w:rsid w:val="00FA6038"/>
    <w:rsid w:val="00FA6152"/>
    <w:rsid w:val="00FA6614"/>
    <w:rsid w:val="00FA74E2"/>
    <w:rsid w:val="00FA7504"/>
    <w:rsid w:val="00FA755F"/>
    <w:rsid w:val="00FB0036"/>
    <w:rsid w:val="00FB0531"/>
    <w:rsid w:val="00FB056D"/>
    <w:rsid w:val="00FB05BE"/>
    <w:rsid w:val="00FB0C04"/>
    <w:rsid w:val="00FB0D47"/>
    <w:rsid w:val="00FB236F"/>
    <w:rsid w:val="00FB30AA"/>
    <w:rsid w:val="00FB3399"/>
    <w:rsid w:val="00FB456B"/>
    <w:rsid w:val="00FB48C9"/>
    <w:rsid w:val="00FB497A"/>
    <w:rsid w:val="00FB4B44"/>
    <w:rsid w:val="00FB5038"/>
    <w:rsid w:val="00FB6C9C"/>
    <w:rsid w:val="00FB70A6"/>
    <w:rsid w:val="00FB7B8F"/>
    <w:rsid w:val="00FC04C1"/>
    <w:rsid w:val="00FC07E1"/>
    <w:rsid w:val="00FC27E4"/>
    <w:rsid w:val="00FC2BC8"/>
    <w:rsid w:val="00FC2D88"/>
    <w:rsid w:val="00FC3263"/>
    <w:rsid w:val="00FC362B"/>
    <w:rsid w:val="00FC3E16"/>
    <w:rsid w:val="00FC4393"/>
    <w:rsid w:val="00FC4F3B"/>
    <w:rsid w:val="00FC6A00"/>
    <w:rsid w:val="00FC6B97"/>
    <w:rsid w:val="00FC762D"/>
    <w:rsid w:val="00FC7B17"/>
    <w:rsid w:val="00FC7C3E"/>
    <w:rsid w:val="00FD05DE"/>
    <w:rsid w:val="00FD0FBF"/>
    <w:rsid w:val="00FD18C0"/>
    <w:rsid w:val="00FD2143"/>
    <w:rsid w:val="00FD21A7"/>
    <w:rsid w:val="00FD240D"/>
    <w:rsid w:val="00FD3A30"/>
    <w:rsid w:val="00FD3EE8"/>
    <w:rsid w:val="00FD4384"/>
    <w:rsid w:val="00FD4E80"/>
    <w:rsid w:val="00FD55E4"/>
    <w:rsid w:val="00FD6CA1"/>
    <w:rsid w:val="00FE05CA"/>
    <w:rsid w:val="00FE0FB7"/>
    <w:rsid w:val="00FE1CAE"/>
    <w:rsid w:val="00FE2FD7"/>
    <w:rsid w:val="00FE30AD"/>
    <w:rsid w:val="00FE47BD"/>
    <w:rsid w:val="00FE480A"/>
    <w:rsid w:val="00FE5663"/>
    <w:rsid w:val="00FE5C4D"/>
    <w:rsid w:val="00FE617C"/>
    <w:rsid w:val="00FE6EBD"/>
    <w:rsid w:val="00FE75AE"/>
    <w:rsid w:val="00FE7FE5"/>
    <w:rsid w:val="00FF00AB"/>
    <w:rsid w:val="00FF0A25"/>
    <w:rsid w:val="00FF1802"/>
    <w:rsid w:val="00FF1D77"/>
    <w:rsid w:val="00FF1DC8"/>
    <w:rsid w:val="00FF1E92"/>
    <w:rsid w:val="00FF231F"/>
    <w:rsid w:val="00FF3028"/>
    <w:rsid w:val="00FF3AC0"/>
    <w:rsid w:val="00FF3EC3"/>
    <w:rsid w:val="00FF4044"/>
    <w:rsid w:val="00FF444E"/>
    <w:rsid w:val="00FF4D1C"/>
    <w:rsid w:val="00FF5262"/>
    <w:rsid w:val="00FF56B2"/>
    <w:rsid w:val="00FF5920"/>
    <w:rsid w:val="00FF5C89"/>
    <w:rsid w:val="00FF5EED"/>
    <w:rsid w:val="00FF6583"/>
    <w:rsid w:val="00FF6BB1"/>
    <w:rsid w:val="00FF74C0"/>
    <w:rsid w:val="00FF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E764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Body Text 2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10250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3F340D"/>
    <w:pPr>
      <w:keepNext/>
      <w:spacing w:line="480" w:lineRule="auto"/>
      <w:outlineLvl w:val="0"/>
    </w:pPr>
    <w:rPr>
      <w:rFonts w:ascii="Arial" w:eastAsia="ＭＳ ゴシック" w:hAnsi="Arial"/>
      <w:kern w:val="0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34278C"/>
    <w:pPr>
      <w:keepNext/>
      <w:outlineLvl w:val="1"/>
    </w:pPr>
    <w:rPr>
      <w:rFonts w:ascii="Arial" w:eastAsia="ＭＳ ゴシック" w:hAnsi="Arial"/>
      <w:kern w:val="0"/>
      <w:lang w:val="x-none" w:eastAsia="x-none"/>
    </w:rPr>
  </w:style>
  <w:style w:type="paragraph" w:styleId="3">
    <w:name w:val="heading 3"/>
    <w:basedOn w:val="a"/>
    <w:next w:val="a"/>
    <w:link w:val="30"/>
    <w:qFormat/>
    <w:locked/>
    <w:rsid w:val="00F63ECE"/>
    <w:pPr>
      <w:keepNext/>
      <w:ind w:leftChars="400" w:left="400"/>
      <w:outlineLvl w:val="2"/>
    </w:pPr>
    <w:rPr>
      <w:rFonts w:ascii="Arial" w:eastAsia="ＭＳ ゴシック" w:hAnsi="Arial"/>
      <w:sz w:val="21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uiPriority w:val="99"/>
    <w:rsid w:val="000E3046"/>
    <w:rPr>
      <w:rFonts w:ascii="Arial" w:eastAsia="ＭＳ ゴシック" w:hAnsi="Arial" w:cs="Times New Roman"/>
      <w:sz w:val="24"/>
      <w:szCs w:val="24"/>
    </w:rPr>
  </w:style>
  <w:style w:type="character" w:customStyle="1" w:styleId="20">
    <w:name w:val="見出し 2 (文字)"/>
    <w:link w:val="2"/>
    <w:uiPriority w:val="9"/>
    <w:semiHidden/>
    <w:rsid w:val="000E3046"/>
    <w:rPr>
      <w:rFonts w:ascii="Arial" w:eastAsia="ＭＳ ゴシック" w:hAnsi="Arial" w:cs="Times New Roman"/>
      <w:sz w:val="24"/>
      <w:szCs w:val="24"/>
    </w:rPr>
  </w:style>
  <w:style w:type="paragraph" w:styleId="a3">
    <w:name w:val="footer"/>
    <w:basedOn w:val="a"/>
    <w:link w:val="a4"/>
    <w:uiPriority w:val="99"/>
    <w:rsid w:val="003F340D"/>
    <w:pPr>
      <w:tabs>
        <w:tab w:val="center" w:pos="4252"/>
        <w:tab w:val="right" w:pos="8504"/>
      </w:tabs>
      <w:snapToGrid w:val="0"/>
    </w:pPr>
    <w:rPr>
      <w:kern w:val="0"/>
      <w:lang w:val="x-none" w:eastAsia="x-none"/>
    </w:rPr>
  </w:style>
  <w:style w:type="character" w:customStyle="1" w:styleId="a4">
    <w:name w:val="フッター (文字)"/>
    <w:link w:val="a3"/>
    <w:uiPriority w:val="99"/>
    <w:semiHidden/>
    <w:rsid w:val="000E3046"/>
    <w:rPr>
      <w:rFonts w:ascii="Times New Roman" w:hAnsi="Times New Roman"/>
      <w:sz w:val="24"/>
      <w:szCs w:val="24"/>
    </w:rPr>
  </w:style>
  <w:style w:type="character" w:styleId="a5">
    <w:name w:val="page number"/>
    <w:rsid w:val="003F340D"/>
    <w:rPr>
      <w:rFonts w:cs="Times New Roman"/>
    </w:rPr>
  </w:style>
  <w:style w:type="paragraph" w:styleId="a6">
    <w:name w:val="header"/>
    <w:basedOn w:val="a"/>
    <w:link w:val="a7"/>
    <w:uiPriority w:val="99"/>
    <w:rsid w:val="003F340D"/>
    <w:pPr>
      <w:tabs>
        <w:tab w:val="center" w:pos="4252"/>
        <w:tab w:val="right" w:pos="8504"/>
      </w:tabs>
      <w:snapToGrid w:val="0"/>
    </w:pPr>
    <w:rPr>
      <w:kern w:val="0"/>
      <w:lang w:val="x-none" w:eastAsia="x-none"/>
    </w:rPr>
  </w:style>
  <w:style w:type="character" w:customStyle="1" w:styleId="a7">
    <w:name w:val="ヘッダー (文字)"/>
    <w:link w:val="a6"/>
    <w:uiPriority w:val="99"/>
    <w:rsid w:val="000E3046"/>
    <w:rPr>
      <w:rFonts w:ascii="Times New Roman" w:hAnsi="Times New Roman"/>
      <w:sz w:val="24"/>
      <w:szCs w:val="24"/>
    </w:rPr>
  </w:style>
  <w:style w:type="paragraph" w:customStyle="1" w:styleId="section">
    <w:name w:val="section"/>
    <w:basedOn w:val="a"/>
    <w:uiPriority w:val="99"/>
    <w:rsid w:val="003F340D"/>
    <w:pPr>
      <w:widowControl/>
      <w:spacing w:line="480" w:lineRule="atLeast"/>
    </w:pPr>
    <w:rPr>
      <w:b/>
      <w:caps/>
      <w:kern w:val="0"/>
      <w:szCs w:val="20"/>
      <w:lang w:eastAsia="en-US" w:bidi="he-IL"/>
    </w:rPr>
  </w:style>
  <w:style w:type="paragraph" w:styleId="a8">
    <w:name w:val="Document Map"/>
    <w:basedOn w:val="a"/>
    <w:link w:val="a9"/>
    <w:uiPriority w:val="99"/>
    <w:semiHidden/>
    <w:rsid w:val="00CE438C"/>
    <w:pPr>
      <w:shd w:val="clear" w:color="auto" w:fill="000080"/>
    </w:pPr>
    <w:rPr>
      <w:kern w:val="0"/>
      <w:sz w:val="0"/>
      <w:szCs w:val="0"/>
      <w:lang w:val="x-none" w:eastAsia="x-none"/>
    </w:rPr>
  </w:style>
  <w:style w:type="character" w:customStyle="1" w:styleId="a9">
    <w:name w:val="見出しマップ (文字)"/>
    <w:link w:val="a8"/>
    <w:uiPriority w:val="99"/>
    <w:semiHidden/>
    <w:rsid w:val="000E3046"/>
    <w:rPr>
      <w:rFonts w:ascii="Times New Roman" w:hAnsi="Times New Roman"/>
      <w:sz w:val="0"/>
      <w:szCs w:val="0"/>
    </w:rPr>
  </w:style>
  <w:style w:type="paragraph" w:styleId="aa">
    <w:name w:val="Balloon Text"/>
    <w:basedOn w:val="a"/>
    <w:link w:val="ab"/>
    <w:uiPriority w:val="99"/>
    <w:semiHidden/>
    <w:rsid w:val="00BC77D3"/>
    <w:pPr>
      <w:jc w:val="left"/>
    </w:pPr>
    <w:rPr>
      <w:rFonts w:ascii="Tahoma" w:eastAsia="ＭＳ ゴシック" w:hAnsi="Tahoma"/>
      <w:kern w:val="0"/>
      <w:sz w:val="16"/>
      <w:szCs w:val="16"/>
      <w:lang w:val="x-none" w:eastAsia="x-none"/>
    </w:rPr>
  </w:style>
  <w:style w:type="character" w:customStyle="1" w:styleId="ab">
    <w:name w:val="吹き出し (文字)"/>
    <w:link w:val="aa"/>
    <w:uiPriority w:val="99"/>
    <w:semiHidden/>
    <w:rsid w:val="000E3046"/>
    <w:rPr>
      <w:rFonts w:ascii="Tahoma" w:eastAsia="ＭＳ ゴシック" w:hAnsi="Tahoma" w:cs="Tahoma"/>
      <w:sz w:val="16"/>
      <w:szCs w:val="16"/>
    </w:rPr>
  </w:style>
  <w:style w:type="character" w:styleId="ac">
    <w:name w:val="line number"/>
    <w:uiPriority w:val="99"/>
    <w:rsid w:val="00F303AB"/>
    <w:rPr>
      <w:rFonts w:cs="Times New Roman"/>
    </w:rPr>
  </w:style>
  <w:style w:type="character" w:customStyle="1" w:styleId="ad">
    <w:name w:val="プレースホルダ テキスト"/>
    <w:uiPriority w:val="99"/>
    <w:semiHidden/>
    <w:rsid w:val="00F32B2B"/>
    <w:rPr>
      <w:rFonts w:cs="Times New Roman"/>
      <w:color w:val="808080"/>
    </w:rPr>
  </w:style>
  <w:style w:type="character" w:customStyle="1" w:styleId="apple-style-span">
    <w:name w:val="apple-style-span"/>
    <w:rsid w:val="00BC171D"/>
    <w:rPr>
      <w:rFonts w:cs="Times New Roman"/>
    </w:rPr>
  </w:style>
  <w:style w:type="character" w:customStyle="1" w:styleId="apple-converted-space">
    <w:name w:val="apple-converted-space"/>
    <w:rsid w:val="00BC171D"/>
    <w:rPr>
      <w:rFonts w:cs="Times New Roman"/>
    </w:rPr>
  </w:style>
  <w:style w:type="character" w:styleId="ae">
    <w:name w:val="Emphasis"/>
    <w:uiPriority w:val="20"/>
    <w:qFormat/>
    <w:rsid w:val="00BC171D"/>
    <w:rPr>
      <w:rFonts w:cs="Times New Roman"/>
      <w:i/>
      <w:iCs/>
    </w:rPr>
  </w:style>
  <w:style w:type="character" w:styleId="af">
    <w:name w:val="Hyperlink"/>
    <w:uiPriority w:val="99"/>
    <w:unhideWhenUsed/>
    <w:rsid w:val="00CF7B86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04FA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</w:rPr>
  </w:style>
  <w:style w:type="paragraph" w:styleId="af0">
    <w:name w:val="Body Text"/>
    <w:basedOn w:val="a"/>
    <w:link w:val="af1"/>
    <w:rsid w:val="006377EB"/>
    <w:rPr>
      <w:kern w:val="0"/>
      <w:lang w:val="x-none" w:eastAsia="x-none"/>
    </w:rPr>
  </w:style>
  <w:style w:type="character" w:customStyle="1" w:styleId="af1">
    <w:name w:val="本文 (文字)"/>
    <w:link w:val="af0"/>
    <w:rsid w:val="006377EB"/>
    <w:rPr>
      <w:rFonts w:ascii="Times New Roman" w:hAnsi="Times New Roman"/>
      <w:sz w:val="24"/>
      <w:szCs w:val="24"/>
    </w:rPr>
  </w:style>
  <w:style w:type="paragraph" w:customStyle="1" w:styleId="aff">
    <w:name w:val="aff"/>
    <w:basedOn w:val="a"/>
    <w:rsid w:val="00CF40C2"/>
    <w:pPr>
      <w:widowControl/>
      <w:spacing w:after="240" w:line="480" w:lineRule="atLeast"/>
      <w:jc w:val="left"/>
    </w:pPr>
    <w:rPr>
      <w:i/>
      <w:kern w:val="0"/>
      <w:szCs w:val="20"/>
      <w:lang w:val="en-GB"/>
    </w:rPr>
  </w:style>
  <w:style w:type="paragraph" w:styleId="HTML">
    <w:name w:val="HTML Preformatted"/>
    <w:basedOn w:val="a"/>
    <w:link w:val="HTML0"/>
    <w:uiPriority w:val="99"/>
    <w:unhideWhenUsed/>
    <w:rsid w:val="00716E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/>
      <w:kern w:val="0"/>
      <w:lang w:val="x-none" w:eastAsia="x-none"/>
    </w:rPr>
  </w:style>
  <w:style w:type="character" w:customStyle="1" w:styleId="HTML0">
    <w:name w:val="HTML 書式付き (文字)"/>
    <w:link w:val="HTML"/>
    <w:uiPriority w:val="99"/>
    <w:rsid w:val="00716E48"/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22">
    <w:name w:val="Body Text 2"/>
    <w:basedOn w:val="a"/>
    <w:link w:val="23"/>
    <w:rsid w:val="00DA7D5A"/>
    <w:pPr>
      <w:spacing w:line="480" w:lineRule="auto"/>
    </w:pPr>
    <w:rPr>
      <w:lang w:val="x-none" w:eastAsia="x-none"/>
    </w:rPr>
  </w:style>
  <w:style w:type="character" w:customStyle="1" w:styleId="23">
    <w:name w:val="本文 2 (文字)"/>
    <w:link w:val="22"/>
    <w:rsid w:val="00DA7D5A"/>
    <w:rPr>
      <w:rFonts w:ascii="Times New Roman" w:hAnsi="Times New Roman"/>
      <w:kern w:val="2"/>
      <w:sz w:val="24"/>
      <w:szCs w:val="24"/>
    </w:rPr>
  </w:style>
  <w:style w:type="paragraph" w:styleId="af2">
    <w:name w:val="List Paragraph"/>
    <w:basedOn w:val="a"/>
    <w:uiPriority w:val="34"/>
    <w:qFormat/>
    <w:rsid w:val="00282472"/>
    <w:pPr>
      <w:ind w:leftChars="400" w:left="840"/>
    </w:pPr>
  </w:style>
  <w:style w:type="numbering" w:customStyle="1" w:styleId="WWOutlineListStyle">
    <w:name w:val="WW_OutlineListStyle"/>
    <w:basedOn w:val="a2"/>
    <w:rsid w:val="00E220D2"/>
    <w:pPr>
      <w:numPr>
        <w:numId w:val="5"/>
      </w:numPr>
    </w:pPr>
  </w:style>
  <w:style w:type="paragraph" w:customStyle="1" w:styleId="11">
    <w:name w:val="見出し 11"/>
    <w:basedOn w:val="a"/>
    <w:next w:val="a"/>
    <w:rsid w:val="00E220D2"/>
    <w:pPr>
      <w:keepNext/>
      <w:numPr>
        <w:numId w:val="5"/>
      </w:numPr>
      <w:suppressAutoHyphens/>
      <w:autoSpaceDN w:val="0"/>
      <w:spacing w:before="240" w:after="120"/>
      <w:jc w:val="left"/>
      <w:textAlignment w:val="baseline"/>
      <w:outlineLvl w:val="0"/>
    </w:pPr>
    <w:rPr>
      <w:rFonts w:ascii="DejaVu Sans" w:eastAsia="DejaVu Sans" w:hAnsi="DejaVu Sans" w:cs="DejaVu Sans"/>
      <w:b/>
      <w:bCs/>
      <w:kern w:val="3"/>
      <w:sz w:val="28"/>
      <w:szCs w:val="28"/>
      <w:lang w:eastAsia="de-DE" w:bidi="de-DE"/>
    </w:rPr>
  </w:style>
  <w:style w:type="paragraph" w:customStyle="1" w:styleId="21">
    <w:name w:val="見出し 21"/>
    <w:basedOn w:val="a"/>
    <w:next w:val="a"/>
    <w:rsid w:val="00E220D2"/>
    <w:pPr>
      <w:keepNext/>
      <w:numPr>
        <w:ilvl w:val="1"/>
        <w:numId w:val="5"/>
      </w:numPr>
      <w:suppressAutoHyphens/>
      <w:autoSpaceDN w:val="0"/>
      <w:spacing w:before="240" w:after="120"/>
      <w:jc w:val="left"/>
      <w:textAlignment w:val="baseline"/>
      <w:outlineLvl w:val="1"/>
    </w:pPr>
    <w:rPr>
      <w:rFonts w:ascii="DejaVu Sans" w:eastAsia="DejaVu Sans" w:hAnsi="DejaVu Sans" w:cs="DejaVu Sans"/>
      <w:b/>
      <w:bCs/>
      <w:i/>
      <w:iCs/>
      <w:kern w:val="3"/>
      <w:sz w:val="28"/>
      <w:szCs w:val="28"/>
      <w:lang w:eastAsia="de-DE" w:bidi="de-DE"/>
    </w:rPr>
  </w:style>
  <w:style w:type="paragraph" w:customStyle="1" w:styleId="31">
    <w:name w:val="見出し 31"/>
    <w:basedOn w:val="a"/>
    <w:next w:val="a"/>
    <w:rsid w:val="00E220D2"/>
    <w:pPr>
      <w:keepNext/>
      <w:numPr>
        <w:ilvl w:val="2"/>
        <w:numId w:val="5"/>
      </w:numPr>
      <w:suppressAutoHyphens/>
      <w:autoSpaceDN w:val="0"/>
      <w:spacing w:before="240" w:after="120"/>
      <w:jc w:val="left"/>
      <w:textAlignment w:val="baseline"/>
      <w:outlineLvl w:val="2"/>
    </w:pPr>
    <w:rPr>
      <w:rFonts w:ascii="DejaVu Sans" w:eastAsia="DejaVu Sans" w:hAnsi="DejaVu Sans" w:cs="DejaVu Sans"/>
      <w:b/>
      <w:bCs/>
      <w:kern w:val="3"/>
      <w:sz w:val="28"/>
      <w:szCs w:val="28"/>
      <w:lang w:eastAsia="de-DE" w:bidi="de-DE"/>
    </w:rPr>
  </w:style>
  <w:style w:type="paragraph" w:customStyle="1" w:styleId="Default">
    <w:name w:val="Default"/>
    <w:rsid w:val="00751731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30">
    <w:name w:val="見出し 3 (文字)"/>
    <w:link w:val="3"/>
    <w:rsid w:val="00F63ECE"/>
    <w:rPr>
      <w:rFonts w:ascii="Arial" w:eastAsia="ＭＳ ゴシック" w:hAnsi="Arial"/>
      <w:kern w:val="2"/>
      <w:sz w:val="21"/>
      <w:szCs w:val="24"/>
    </w:rPr>
  </w:style>
  <w:style w:type="table" w:styleId="af3">
    <w:name w:val="Table Grid"/>
    <w:basedOn w:val="a1"/>
    <w:uiPriority w:val="59"/>
    <w:rsid w:val="00F63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annotation reference"/>
    <w:uiPriority w:val="99"/>
    <w:semiHidden/>
    <w:unhideWhenUsed/>
    <w:rsid w:val="005F4A4E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5F4A4E"/>
    <w:pPr>
      <w:jc w:val="left"/>
    </w:pPr>
    <w:rPr>
      <w:rFonts w:ascii="Century" w:hAnsi="Century"/>
      <w:sz w:val="21"/>
      <w:szCs w:val="22"/>
      <w:lang w:val="x-none" w:eastAsia="x-none"/>
    </w:rPr>
  </w:style>
  <w:style w:type="character" w:customStyle="1" w:styleId="af6">
    <w:name w:val="コメント文字列 (文字)"/>
    <w:link w:val="af5"/>
    <w:uiPriority w:val="99"/>
    <w:rsid w:val="005F4A4E"/>
    <w:rPr>
      <w:rFonts w:ascii="Century" w:eastAsia="ＭＳ 明朝" w:hAnsi="Century" w:cs="Times New Roman"/>
      <w:kern w:val="2"/>
      <w:sz w:val="21"/>
      <w:szCs w:val="22"/>
    </w:rPr>
  </w:style>
  <w:style w:type="character" w:styleId="af7">
    <w:name w:val="Strong"/>
    <w:uiPriority w:val="22"/>
    <w:qFormat/>
    <w:locked/>
    <w:rsid w:val="00B746FE"/>
    <w:rPr>
      <w:b/>
      <w:bCs/>
    </w:rPr>
  </w:style>
  <w:style w:type="paragraph" w:styleId="af8">
    <w:name w:val="Revision"/>
    <w:hidden/>
    <w:uiPriority w:val="99"/>
    <w:semiHidden/>
    <w:rsid w:val="00694EF6"/>
    <w:rPr>
      <w:rFonts w:ascii="Times New Roman" w:hAnsi="Times New Roman"/>
      <w:kern w:val="2"/>
      <w:sz w:val="24"/>
      <w:szCs w:val="24"/>
    </w:rPr>
  </w:style>
  <w:style w:type="paragraph" w:styleId="af9">
    <w:name w:val="annotation subject"/>
    <w:basedOn w:val="af5"/>
    <w:next w:val="af5"/>
    <w:link w:val="afa"/>
    <w:uiPriority w:val="99"/>
    <w:semiHidden/>
    <w:unhideWhenUsed/>
    <w:rsid w:val="00694EF6"/>
    <w:pPr>
      <w:jc w:val="both"/>
    </w:pPr>
    <w:rPr>
      <w:rFonts w:ascii="Times New Roman" w:hAnsi="Times New Roman"/>
      <w:b/>
      <w:bCs/>
    </w:rPr>
  </w:style>
  <w:style w:type="character" w:customStyle="1" w:styleId="afa">
    <w:name w:val="コメント内容 (文字)"/>
    <w:link w:val="af9"/>
    <w:uiPriority w:val="99"/>
    <w:semiHidden/>
    <w:rsid w:val="00694EF6"/>
    <w:rPr>
      <w:rFonts w:ascii="Times New Roman" w:eastAsia="ＭＳ 明朝" w:hAnsi="Times New Roman" w:cs="Times New Roman"/>
      <w:b/>
      <w:bCs/>
      <w:kern w:val="2"/>
      <w:sz w:val="21"/>
      <w:szCs w:val="22"/>
    </w:rPr>
  </w:style>
  <w:style w:type="character" w:customStyle="1" w:styleId="16pt">
    <w:name w:val="スタイル (日) ＭＳ ゴシック 16 pt"/>
    <w:rsid w:val="00E717D6"/>
    <w:rPr>
      <w:rFonts w:eastAsia="ＭＳ ゴシック"/>
      <w:sz w:val="32"/>
    </w:rPr>
  </w:style>
  <w:style w:type="character" w:customStyle="1" w:styleId="person">
    <w:name w:val="person"/>
    <w:basedOn w:val="a0"/>
    <w:rsid w:val="00AB5EBD"/>
  </w:style>
  <w:style w:type="character" w:customStyle="1" w:styleId="corresponding">
    <w:name w:val="corresponding"/>
    <w:basedOn w:val="a0"/>
    <w:rsid w:val="00AB5EBD"/>
  </w:style>
  <w:style w:type="character" w:customStyle="1" w:styleId="contenttitle">
    <w:name w:val="contenttitle"/>
    <w:basedOn w:val="a0"/>
    <w:rsid w:val="006F6D5F"/>
  </w:style>
  <w:style w:type="character" w:styleId="afb">
    <w:name w:val="Placeholder Text"/>
    <w:basedOn w:val="a0"/>
    <w:uiPriority w:val="99"/>
    <w:semiHidden/>
    <w:rsid w:val="00DD0B1B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866523"/>
    <w:pPr>
      <w:jc w:val="center"/>
    </w:pPr>
    <w:rPr>
      <w:noProof/>
    </w:rPr>
  </w:style>
  <w:style w:type="character" w:customStyle="1" w:styleId="EndNoteBibliographyTitle0">
    <w:name w:val="EndNote Bibliography Title (文字)"/>
    <w:basedOn w:val="a0"/>
    <w:link w:val="EndNoteBibliographyTitle"/>
    <w:rsid w:val="00866523"/>
    <w:rPr>
      <w:rFonts w:ascii="Times New Roman" w:hAnsi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866523"/>
    <w:rPr>
      <w:noProof/>
    </w:rPr>
  </w:style>
  <w:style w:type="character" w:customStyle="1" w:styleId="EndNoteBibliography0">
    <w:name w:val="EndNote Bibliography (文字)"/>
    <w:basedOn w:val="a0"/>
    <w:link w:val="EndNoteBibliography"/>
    <w:rsid w:val="00866523"/>
    <w:rPr>
      <w:rFonts w:ascii="Times New Roman" w:hAnsi="Times New Roman"/>
      <w:noProof/>
      <w:kern w:val="2"/>
      <w:sz w:val="24"/>
      <w:szCs w:val="24"/>
    </w:rPr>
  </w:style>
  <w:style w:type="table" w:customStyle="1" w:styleId="12">
    <w:name w:val="表 (格子)1"/>
    <w:basedOn w:val="a1"/>
    <w:next w:val="af3"/>
    <w:uiPriority w:val="59"/>
    <w:rsid w:val="005968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Body Text 2" w:uiPriority="0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10250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3F340D"/>
    <w:pPr>
      <w:keepNext/>
      <w:spacing w:line="480" w:lineRule="auto"/>
      <w:outlineLvl w:val="0"/>
    </w:pPr>
    <w:rPr>
      <w:rFonts w:ascii="Arial" w:eastAsia="ＭＳ ゴシック" w:hAnsi="Arial"/>
      <w:kern w:val="0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34278C"/>
    <w:pPr>
      <w:keepNext/>
      <w:outlineLvl w:val="1"/>
    </w:pPr>
    <w:rPr>
      <w:rFonts w:ascii="Arial" w:eastAsia="ＭＳ ゴシック" w:hAnsi="Arial"/>
      <w:kern w:val="0"/>
      <w:lang w:val="x-none" w:eastAsia="x-none"/>
    </w:rPr>
  </w:style>
  <w:style w:type="paragraph" w:styleId="3">
    <w:name w:val="heading 3"/>
    <w:basedOn w:val="a"/>
    <w:next w:val="a"/>
    <w:link w:val="30"/>
    <w:qFormat/>
    <w:locked/>
    <w:rsid w:val="00F63ECE"/>
    <w:pPr>
      <w:keepNext/>
      <w:ind w:leftChars="400" w:left="400"/>
      <w:outlineLvl w:val="2"/>
    </w:pPr>
    <w:rPr>
      <w:rFonts w:ascii="Arial" w:eastAsia="ＭＳ ゴシック" w:hAnsi="Arial"/>
      <w:sz w:val="21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uiPriority w:val="99"/>
    <w:rsid w:val="000E3046"/>
    <w:rPr>
      <w:rFonts w:ascii="Arial" w:eastAsia="ＭＳ ゴシック" w:hAnsi="Arial" w:cs="Times New Roman"/>
      <w:sz w:val="24"/>
      <w:szCs w:val="24"/>
    </w:rPr>
  </w:style>
  <w:style w:type="character" w:customStyle="1" w:styleId="20">
    <w:name w:val="見出し 2 (文字)"/>
    <w:link w:val="2"/>
    <w:uiPriority w:val="9"/>
    <w:semiHidden/>
    <w:rsid w:val="000E3046"/>
    <w:rPr>
      <w:rFonts w:ascii="Arial" w:eastAsia="ＭＳ ゴシック" w:hAnsi="Arial" w:cs="Times New Roman"/>
      <w:sz w:val="24"/>
      <w:szCs w:val="24"/>
    </w:rPr>
  </w:style>
  <w:style w:type="paragraph" w:styleId="a3">
    <w:name w:val="footer"/>
    <w:basedOn w:val="a"/>
    <w:link w:val="a4"/>
    <w:uiPriority w:val="99"/>
    <w:rsid w:val="003F340D"/>
    <w:pPr>
      <w:tabs>
        <w:tab w:val="center" w:pos="4252"/>
        <w:tab w:val="right" w:pos="8504"/>
      </w:tabs>
      <w:snapToGrid w:val="0"/>
    </w:pPr>
    <w:rPr>
      <w:kern w:val="0"/>
      <w:lang w:val="x-none" w:eastAsia="x-none"/>
    </w:rPr>
  </w:style>
  <w:style w:type="character" w:customStyle="1" w:styleId="a4">
    <w:name w:val="フッター (文字)"/>
    <w:link w:val="a3"/>
    <w:uiPriority w:val="99"/>
    <w:semiHidden/>
    <w:rsid w:val="000E3046"/>
    <w:rPr>
      <w:rFonts w:ascii="Times New Roman" w:hAnsi="Times New Roman"/>
      <w:sz w:val="24"/>
      <w:szCs w:val="24"/>
    </w:rPr>
  </w:style>
  <w:style w:type="character" w:styleId="a5">
    <w:name w:val="page number"/>
    <w:rsid w:val="003F340D"/>
    <w:rPr>
      <w:rFonts w:cs="Times New Roman"/>
    </w:rPr>
  </w:style>
  <w:style w:type="paragraph" w:styleId="a6">
    <w:name w:val="header"/>
    <w:basedOn w:val="a"/>
    <w:link w:val="a7"/>
    <w:uiPriority w:val="99"/>
    <w:rsid w:val="003F340D"/>
    <w:pPr>
      <w:tabs>
        <w:tab w:val="center" w:pos="4252"/>
        <w:tab w:val="right" w:pos="8504"/>
      </w:tabs>
      <w:snapToGrid w:val="0"/>
    </w:pPr>
    <w:rPr>
      <w:kern w:val="0"/>
      <w:lang w:val="x-none" w:eastAsia="x-none"/>
    </w:rPr>
  </w:style>
  <w:style w:type="character" w:customStyle="1" w:styleId="a7">
    <w:name w:val="ヘッダー (文字)"/>
    <w:link w:val="a6"/>
    <w:uiPriority w:val="99"/>
    <w:rsid w:val="000E3046"/>
    <w:rPr>
      <w:rFonts w:ascii="Times New Roman" w:hAnsi="Times New Roman"/>
      <w:sz w:val="24"/>
      <w:szCs w:val="24"/>
    </w:rPr>
  </w:style>
  <w:style w:type="paragraph" w:customStyle="1" w:styleId="section">
    <w:name w:val="section"/>
    <w:basedOn w:val="a"/>
    <w:uiPriority w:val="99"/>
    <w:rsid w:val="003F340D"/>
    <w:pPr>
      <w:widowControl/>
      <w:spacing w:line="480" w:lineRule="atLeast"/>
    </w:pPr>
    <w:rPr>
      <w:b/>
      <w:caps/>
      <w:kern w:val="0"/>
      <w:szCs w:val="20"/>
      <w:lang w:eastAsia="en-US" w:bidi="he-IL"/>
    </w:rPr>
  </w:style>
  <w:style w:type="paragraph" w:styleId="a8">
    <w:name w:val="Document Map"/>
    <w:basedOn w:val="a"/>
    <w:link w:val="a9"/>
    <w:uiPriority w:val="99"/>
    <w:semiHidden/>
    <w:rsid w:val="00CE438C"/>
    <w:pPr>
      <w:shd w:val="clear" w:color="auto" w:fill="000080"/>
    </w:pPr>
    <w:rPr>
      <w:kern w:val="0"/>
      <w:sz w:val="0"/>
      <w:szCs w:val="0"/>
      <w:lang w:val="x-none" w:eastAsia="x-none"/>
    </w:rPr>
  </w:style>
  <w:style w:type="character" w:customStyle="1" w:styleId="a9">
    <w:name w:val="見出しマップ (文字)"/>
    <w:link w:val="a8"/>
    <w:uiPriority w:val="99"/>
    <w:semiHidden/>
    <w:rsid w:val="000E3046"/>
    <w:rPr>
      <w:rFonts w:ascii="Times New Roman" w:hAnsi="Times New Roman"/>
      <w:sz w:val="0"/>
      <w:szCs w:val="0"/>
    </w:rPr>
  </w:style>
  <w:style w:type="paragraph" w:styleId="aa">
    <w:name w:val="Balloon Text"/>
    <w:basedOn w:val="a"/>
    <w:link w:val="ab"/>
    <w:uiPriority w:val="99"/>
    <w:semiHidden/>
    <w:rsid w:val="00BC77D3"/>
    <w:pPr>
      <w:jc w:val="left"/>
    </w:pPr>
    <w:rPr>
      <w:rFonts w:ascii="Tahoma" w:eastAsia="ＭＳ ゴシック" w:hAnsi="Tahoma"/>
      <w:kern w:val="0"/>
      <w:sz w:val="16"/>
      <w:szCs w:val="16"/>
      <w:lang w:val="x-none" w:eastAsia="x-none"/>
    </w:rPr>
  </w:style>
  <w:style w:type="character" w:customStyle="1" w:styleId="ab">
    <w:name w:val="吹き出し (文字)"/>
    <w:link w:val="aa"/>
    <w:uiPriority w:val="99"/>
    <w:semiHidden/>
    <w:rsid w:val="000E3046"/>
    <w:rPr>
      <w:rFonts w:ascii="Tahoma" w:eastAsia="ＭＳ ゴシック" w:hAnsi="Tahoma" w:cs="Tahoma"/>
      <w:sz w:val="16"/>
      <w:szCs w:val="16"/>
    </w:rPr>
  </w:style>
  <w:style w:type="character" w:styleId="ac">
    <w:name w:val="line number"/>
    <w:uiPriority w:val="99"/>
    <w:rsid w:val="00F303AB"/>
    <w:rPr>
      <w:rFonts w:cs="Times New Roman"/>
    </w:rPr>
  </w:style>
  <w:style w:type="character" w:customStyle="1" w:styleId="ad">
    <w:name w:val="プレースホルダ テキスト"/>
    <w:uiPriority w:val="99"/>
    <w:semiHidden/>
    <w:rsid w:val="00F32B2B"/>
    <w:rPr>
      <w:rFonts w:cs="Times New Roman"/>
      <w:color w:val="808080"/>
    </w:rPr>
  </w:style>
  <w:style w:type="character" w:customStyle="1" w:styleId="apple-style-span">
    <w:name w:val="apple-style-span"/>
    <w:rsid w:val="00BC171D"/>
    <w:rPr>
      <w:rFonts w:cs="Times New Roman"/>
    </w:rPr>
  </w:style>
  <w:style w:type="character" w:customStyle="1" w:styleId="apple-converted-space">
    <w:name w:val="apple-converted-space"/>
    <w:rsid w:val="00BC171D"/>
    <w:rPr>
      <w:rFonts w:cs="Times New Roman"/>
    </w:rPr>
  </w:style>
  <w:style w:type="character" w:styleId="ae">
    <w:name w:val="Emphasis"/>
    <w:uiPriority w:val="20"/>
    <w:qFormat/>
    <w:rsid w:val="00BC171D"/>
    <w:rPr>
      <w:rFonts w:cs="Times New Roman"/>
      <w:i/>
      <w:iCs/>
    </w:rPr>
  </w:style>
  <w:style w:type="character" w:styleId="af">
    <w:name w:val="Hyperlink"/>
    <w:uiPriority w:val="99"/>
    <w:unhideWhenUsed/>
    <w:rsid w:val="00CF7B86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04FA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</w:rPr>
  </w:style>
  <w:style w:type="paragraph" w:styleId="af0">
    <w:name w:val="Body Text"/>
    <w:basedOn w:val="a"/>
    <w:link w:val="af1"/>
    <w:rsid w:val="006377EB"/>
    <w:rPr>
      <w:kern w:val="0"/>
      <w:lang w:val="x-none" w:eastAsia="x-none"/>
    </w:rPr>
  </w:style>
  <w:style w:type="character" w:customStyle="1" w:styleId="af1">
    <w:name w:val="本文 (文字)"/>
    <w:link w:val="af0"/>
    <w:rsid w:val="006377EB"/>
    <w:rPr>
      <w:rFonts w:ascii="Times New Roman" w:hAnsi="Times New Roman"/>
      <w:sz w:val="24"/>
      <w:szCs w:val="24"/>
    </w:rPr>
  </w:style>
  <w:style w:type="paragraph" w:customStyle="1" w:styleId="aff">
    <w:name w:val="aff"/>
    <w:basedOn w:val="a"/>
    <w:rsid w:val="00CF40C2"/>
    <w:pPr>
      <w:widowControl/>
      <w:spacing w:after="240" w:line="480" w:lineRule="atLeast"/>
      <w:jc w:val="left"/>
    </w:pPr>
    <w:rPr>
      <w:i/>
      <w:kern w:val="0"/>
      <w:szCs w:val="20"/>
      <w:lang w:val="en-GB"/>
    </w:rPr>
  </w:style>
  <w:style w:type="paragraph" w:styleId="HTML">
    <w:name w:val="HTML Preformatted"/>
    <w:basedOn w:val="a"/>
    <w:link w:val="HTML0"/>
    <w:uiPriority w:val="99"/>
    <w:unhideWhenUsed/>
    <w:rsid w:val="00716E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/>
      <w:kern w:val="0"/>
      <w:lang w:val="x-none" w:eastAsia="x-none"/>
    </w:rPr>
  </w:style>
  <w:style w:type="character" w:customStyle="1" w:styleId="HTML0">
    <w:name w:val="HTML 書式付き (文字)"/>
    <w:link w:val="HTML"/>
    <w:uiPriority w:val="99"/>
    <w:rsid w:val="00716E48"/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22">
    <w:name w:val="Body Text 2"/>
    <w:basedOn w:val="a"/>
    <w:link w:val="23"/>
    <w:rsid w:val="00DA7D5A"/>
    <w:pPr>
      <w:spacing w:line="480" w:lineRule="auto"/>
    </w:pPr>
    <w:rPr>
      <w:lang w:val="x-none" w:eastAsia="x-none"/>
    </w:rPr>
  </w:style>
  <w:style w:type="character" w:customStyle="1" w:styleId="23">
    <w:name w:val="本文 2 (文字)"/>
    <w:link w:val="22"/>
    <w:rsid w:val="00DA7D5A"/>
    <w:rPr>
      <w:rFonts w:ascii="Times New Roman" w:hAnsi="Times New Roman"/>
      <w:kern w:val="2"/>
      <w:sz w:val="24"/>
      <w:szCs w:val="24"/>
    </w:rPr>
  </w:style>
  <w:style w:type="paragraph" w:styleId="af2">
    <w:name w:val="List Paragraph"/>
    <w:basedOn w:val="a"/>
    <w:uiPriority w:val="34"/>
    <w:qFormat/>
    <w:rsid w:val="00282472"/>
    <w:pPr>
      <w:ind w:leftChars="400" w:left="840"/>
    </w:pPr>
  </w:style>
  <w:style w:type="numbering" w:customStyle="1" w:styleId="WWOutlineListStyle">
    <w:name w:val="WW_OutlineListStyle"/>
    <w:basedOn w:val="a2"/>
    <w:rsid w:val="00E220D2"/>
    <w:pPr>
      <w:numPr>
        <w:numId w:val="5"/>
      </w:numPr>
    </w:pPr>
  </w:style>
  <w:style w:type="paragraph" w:customStyle="1" w:styleId="11">
    <w:name w:val="見出し 11"/>
    <w:basedOn w:val="a"/>
    <w:next w:val="a"/>
    <w:rsid w:val="00E220D2"/>
    <w:pPr>
      <w:keepNext/>
      <w:numPr>
        <w:numId w:val="5"/>
      </w:numPr>
      <w:suppressAutoHyphens/>
      <w:autoSpaceDN w:val="0"/>
      <w:spacing w:before="240" w:after="120"/>
      <w:jc w:val="left"/>
      <w:textAlignment w:val="baseline"/>
      <w:outlineLvl w:val="0"/>
    </w:pPr>
    <w:rPr>
      <w:rFonts w:ascii="DejaVu Sans" w:eastAsia="DejaVu Sans" w:hAnsi="DejaVu Sans" w:cs="DejaVu Sans"/>
      <w:b/>
      <w:bCs/>
      <w:kern w:val="3"/>
      <w:sz w:val="28"/>
      <w:szCs w:val="28"/>
      <w:lang w:eastAsia="de-DE" w:bidi="de-DE"/>
    </w:rPr>
  </w:style>
  <w:style w:type="paragraph" w:customStyle="1" w:styleId="21">
    <w:name w:val="見出し 21"/>
    <w:basedOn w:val="a"/>
    <w:next w:val="a"/>
    <w:rsid w:val="00E220D2"/>
    <w:pPr>
      <w:keepNext/>
      <w:numPr>
        <w:ilvl w:val="1"/>
        <w:numId w:val="5"/>
      </w:numPr>
      <w:suppressAutoHyphens/>
      <w:autoSpaceDN w:val="0"/>
      <w:spacing w:before="240" w:after="120"/>
      <w:jc w:val="left"/>
      <w:textAlignment w:val="baseline"/>
      <w:outlineLvl w:val="1"/>
    </w:pPr>
    <w:rPr>
      <w:rFonts w:ascii="DejaVu Sans" w:eastAsia="DejaVu Sans" w:hAnsi="DejaVu Sans" w:cs="DejaVu Sans"/>
      <w:b/>
      <w:bCs/>
      <w:i/>
      <w:iCs/>
      <w:kern w:val="3"/>
      <w:sz w:val="28"/>
      <w:szCs w:val="28"/>
      <w:lang w:eastAsia="de-DE" w:bidi="de-DE"/>
    </w:rPr>
  </w:style>
  <w:style w:type="paragraph" w:customStyle="1" w:styleId="31">
    <w:name w:val="見出し 31"/>
    <w:basedOn w:val="a"/>
    <w:next w:val="a"/>
    <w:rsid w:val="00E220D2"/>
    <w:pPr>
      <w:keepNext/>
      <w:numPr>
        <w:ilvl w:val="2"/>
        <w:numId w:val="5"/>
      </w:numPr>
      <w:suppressAutoHyphens/>
      <w:autoSpaceDN w:val="0"/>
      <w:spacing w:before="240" w:after="120"/>
      <w:jc w:val="left"/>
      <w:textAlignment w:val="baseline"/>
      <w:outlineLvl w:val="2"/>
    </w:pPr>
    <w:rPr>
      <w:rFonts w:ascii="DejaVu Sans" w:eastAsia="DejaVu Sans" w:hAnsi="DejaVu Sans" w:cs="DejaVu Sans"/>
      <w:b/>
      <w:bCs/>
      <w:kern w:val="3"/>
      <w:sz w:val="28"/>
      <w:szCs w:val="28"/>
      <w:lang w:eastAsia="de-DE" w:bidi="de-DE"/>
    </w:rPr>
  </w:style>
  <w:style w:type="paragraph" w:customStyle="1" w:styleId="Default">
    <w:name w:val="Default"/>
    <w:rsid w:val="00751731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30">
    <w:name w:val="見出し 3 (文字)"/>
    <w:link w:val="3"/>
    <w:rsid w:val="00F63ECE"/>
    <w:rPr>
      <w:rFonts w:ascii="Arial" w:eastAsia="ＭＳ ゴシック" w:hAnsi="Arial"/>
      <w:kern w:val="2"/>
      <w:sz w:val="21"/>
      <w:szCs w:val="24"/>
    </w:rPr>
  </w:style>
  <w:style w:type="table" w:styleId="af3">
    <w:name w:val="Table Grid"/>
    <w:basedOn w:val="a1"/>
    <w:uiPriority w:val="59"/>
    <w:rsid w:val="00F63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annotation reference"/>
    <w:uiPriority w:val="99"/>
    <w:semiHidden/>
    <w:unhideWhenUsed/>
    <w:rsid w:val="005F4A4E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5F4A4E"/>
    <w:pPr>
      <w:jc w:val="left"/>
    </w:pPr>
    <w:rPr>
      <w:rFonts w:ascii="Century" w:hAnsi="Century"/>
      <w:sz w:val="21"/>
      <w:szCs w:val="22"/>
      <w:lang w:val="x-none" w:eastAsia="x-none"/>
    </w:rPr>
  </w:style>
  <w:style w:type="character" w:customStyle="1" w:styleId="af6">
    <w:name w:val="コメント文字列 (文字)"/>
    <w:link w:val="af5"/>
    <w:uiPriority w:val="99"/>
    <w:rsid w:val="005F4A4E"/>
    <w:rPr>
      <w:rFonts w:ascii="Century" w:eastAsia="ＭＳ 明朝" w:hAnsi="Century" w:cs="Times New Roman"/>
      <w:kern w:val="2"/>
      <w:sz w:val="21"/>
      <w:szCs w:val="22"/>
    </w:rPr>
  </w:style>
  <w:style w:type="character" w:styleId="af7">
    <w:name w:val="Strong"/>
    <w:uiPriority w:val="22"/>
    <w:qFormat/>
    <w:locked/>
    <w:rsid w:val="00B746FE"/>
    <w:rPr>
      <w:b/>
      <w:bCs/>
    </w:rPr>
  </w:style>
  <w:style w:type="paragraph" w:styleId="af8">
    <w:name w:val="Revision"/>
    <w:hidden/>
    <w:uiPriority w:val="99"/>
    <w:semiHidden/>
    <w:rsid w:val="00694EF6"/>
    <w:rPr>
      <w:rFonts w:ascii="Times New Roman" w:hAnsi="Times New Roman"/>
      <w:kern w:val="2"/>
      <w:sz w:val="24"/>
      <w:szCs w:val="24"/>
    </w:rPr>
  </w:style>
  <w:style w:type="paragraph" w:styleId="af9">
    <w:name w:val="annotation subject"/>
    <w:basedOn w:val="af5"/>
    <w:next w:val="af5"/>
    <w:link w:val="afa"/>
    <w:uiPriority w:val="99"/>
    <w:semiHidden/>
    <w:unhideWhenUsed/>
    <w:rsid w:val="00694EF6"/>
    <w:pPr>
      <w:jc w:val="both"/>
    </w:pPr>
    <w:rPr>
      <w:rFonts w:ascii="Times New Roman" w:hAnsi="Times New Roman"/>
      <w:b/>
      <w:bCs/>
    </w:rPr>
  </w:style>
  <w:style w:type="character" w:customStyle="1" w:styleId="afa">
    <w:name w:val="コメント内容 (文字)"/>
    <w:link w:val="af9"/>
    <w:uiPriority w:val="99"/>
    <w:semiHidden/>
    <w:rsid w:val="00694EF6"/>
    <w:rPr>
      <w:rFonts w:ascii="Times New Roman" w:eastAsia="ＭＳ 明朝" w:hAnsi="Times New Roman" w:cs="Times New Roman"/>
      <w:b/>
      <w:bCs/>
      <w:kern w:val="2"/>
      <w:sz w:val="21"/>
      <w:szCs w:val="22"/>
    </w:rPr>
  </w:style>
  <w:style w:type="character" w:customStyle="1" w:styleId="16pt">
    <w:name w:val="スタイル (日) ＭＳ ゴシック 16 pt"/>
    <w:rsid w:val="00E717D6"/>
    <w:rPr>
      <w:rFonts w:eastAsia="ＭＳ ゴシック"/>
      <w:sz w:val="32"/>
    </w:rPr>
  </w:style>
  <w:style w:type="character" w:customStyle="1" w:styleId="person">
    <w:name w:val="person"/>
    <w:basedOn w:val="a0"/>
    <w:rsid w:val="00AB5EBD"/>
  </w:style>
  <w:style w:type="character" w:customStyle="1" w:styleId="corresponding">
    <w:name w:val="corresponding"/>
    <w:basedOn w:val="a0"/>
    <w:rsid w:val="00AB5EBD"/>
  </w:style>
  <w:style w:type="character" w:customStyle="1" w:styleId="contenttitle">
    <w:name w:val="contenttitle"/>
    <w:basedOn w:val="a0"/>
    <w:rsid w:val="006F6D5F"/>
  </w:style>
  <w:style w:type="character" w:styleId="afb">
    <w:name w:val="Placeholder Text"/>
    <w:basedOn w:val="a0"/>
    <w:uiPriority w:val="99"/>
    <w:semiHidden/>
    <w:rsid w:val="00DD0B1B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866523"/>
    <w:pPr>
      <w:jc w:val="center"/>
    </w:pPr>
    <w:rPr>
      <w:noProof/>
    </w:rPr>
  </w:style>
  <w:style w:type="character" w:customStyle="1" w:styleId="EndNoteBibliographyTitle0">
    <w:name w:val="EndNote Bibliography Title (文字)"/>
    <w:basedOn w:val="a0"/>
    <w:link w:val="EndNoteBibliographyTitle"/>
    <w:rsid w:val="00866523"/>
    <w:rPr>
      <w:rFonts w:ascii="Times New Roman" w:hAnsi="Times New Roman"/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866523"/>
    <w:rPr>
      <w:noProof/>
    </w:rPr>
  </w:style>
  <w:style w:type="character" w:customStyle="1" w:styleId="EndNoteBibliography0">
    <w:name w:val="EndNote Bibliography (文字)"/>
    <w:basedOn w:val="a0"/>
    <w:link w:val="EndNoteBibliography"/>
    <w:rsid w:val="00866523"/>
    <w:rPr>
      <w:rFonts w:ascii="Times New Roman" w:hAnsi="Times New Roman"/>
      <w:noProof/>
      <w:kern w:val="2"/>
      <w:sz w:val="24"/>
      <w:szCs w:val="24"/>
    </w:rPr>
  </w:style>
  <w:style w:type="table" w:customStyle="1" w:styleId="12">
    <w:name w:val="表 (格子)1"/>
    <w:basedOn w:val="a1"/>
    <w:next w:val="af3"/>
    <w:uiPriority w:val="59"/>
    <w:rsid w:val="005968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1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0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74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7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1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1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0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9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4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45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94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92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29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1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54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81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73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122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9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8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EDB76-CD95-4DE8-9F6E-56A62B408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sketball Players Change Shoulder Roll during 20-m Dribbling</vt:lpstr>
      <vt:lpstr>Basketball Players Change Shoulder Roll during 20-m Dribbling</vt:lpstr>
    </vt:vector>
  </TitlesOfParts>
  <Company>Microsoft</Company>
  <LinksUpToDate>false</LinksUpToDate>
  <CharactersWithSpaces>2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ball Players Change Shoulder Roll during 20-m Dribbling</dc:title>
  <dc:creator>K Fujii</dc:creator>
  <cp:lastModifiedBy>Keisuke</cp:lastModifiedBy>
  <cp:revision>11</cp:revision>
  <cp:lastPrinted>2018-11-16T01:15:00Z</cp:lastPrinted>
  <dcterms:created xsi:type="dcterms:W3CDTF">2018-11-08T02:59:00Z</dcterms:created>
  <dcterms:modified xsi:type="dcterms:W3CDTF">2018-12-07T17:09:00Z</dcterms:modified>
</cp:coreProperties>
</file>